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4B824" w14:textId="77777777" w:rsidR="00ED2259" w:rsidRDefault="00ED2259">
      <w:pPr>
        <w:pStyle w:val="BodyText"/>
        <w:spacing w:line="240" w:lineRule="auto"/>
        <w:ind w:left="100" w:firstLine="0"/>
        <w:rPr>
          <w:rFonts w:ascii="Times New Roman"/>
          <w:sz w:val="20"/>
        </w:rPr>
      </w:pPr>
    </w:p>
    <w:p w14:paraId="21590191" w14:textId="77777777" w:rsidR="00C45270" w:rsidRDefault="003E4FDC">
      <w:pPr>
        <w:pStyle w:val="BodyText"/>
        <w:spacing w:line="240" w:lineRule="auto"/>
        <w:ind w:left="100" w:firstLine="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78047216" wp14:editId="5D99B452">
                <wp:extent cx="7080250" cy="1429385"/>
                <wp:effectExtent l="0" t="0" r="6350" b="18415"/>
                <wp:docPr id="8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80250" cy="1429385"/>
                          <a:chOff x="0" y="0"/>
                          <a:chExt cx="11150" cy="2571"/>
                        </a:xfrm>
                      </wpg:grpSpPr>
                      <wps:wsp>
                        <wps:cNvPr id="9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150" cy="1894"/>
                          </a:xfrm>
                          <a:prstGeom prst="rect">
                            <a:avLst/>
                          </a:prstGeom>
                          <a:solidFill>
                            <a:srgbClr val="73A33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36"/>
                        <wps:cNvSpPr>
                          <a:spLocks/>
                        </wps:cNvSpPr>
                        <wps:spPr bwMode="auto">
                          <a:xfrm>
                            <a:off x="0" y="1512"/>
                            <a:ext cx="11150" cy="1058"/>
                          </a:xfrm>
                          <a:custGeom>
                            <a:avLst/>
                            <a:gdLst>
                              <a:gd name="T0" fmla="*/ 2921 w 11150"/>
                              <a:gd name="T1" fmla="+- 0 1948 1512"/>
                              <a:gd name="T2" fmla="*/ 1948 h 1058"/>
                              <a:gd name="T3" fmla="*/ 3372 w 11150"/>
                              <a:gd name="T4" fmla="+- 0 1950 1512"/>
                              <a:gd name="T5" fmla="*/ 1950 h 1058"/>
                              <a:gd name="T6" fmla="*/ 3730 w 11150"/>
                              <a:gd name="T7" fmla="+- 0 1956 1512"/>
                              <a:gd name="T8" fmla="*/ 1956 h 1058"/>
                              <a:gd name="T9" fmla="*/ 4436 w 11150"/>
                              <a:gd name="T10" fmla="+- 0 1972 1512"/>
                              <a:gd name="T11" fmla="*/ 1972 h 1058"/>
                              <a:gd name="T12" fmla="*/ 4785 w 11150"/>
                              <a:gd name="T13" fmla="+- 0 1982 1512"/>
                              <a:gd name="T14" fmla="*/ 1982 h 1058"/>
                              <a:gd name="T15" fmla="*/ 5045 w 11150"/>
                              <a:gd name="T16" fmla="+- 0 1992 1512"/>
                              <a:gd name="T17" fmla="*/ 1992 h 1058"/>
                              <a:gd name="T18" fmla="*/ 5984 w 11150"/>
                              <a:gd name="T19" fmla="+- 0 2036 1512"/>
                              <a:gd name="T20" fmla="*/ 2036 h 1058"/>
                              <a:gd name="T21" fmla="*/ 6320 w 11150"/>
                              <a:gd name="T22" fmla="+- 0 2054 1512"/>
                              <a:gd name="T23" fmla="*/ 2054 h 1058"/>
                              <a:gd name="T24" fmla="*/ 6736 w 11150"/>
                              <a:gd name="T25" fmla="+- 0 2082 1512"/>
                              <a:gd name="T26" fmla="*/ 2082 h 1058"/>
                              <a:gd name="T27" fmla="*/ 7310 w 11150"/>
                              <a:gd name="T28" fmla="+- 0 2124 1512"/>
                              <a:gd name="T29" fmla="*/ 2124 h 1058"/>
                              <a:gd name="T30" fmla="*/ 7714 w 11150"/>
                              <a:gd name="T31" fmla="+- 0 2156 1512"/>
                              <a:gd name="T32" fmla="*/ 2156 h 1058"/>
                              <a:gd name="T33" fmla="*/ 8034 w 11150"/>
                              <a:gd name="T34" fmla="+- 0 2186 1512"/>
                              <a:gd name="T35" fmla="*/ 2186 h 1058"/>
                              <a:gd name="T36" fmla="*/ 8508 w 11150"/>
                              <a:gd name="T37" fmla="+- 0 2230 1512"/>
                              <a:gd name="T38" fmla="*/ 2230 h 1058"/>
                              <a:gd name="T39" fmla="*/ 9052 w 11150"/>
                              <a:gd name="T40" fmla="+- 0 2288 1512"/>
                              <a:gd name="T41" fmla="*/ 2288 h 1058"/>
                              <a:gd name="T42" fmla="*/ 9282 w 11150"/>
                              <a:gd name="T43" fmla="+- 0 2316 1512"/>
                              <a:gd name="T44" fmla="*/ 2316 h 1058"/>
                              <a:gd name="T45" fmla="*/ 9510 w 11150"/>
                              <a:gd name="T46" fmla="+- 0 2342 1512"/>
                              <a:gd name="T47" fmla="*/ 2342 h 1058"/>
                              <a:gd name="T48" fmla="*/ 10551 w 11150"/>
                              <a:gd name="T49" fmla="+- 0 2480 1512"/>
                              <a:gd name="T50" fmla="*/ 2480 h 1058"/>
                              <a:gd name="T51" fmla="*/ 10841 w 11150"/>
                              <a:gd name="T52" fmla="+- 0 2524 1512"/>
                              <a:gd name="T53" fmla="*/ 2524 h 1058"/>
                              <a:gd name="T54" fmla="*/ 11056 w 11150"/>
                              <a:gd name="T55" fmla="+- 0 2556 1512"/>
                              <a:gd name="T56" fmla="*/ 2556 h 1058"/>
                              <a:gd name="T57" fmla="*/ 11150 w 11150"/>
                              <a:gd name="T58" fmla="+- 0 1946 1512"/>
                              <a:gd name="T59" fmla="*/ 1946 h 1058"/>
                              <a:gd name="T60" fmla="*/ 4594 w 11150"/>
                              <a:gd name="T61" fmla="+- 0 1550 1512"/>
                              <a:gd name="T62" fmla="*/ 1550 h 1058"/>
                              <a:gd name="T63" fmla="*/ 4311 w 11150"/>
                              <a:gd name="T64" fmla="+- 0 1562 1512"/>
                              <a:gd name="T65" fmla="*/ 1562 h 1058"/>
                              <a:gd name="T66" fmla="*/ 4099 w 11150"/>
                              <a:gd name="T67" fmla="+- 0 1570 1512"/>
                              <a:gd name="T68" fmla="*/ 1570 h 1058"/>
                              <a:gd name="T69" fmla="*/ 3748 w 11150"/>
                              <a:gd name="T70" fmla="+- 0 1588 1512"/>
                              <a:gd name="T71" fmla="*/ 1588 h 1058"/>
                              <a:gd name="T72" fmla="*/ 2909 w 11150"/>
                              <a:gd name="T73" fmla="+- 0 1636 1512"/>
                              <a:gd name="T74" fmla="*/ 1636 h 1058"/>
                              <a:gd name="T75" fmla="*/ 2490 w 11150"/>
                              <a:gd name="T76" fmla="+- 0 1662 1512"/>
                              <a:gd name="T77" fmla="*/ 1662 h 1058"/>
                              <a:gd name="T78" fmla="*/ 2281 w 11150"/>
                              <a:gd name="T79" fmla="+- 0 1678 1512"/>
                              <a:gd name="T80" fmla="*/ 1678 h 1058"/>
                              <a:gd name="T81" fmla="*/ 2001 w 11150"/>
                              <a:gd name="T82" fmla="+- 0 1698 1512"/>
                              <a:gd name="T83" fmla="*/ 1698 h 1058"/>
                              <a:gd name="T84" fmla="*/ 943 w 11150"/>
                              <a:gd name="T85" fmla="+- 0 1786 1512"/>
                              <a:gd name="T86" fmla="*/ 1786 h 1058"/>
                              <a:gd name="T87" fmla="*/ 587 w 11150"/>
                              <a:gd name="T88" fmla="+- 0 1820 1512"/>
                              <a:gd name="T89" fmla="*/ 1820 h 1058"/>
                              <a:gd name="T90" fmla="*/ 299 w 11150"/>
                              <a:gd name="T91" fmla="+- 0 1846 1512"/>
                              <a:gd name="T92" fmla="*/ 1846 h 1058"/>
                              <a:gd name="T93" fmla="*/ 82 w 11150"/>
                              <a:gd name="T94" fmla="+- 0 1868 1512"/>
                              <a:gd name="T95" fmla="*/ 1868 h 1058"/>
                              <a:gd name="T96" fmla="*/ 32 w 11150"/>
                              <a:gd name="T97" fmla="+- 0 2002 1512"/>
                              <a:gd name="T98" fmla="*/ 2002 h 1058"/>
                              <a:gd name="T99" fmla="*/ 509 w 11150"/>
                              <a:gd name="T100" fmla="+- 0 1984 1512"/>
                              <a:gd name="T101" fmla="*/ 1984 h 1058"/>
                              <a:gd name="T102" fmla="*/ 793 w 11150"/>
                              <a:gd name="T103" fmla="+- 0 1976 1512"/>
                              <a:gd name="T104" fmla="*/ 1976 h 1058"/>
                              <a:gd name="T105" fmla="*/ 1914 w 11150"/>
                              <a:gd name="T106" fmla="+- 0 1952 1512"/>
                              <a:gd name="T107" fmla="*/ 1952 h 1058"/>
                              <a:gd name="T108" fmla="*/ 2191 w 11150"/>
                              <a:gd name="T109" fmla="+- 0 1948 1512"/>
                              <a:gd name="T110" fmla="*/ 1948 h 1058"/>
                              <a:gd name="T111" fmla="*/ 11150 w 11150"/>
                              <a:gd name="T112" fmla="+- 0 1946 1512"/>
                              <a:gd name="T113" fmla="*/ 1946 h 1058"/>
                              <a:gd name="T114" fmla="*/ 10867 w 11150"/>
                              <a:gd name="T115" fmla="+- 0 1636 1512"/>
                              <a:gd name="T116" fmla="*/ 1636 h 1058"/>
                              <a:gd name="T117" fmla="*/ 10600 w 11150"/>
                              <a:gd name="T118" fmla="+- 0 1620 1512"/>
                              <a:gd name="T119" fmla="*/ 1620 h 1058"/>
                              <a:gd name="T120" fmla="*/ 9817 w 11150"/>
                              <a:gd name="T121" fmla="+- 0 1582 1512"/>
                              <a:gd name="T122" fmla="*/ 1582 h 1058"/>
                              <a:gd name="T123" fmla="*/ 9394 w 11150"/>
                              <a:gd name="T124" fmla="+- 0 1566 1512"/>
                              <a:gd name="T125" fmla="*/ 1566 h 1058"/>
                              <a:gd name="T126" fmla="*/ 9144 w 11150"/>
                              <a:gd name="T127" fmla="+- 0 1556 1512"/>
                              <a:gd name="T128" fmla="*/ 1556 h 1058"/>
                              <a:gd name="T129" fmla="*/ 8815 w 11150"/>
                              <a:gd name="T130" fmla="+- 0 1546 1512"/>
                              <a:gd name="T131" fmla="*/ 1546 h 1058"/>
                              <a:gd name="T132" fmla="*/ 7777 w 11150"/>
                              <a:gd name="T133" fmla="+- 0 1520 1512"/>
                              <a:gd name="T134" fmla="*/ 1520 h 1058"/>
                              <a:gd name="T135" fmla="*/ 7933 w 11150"/>
                              <a:gd name="T136" fmla="+- 0 1524 1512"/>
                              <a:gd name="T137" fmla="*/ 1524 h 1058"/>
                              <a:gd name="T138" fmla="*/ 5889 w 11150"/>
                              <a:gd name="T139" fmla="+- 0 1518 1512"/>
                              <a:gd name="T140" fmla="*/ 1518 h 1058"/>
                              <a:gd name="T141" fmla="*/ 7621 w 11150"/>
                              <a:gd name="T142" fmla="+- 0 1518 1512"/>
                              <a:gd name="T143" fmla="*/ 1518 h 1058"/>
                              <a:gd name="T144" fmla="*/ 5963 w 11150"/>
                              <a:gd name="T145" fmla="+- 0 1518 1512"/>
                              <a:gd name="T146" fmla="*/ 1518 h 1058"/>
                              <a:gd name="T147" fmla="*/ 7312 w 11150"/>
                              <a:gd name="T148" fmla="+- 0 1514 1512"/>
                              <a:gd name="T149" fmla="*/ 1514 h 1058"/>
                              <a:gd name="T150" fmla="*/ 7389 w 11150"/>
                              <a:gd name="T151" fmla="+- 0 1516 1512"/>
                              <a:gd name="T152" fmla="*/ 1516 h 1058"/>
                              <a:gd name="T153" fmla="*/ 6480 w 11150"/>
                              <a:gd name="T154" fmla="+- 0 1512 1512"/>
                              <a:gd name="T155" fmla="*/ 1512 h 1058"/>
                              <a:gd name="T156" fmla="*/ 7006 w 11150"/>
                              <a:gd name="T157" fmla="+- 0 1512 1512"/>
                              <a:gd name="T158" fmla="*/ 1512 h 1058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  <a:cxn ang="0">
                                <a:pos x="T129" y="T131"/>
                              </a:cxn>
                              <a:cxn ang="0">
                                <a:pos x="T132" y="T134"/>
                              </a:cxn>
                              <a:cxn ang="0">
                                <a:pos x="T135" y="T137"/>
                              </a:cxn>
                              <a:cxn ang="0">
                                <a:pos x="T138" y="T140"/>
                              </a:cxn>
                              <a:cxn ang="0">
                                <a:pos x="T141" y="T143"/>
                              </a:cxn>
                              <a:cxn ang="0">
                                <a:pos x="T144" y="T146"/>
                              </a:cxn>
                              <a:cxn ang="0">
                                <a:pos x="T147" y="T149"/>
                              </a:cxn>
                              <a:cxn ang="0">
                                <a:pos x="T150" y="T152"/>
                              </a:cxn>
                              <a:cxn ang="0">
                                <a:pos x="T153" y="T155"/>
                              </a:cxn>
                              <a:cxn ang="0">
                                <a:pos x="T156" y="T158"/>
                              </a:cxn>
                            </a:cxnLst>
                            <a:rect l="0" t="0" r="r" b="b"/>
                            <a:pathLst>
                              <a:path w="11150" h="1058">
                                <a:moveTo>
                                  <a:pt x="11150" y="434"/>
                                </a:moveTo>
                                <a:lnTo>
                                  <a:pt x="2830" y="434"/>
                                </a:lnTo>
                                <a:lnTo>
                                  <a:pt x="2921" y="436"/>
                                </a:lnTo>
                                <a:lnTo>
                                  <a:pt x="3192" y="436"/>
                                </a:lnTo>
                                <a:lnTo>
                                  <a:pt x="3282" y="438"/>
                                </a:lnTo>
                                <a:lnTo>
                                  <a:pt x="3372" y="438"/>
                                </a:lnTo>
                                <a:lnTo>
                                  <a:pt x="3462" y="440"/>
                                </a:lnTo>
                                <a:lnTo>
                                  <a:pt x="3551" y="440"/>
                                </a:lnTo>
                                <a:lnTo>
                                  <a:pt x="3730" y="444"/>
                                </a:lnTo>
                                <a:lnTo>
                                  <a:pt x="3818" y="444"/>
                                </a:lnTo>
                                <a:lnTo>
                                  <a:pt x="4348" y="456"/>
                                </a:lnTo>
                                <a:lnTo>
                                  <a:pt x="4436" y="460"/>
                                </a:lnTo>
                                <a:lnTo>
                                  <a:pt x="4611" y="464"/>
                                </a:lnTo>
                                <a:lnTo>
                                  <a:pt x="4698" y="468"/>
                                </a:lnTo>
                                <a:lnTo>
                                  <a:pt x="4785" y="470"/>
                                </a:lnTo>
                                <a:lnTo>
                                  <a:pt x="4872" y="474"/>
                                </a:lnTo>
                                <a:lnTo>
                                  <a:pt x="4959" y="476"/>
                                </a:lnTo>
                                <a:lnTo>
                                  <a:pt x="5045" y="480"/>
                                </a:lnTo>
                                <a:lnTo>
                                  <a:pt x="5131" y="482"/>
                                </a:lnTo>
                                <a:lnTo>
                                  <a:pt x="5900" y="518"/>
                                </a:lnTo>
                                <a:lnTo>
                                  <a:pt x="5984" y="524"/>
                                </a:lnTo>
                                <a:lnTo>
                                  <a:pt x="6152" y="532"/>
                                </a:lnTo>
                                <a:lnTo>
                                  <a:pt x="6236" y="538"/>
                                </a:lnTo>
                                <a:lnTo>
                                  <a:pt x="6320" y="542"/>
                                </a:lnTo>
                                <a:lnTo>
                                  <a:pt x="6403" y="548"/>
                                </a:lnTo>
                                <a:lnTo>
                                  <a:pt x="6487" y="552"/>
                                </a:lnTo>
                                <a:lnTo>
                                  <a:pt x="6736" y="570"/>
                                </a:lnTo>
                                <a:lnTo>
                                  <a:pt x="6818" y="574"/>
                                </a:lnTo>
                                <a:lnTo>
                                  <a:pt x="7228" y="604"/>
                                </a:lnTo>
                                <a:lnTo>
                                  <a:pt x="7310" y="612"/>
                                </a:lnTo>
                                <a:lnTo>
                                  <a:pt x="7553" y="630"/>
                                </a:lnTo>
                                <a:lnTo>
                                  <a:pt x="7633" y="638"/>
                                </a:lnTo>
                                <a:lnTo>
                                  <a:pt x="7714" y="644"/>
                                </a:lnTo>
                                <a:lnTo>
                                  <a:pt x="7794" y="652"/>
                                </a:lnTo>
                                <a:lnTo>
                                  <a:pt x="7874" y="658"/>
                                </a:lnTo>
                                <a:lnTo>
                                  <a:pt x="8034" y="674"/>
                                </a:lnTo>
                                <a:lnTo>
                                  <a:pt x="8113" y="680"/>
                                </a:lnTo>
                                <a:lnTo>
                                  <a:pt x="8429" y="712"/>
                                </a:lnTo>
                                <a:lnTo>
                                  <a:pt x="8508" y="718"/>
                                </a:lnTo>
                                <a:lnTo>
                                  <a:pt x="8586" y="726"/>
                                </a:lnTo>
                                <a:lnTo>
                                  <a:pt x="8664" y="736"/>
                                </a:lnTo>
                                <a:lnTo>
                                  <a:pt x="9052" y="776"/>
                                </a:lnTo>
                                <a:lnTo>
                                  <a:pt x="9129" y="786"/>
                                </a:lnTo>
                                <a:lnTo>
                                  <a:pt x="9205" y="794"/>
                                </a:lnTo>
                                <a:lnTo>
                                  <a:pt x="9282" y="804"/>
                                </a:lnTo>
                                <a:lnTo>
                                  <a:pt x="9358" y="812"/>
                                </a:lnTo>
                                <a:lnTo>
                                  <a:pt x="9434" y="822"/>
                                </a:lnTo>
                                <a:lnTo>
                                  <a:pt x="9510" y="830"/>
                                </a:lnTo>
                                <a:lnTo>
                                  <a:pt x="9661" y="850"/>
                                </a:lnTo>
                                <a:lnTo>
                                  <a:pt x="9737" y="858"/>
                                </a:lnTo>
                                <a:lnTo>
                                  <a:pt x="10551" y="968"/>
                                </a:lnTo>
                                <a:lnTo>
                                  <a:pt x="10624" y="980"/>
                                </a:lnTo>
                                <a:lnTo>
                                  <a:pt x="10769" y="1000"/>
                                </a:lnTo>
                                <a:lnTo>
                                  <a:pt x="10841" y="1012"/>
                                </a:lnTo>
                                <a:lnTo>
                                  <a:pt x="10913" y="1022"/>
                                </a:lnTo>
                                <a:lnTo>
                                  <a:pt x="10985" y="1034"/>
                                </a:lnTo>
                                <a:lnTo>
                                  <a:pt x="11056" y="1044"/>
                                </a:lnTo>
                                <a:lnTo>
                                  <a:pt x="11128" y="1056"/>
                                </a:lnTo>
                                <a:lnTo>
                                  <a:pt x="11150" y="1058"/>
                                </a:lnTo>
                                <a:lnTo>
                                  <a:pt x="11150" y="434"/>
                                </a:lnTo>
                                <a:close/>
                                <a:moveTo>
                                  <a:pt x="8012" y="12"/>
                                </a:moveTo>
                                <a:lnTo>
                                  <a:pt x="5525" y="12"/>
                                </a:lnTo>
                                <a:lnTo>
                                  <a:pt x="4594" y="38"/>
                                </a:lnTo>
                                <a:lnTo>
                                  <a:pt x="4523" y="42"/>
                                </a:lnTo>
                                <a:lnTo>
                                  <a:pt x="4382" y="46"/>
                                </a:lnTo>
                                <a:lnTo>
                                  <a:pt x="4311" y="50"/>
                                </a:lnTo>
                                <a:lnTo>
                                  <a:pt x="4240" y="52"/>
                                </a:lnTo>
                                <a:lnTo>
                                  <a:pt x="4170" y="56"/>
                                </a:lnTo>
                                <a:lnTo>
                                  <a:pt x="4099" y="58"/>
                                </a:lnTo>
                                <a:lnTo>
                                  <a:pt x="3959" y="66"/>
                                </a:lnTo>
                                <a:lnTo>
                                  <a:pt x="3888" y="68"/>
                                </a:lnTo>
                                <a:lnTo>
                                  <a:pt x="3748" y="76"/>
                                </a:lnTo>
                                <a:lnTo>
                                  <a:pt x="3678" y="78"/>
                                </a:lnTo>
                                <a:lnTo>
                                  <a:pt x="2979" y="118"/>
                                </a:lnTo>
                                <a:lnTo>
                                  <a:pt x="2909" y="124"/>
                                </a:lnTo>
                                <a:lnTo>
                                  <a:pt x="2700" y="136"/>
                                </a:lnTo>
                                <a:lnTo>
                                  <a:pt x="2630" y="142"/>
                                </a:lnTo>
                                <a:lnTo>
                                  <a:pt x="2490" y="150"/>
                                </a:lnTo>
                                <a:lnTo>
                                  <a:pt x="2420" y="156"/>
                                </a:lnTo>
                                <a:lnTo>
                                  <a:pt x="2350" y="160"/>
                                </a:lnTo>
                                <a:lnTo>
                                  <a:pt x="2281" y="166"/>
                                </a:lnTo>
                                <a:lnTo>
                                  <a:pt x="2211" y="170"/>
                                </a:lnTo>
                                <a:lnTo>
                                  <a:pt x="2071" y="182"/>
                                </a:lnTo>
                                <a:lnTo>
                                  <a:pt x="2001" y="186"/>
                                </a:lnTo>
                                <a:lnTo>
                                  <a:pt x="1790" y="204"/>
                                </a:lnTo>
                                <a:lnTo>
                                  <a:pt x="1720" y="208"/>
                                </a:lnTo>
                                <a:lnTo>
                                  <a:pt x="943" y="274"/>
                                </a:lnTo>
                                <a:lnTo>
                                  <a:pt x="872" y="282"/>
                                </a:lnTo>
                                <a:lnTo>
                                  <a:pt x="658" y="300"/>
                                </a:lnTo>
                                <a:lnTo>
                                  <a:pt x="587" y="308"/>
                                </a:lnTo>
                                <a:lnTo>
                                  <a:pt x="443" y="320"/>
                                </a:lnTo>
                                <a:lnTo>
                                  <a:pt x="371" y="328"/>
                                </a:lnTo>
                                <a:lnTo>
                                  <a:pt x="299" y="334"/>
                                </a:lnTo>
                                <a:lnTo>
                                  <a:pt x="227" y="342"/>
                                </a:lnTo>
                                <a:lnTo>
                                  <a:pt x="155" y="348"/>
                                </a:lnTo>
                                <a:lnTo>
                                  <a:pt x="82" y="356"/>
                                </a:lnTo>
                                <a:lnTo>
                                  <a:pt x="0" y="364"/>
                                </a:lnTo>
                                <a:lnTo>
                                  <a:pt x="0" y="492"/>
                                </a:lnTo>
                                <a:lnTo>
                                  <a:pt x="32" y="490"/>
                                </a:lnTo>
                                <a:lnTo>
                                  <a:pt x="223" y="482"/>
                                </a:lnTo>
                                <a:lnTo>
                                  <a:pt x="318" y="480"/>
                                </a:lnTo>
                                <a:lnTo>
                                  <a:pt x="509" y="472"/>
                                </a:lnTo>
                                <a:lnTo>
                                  <a:pt x="603" y="470"/>
                                </a:lnTo>
                                <a:lnTo>
                                  <a:pt x="698" y="466"/>
                                </a:lnTo>
                                <a:lnTo>
                                  <a:pt x="793" y="464"/>
                                </a:lnTo>
                                <a:lnTo>
                                  <a:pt x="887" y="460"/>
                                </a:lnTo>
                                <a:lnTo>
                                  <a:pt x="1822" y="440"/>
                                </a:lnTo>
                                <a:lnTo>
                                  <a:pt x="1914" y="440"/>
                                </a:lnTo>
                                <a:lnTo>
                                  <a:pt x="2007" y="438"/>
                                </a:lnTo>
                                <a:lnTo>
                                  <a:pt x="2099" y="438"/>
                                </a:lnTo>
                                <a:lnTo>
                                  <a:pt x="2191" y="436"/>
                                </a:lnTo>
                                <a:lnTo>
                                  <a:pt x="2466" y="436"/>
                                </a:lnTo>
                                <a:lnTo>
                                  <a:pt x="2557" y="434"/>
                                </a:lnTo>
                                <a:lnTo>
                                  <a:pt x="11150" y="434"/>
                                </a:lnTo>
                                <a:lnTo>
                                  <a:pt x="11150" y="140"/>
                                </a:lnTo>
                                <a:lnTo>
                                  <a:pt x="10957" y="128"/>
                                </a:lnTo>
                                <a:lnTo>
                                  <a:pt x="10867" y="124"/>
                                </a:lnTo>
                                <a:lnTo>
                                  <a:pt x="10778" y="118"/>
                                </a:lnTo>
                                <a:lnTo>
                                  <a:pt x="10689" y="114"/>
                                </a:lnTo>
                                <a:lnTo>
                                  <a:pt x="10600" y="108"/>
                                </a:lnTo>
                                <a:lnTo>
                                  <a:pt x="10249" y="92"/>
                                </a:lnTo>
                                <a:lnTo>
                                  <a:pt x="10162" y="86"/>
                                </a:lnTo>
                                <a:lnTo>
                                  <a:pt x="9817" y="70"/>
                                </a:lnTo>
                                <a:lnTo>
                                  <a:pt x="9732" y="68"/>
                                </a:lnTo>
                                <a:lnTo>
                                  <a:pt x="9478" y="56"/>
                                </a:lnTo>
                                <a:lnTo>
                                  <a:pt x="9394" y="54"/>
                                </a:lnTo>
                                <a:lnTo>
                                  <a:pt x="9310" y="50"/>
                                </a:lnTo>
                                <a:lnTo>
                                  <a:pt x="9227" y="48"/>
                                </a:lnTo>
                                <a:lnTo>
                                  <a:pt x="9144" y="44"/>
                                </a:lnTo>
                                <a:lnTo>
                                  <a:pt x="9061" y="42"/>
                                </a:lnTo>
                                <a:lnTo>
                                  <a:pt x="8979" y="38"/>
                                </a:lnTo>
                                <a:lnTo>
                                  <a:pt x="8815" y="34"/>
                                </a:lnTo>
                                <a:lnTo>
                                  <a:pt x="8733" y="30"/>
                                </a:lnTo>
                                <a:lnTo>
                                  <a:pt x="8012" y="12"/>
                                </a:lnTo>
                                <a:close/>
                                <a:moveTo>
                                  <a:pt x="7777" y="8"/>
                                </a:moveTo>
                                <a:lnTo>
                                  <a:pt x="5743" y="8"/>
                                </a:lnTo>
                                <a:lnTo>
                                  <a:pt x="5598" y="12"/>
                                </a:lnTo>
                                <a:lnTo>
                                  <a:pt x="7933" y="12"/>
                                </a:lnTo>
                                <a:lnTo>
                                  <a:pt x="7777" y="8"/>
                                </a:lnTo>
                                <a:close/>
                                <a:moveTo>
                                  <a:pt x="7621" y="6"/>
                                </a:moveTo>
                                <a:lnTo>
                                  <a:pt x="5889" y="6"/>
                                </a:lnTo>
                                <a:lnTo>
                                  <a:pt x="5816" y="8"/>
                                </a:lnTo>
                                <a:lnTo>
                                  <a:pt x="7698" y="8"/>
                                </a:lnTo>
                                <a:lnTo>
                                  <a:pt x="7621" y="6"/>
                                </a:lnTo>
                                <a:close/>
                                <a:moveTo>
                                  <a:pt x="7466" y="4"/>
                                </a:moveTo>
                                <a:lnTo>
                                  <a:pt x="6036" y="4"/>
                                </a:lnTo>
                                <a:lnTo>
                                  <a:pt x="5963" y="6"/>
                                </a:lnTo>
                                <a:lnTo>
                                  <a:pt x="7543" y="6"/>
                                </a:lnTo>
                                <a:lnTo>
                                  <a:pt x="7466" y="4"/>
                                </a:lnTo>
                                <a:close/>
                                <a:moveTo>
                                  <a:pt x="7312" y="2"/>
                                </a:moveTo>
                                <a:lnTo>
                                  <a:pt x="6183" y="2"/>
                                </a:lnTo>
                                <a:lnTo>
                                  <a:pt x="6110" y="4"/>
                                </a:lnTo>
                                <a:lnTo>
                                  <a:pt x="7389" y="4"/>
                                </a:lnTo>
                                <a:lnTo>
                                  <a:pt x="7312" y="2"/>
                                </a:lnTo>
                                <a:close/>
                                <a:moveTo>
                                  <a:pt x="7006" y="0"/>
                                </a:moveTo>
                                <a:lnTo>
                                  <a:pt x="6480" y="0"/>
                                </a:lnTo>
                                <a:lnTo>
                                  <a:pt x="6406" y="2"/>
                                </a:lnTo>
                                <a:lnTo>
                                  <a:pt x="7082" y="2"/>
                                </a:lnTo>
                                <a:lnTo>
                                  <a:pt x="70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CB6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35"/>
                        <wps:cNvSpPr>
                          <a:spLocks/>
                        </wps:cNvSpPr>
                        <wps:spPr bwMode="auto">
                          <a:xfrm>
                            <a:off x="0" y="1804"/>
                            <a:ext cx="755" cy="143"/>
                          </a:xfrm>
                          <a:custGeom>
                            <a:avLst/>
                            <a:gdLst>
                              <a:gd name="T0" fmla="*/ 754 w 755"/>
                              <a:gd name="T1" fmla="+- 0 1805 1805"/>
                              <a:gd name="T2" fmla="*/ 1805 h 143"/>
                              <a:gd name="T3" fmla="*/ 172 w 755"/>
                              <a:gd name="T4" fmla="+- 0 1859 1805"/>
                              <a:gd name="T5" fmla="*/ 1859 h 143"/>
                              <a:gd name="T6" fmla="*/ 86 w 755"/>
                              <a:gd name="T7" fmla="+- 0 1869 1805"/>
                              <a:gd name="T8" fmla="*/ 1869 h 143"/>
                              <a:gd name="T9" fmla="*/ 0 w 755"/>
                              <a:gd name="T10" fmla="+- 0 1877 1805"/>
                              <a:gd name="T11" fmla="*/ 1877 h 143"/>
                              <a:gd name="T12" fmla="*/ 0 w 755"/>
                              <a:gd name="T13" fmla="+- 0 1947 1805"/>
                              <a:gd name="T14" fmla="*/ 1947 h 143"/>
                              <a:gd name="T15" fmla="*/ 581 w 755"/>
                              <a:gd name="T16" fmla="+- 0 1923 1805"/>
                              <a:gd name="T17" fmla="*/ 1923 h 143"/>
                              <a:gd name="T18" fmla="*/ 627 w 755"/>
                              <a:gd name="T19" fmla="+- 0 1923 1805"/>
                              <a:gd name="T20" fmla="*/ 1923 h 143"/>
                              <a:gd name="T21" fmla="*/ 754 w 755"/>
                              <a:gd name="T22" fmla="+- 0 1805 1805"/>
                              <a:gd name="T23" fmla="*/ 1805 h 14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755" h="143">
                                <a:moveTo>
                                  <a:pt x="754" y="0"/>
                                </a:moveTo>
                                <a:lnTo>
                                  <a:pt x="172" y="54"/>
                                </a:lnTo>
                                <a:lnTo>
                                  <a:pt x="86" y="64"/>
                                </a:lnTo>
                                <a:lnTo>
                                  <a:pt x="0" y="72"/>
                                </a:lnTo>
                                <a:lnTo>
                                  <a:pt x="0" y="142"/>
                                </a:lnTo>
                                <a:lnTo>
                                  <a:pt x="581" y="118"/>
                                </a:lnTo>
                                <a:lnTo>
                                  <a:pt x="627" y="118"/>
                                </a:lnTo>
                                <a:lnTo>
                                  <a:pt x="7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A7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34"/>
                        <wps:cNvSpPr>
                          <a:spLocks/>
                        </wps:cNvSpPr>
                        <wps:spPr bwMode="auto">
                          <a:xfrm>
                            <a:off x="2564" y="1625"/>
                            <a:ext cx="516" cy="237"/>
                          </a:xfrm>
                          <a:custGeom>
                            <a:avLst/>
                            <a:gdLst>
                              <a:gd name="T0" fmla="+- 0 3080 2565"/>
                              <a:gd name="T1" fmla="*/ T0 w 516"/>
                              <a:gd name="T2" fmla="+- 0 1625 1625"/>
                              <a:gd name="T3" fmla="*/ 1625 h 237"/>
                              <a:gd name="T4" fmla="+- 0 3033 2565"/>
                              <a:gd name="T5" fmla="*/ T4 w 516"/>
                              <a:gd name="T6" fmla="+- 0 1627 1625"/>
                              <a:gd name="T7" fmla="*/ 1627 h 237"/>
                              <a:gd name="T8" fmla="+- 0 2955 2565"/>
                              <a:gd name="T9" fmla="*/ T8 w 516"/>
                              <a:gd name="T10" fmla="+- 0 1633 1625"/>
                              <a:gd name="T11" fmla="*/ 1633 h 237"/>
                              <a:gd name="T12" fmla="+- 0 2876 2565"/>
                              <a:gd name="T13" fmla="*/ T12 w 516"/>
                              <a:gd name="T14" fmla="+- 0 1637 1625"/>
                              <a:gd name="T15" fmla="*/ 1637 h 237"/>
                              <a:gd name="T16" fmla="+- 0 2797 2565"/>
                              <a:gd name="T17" fmla="*/ T16 w 516"/>
                              <a:gd name="T18" fmla="+- 0 1643 1625"/>
                              <a:gd name="T19" fmla="*/ 1643 h 237"/>
                              <a:gd name="T20" fmla="+- 0 2718 2565"/>
                              <a:gd name="T21" fmla="*/ T20 w 516"/>
                              <a:gd name="T22" fmla="+- 0 1647 1625"/>
                              <a:gd name="T23" fmla="*/ 1647 h 237"/>
                              <a:gd name="T24" fmla="+- 0 2565 2565"/>
                              <a:gd name="T25" fmla="*/ T24 w 516"/>
                              <a:gd name="T26" fmla="+- 0 1659 1625"/>
                              <a:gd name="T27" fmla="*/ 1659 h 237"/>
                              <a:gd name="T28" fmla="+- 0 2570 2565"/>
                              <a:gd name="T29" fmla="*/ T28 w 516"/>
                              <a:gd name="T30" fmla="+- 0 1862 1625"/>
                              <a:gd name="T31" fmla="*/ 1862 h 237"/>
                              <a:gd name="T32" fmla="+- 0 3080 2565"/>
                              <a:gd name="T33" fmla="*/ T32 w 516"/>
                              <a:gd name="T34" fmla="+- 0 1625 1625"/>
                              <a:gd name="T35" fmla="*/ 1625 h 2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16" h="237">
                                <a:moveTo>
                                  <a:pt x="515" y="0"/>
                                </a:moveTo>
                                <a:lnTo>
                                  <a:pt x="468" y="2"/>
                                </a:lnTo>
                                <a:lnTo>
                                  <a:pt x="390" y="8"/>
                                </a:lnTo>
                                <a:lnTo>
                                  <a:pt x="311" y="12"/>
                                </a:lnTo>
                                <a:lnTo>
                                  <a:pt x="232" y="18"/>
                                </a:lnTo>
                                <a:lnTo>
                                  <a:pt x="153" y="22"/>
                                </a:lnTo>
                                <a:lnTo>
                                  <a:pt x="0" y="34"/>
                                </a:lnTo>
                                <a:lnTo>
                                  <a:pt x="5" y="237"/>
                                </a:lnTo>
                                <a:lnTo>
                                  <a:pt x="5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5B8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6" y="1783"/>
                            <a:ext cx="381" cy="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" name="Freeform 32"/>
                        <wps:cNvSpPr>
                          <a:spLocks/>
                        </wps:cNvSpPr>
                        <wps:spPr bwMode="auto">
                          <a:xfrm>
                            <a:off x="996" y="1721"/>
                            <a:ext cx="1574" cy="190"/>
                          </a:xfrm>
                          <a:custGeom>
                            <a:avLst/>
                            <a:gdLst>
                              <a:gd name="T0" fmla="+- 0 1736 997"/>
                              <a:gd name="T1" fmla="*/ T0 w 1574"/>
                              <a:gd name="T2" fmla="+- 0 1721 1721"/>
                              <a:gd name="T3" fmla="*/ 1721 h 190"/>
                              <a:gd name="T4" fmla="+- 0 1594 997"/>
                              <a:gd name="T5" fmla="*/ T4 w 1574"/>
                              <a:gd name="T6" fmla="+- 0 1731 1721"/>
                              <a:gd name="T7" fmla="*/ 1731 h 190"/>
                              <a:gd name="T8" fmla="+- 0 1512 997"/>
                              <a:gd name="T9" fmla="*/ T8 w 1574"/>
                              <a:gd name="T10" fmla="+- 0 1739 1721"/>
                              <a:gd name="T11" fmla="*/ 1739 h 190"/>
                              <a:gd name="T12" fmla="+- 0 1430 997"/>
                              <a:gd name="T13" fmla="*/ T12 w 1574"/>
                              <a:gd name="T14" fmla="+- 0 1745 1721"/>
                              <a:gd name="T15" fmla="*/ 1745 h 190"/>
                              <a:gd name="T16" fmla="+- 0 1348 997"/>
                              <a:gd name="T17" fmla="*/ T16 w 1574"/>
                              <a:gd name="T18" fmla="+- 0 1753 1721"/>
                              <a:gd name="T19" fmla="*/ 1753 h 190"/>
                              <a:gd name="T20" fmla="+- 0 1266 997"/>
                              <a:gd name="T21" fmla="*/ T20 w 1574"/>
                              <a:gd name="T22" fmla="+- 0 1759 1721"/>
                              <a:gd name="T23" fmla="*/ 1759 h 190"/>
                              <a:gd name="T24" fmla="+- 0 1183 997"/>
                              <a:gd name="T25" fmla="*/ T24 w 1574"/>
                              <a:gd name="T26" fmla="+- 0 1767 1721"/>
                              <a:gd name="T27" fmla="*/ 1767 h 190"/>
                              <a:gd name="T28" fmla="+- 0 1100 997"/>
                              <a:gd name="T29" fmla="*/ T28 w 1574"/>
                              <a:gd name="T30" fmla="+- 0 1773 1721"/>
                              <a:gd name="T31" fmla="*/ 1773 h 190"/>
                              <a:gd name="T32" fmla="+- 0 997 997"/>
                              <a:gd name="T33" fmla="*/ T32 w 1574"/>
                              <a:gd name="T34" fmla="+- 0 1783 1721"/>
                              <a:gd name="T35" fmla="*/ 1783 h 190"/>
                              <a:gd name="T36" fmla="+- 0 1007 997"/>
                              <a:gd name="T37" fmla="*/ T36 w 1574"/>
                              <a:gd name="T38" fmla="+- 0 1911 1721"/>
                              <a:gd name="T39" fmla="*/ 1911 h 190"/>
                              <a:gd name="T40" fmla="+- 0 1058 997"/>
                              <a:gd name="T41" fmla="*/ T40 w 1574"/>
                              <a:gd name="T42" fmla="+- 0 1909 1721"/>
                              <a:gd name="T43" fmla="*/ 1909 h 190"/>
                              <a:gd name="T44" fmla="+- 0 1152 997"/>
                              <a:gd name="T45" fmla="*/ T44 w 1574"/>
                              <a:gd name="T46" fmla="+- 0 1905 1721"/>
                              <a:gd name="T47" fmla="*/ 1905 h 190"/>
                              <a:gd name="T48" fmla="+- 0 1434 997"/>
                              <a:gd name="T49" fmla="*/ T48 w 1574"/>
                              <a:gd name="T50" fmla="+- 0 1899 1721"/>
                              <a:gd name="T51" fmla="*/ 1899 h 190"/>
                              <a:gd name="T52" fmla="+- 0 1527 997"/>
                              <a:gd name="T53" fmla="*/ T52 w 1574"/>
                              <a:gd name="T54" fmla="+- 0 1895 1721"/>
                              <a:gd name="T55" fmla="*/ 1895 h 190"/>
                              <a:gd name="T56" fmla="+- 0 1713 997"/>
                              <a:gd name="T57" fmla="*/ T56 w 1574"/>
                              <a:gd name="T58" fmla="+- 0 1891 1721"/>
                              <a:gd name="T59" fmla="*/ 1891 h 190"/>
                              <a:gd name="T60" fmla="+- 0 1806 997"/>
                              <a:gd name="T61" fmla="*/ T60 w 1574"/>
                              <a:gd name="T62" fmla="+- 0 1891 1721"/>
                              <a:gd name="T63" fmla="*/ 1891 h 190"/>
                              <a:gd name="T64" fmla="+- 0 2082 997"/>
                              <a:gd name="T65" fmla="*/ T64 w 1574"/>
                              <a:gd name="T66" fmla="+- 0 1885 1721"/>
                              <a:gd name="T67" fmla="*/ 1885 h 190"/>
                              <a:gd name="T68" fmla="+- 0 2173 997"/>
                              <a:gd name="T69" fmla="*/ T68 w 1574"/>
                              <a:gd name="T70" fmla="+- 0 1885 1721"/>
                              <a:gd name="T71" fmla="*/ 1885 h 190"/>
                              <a:gd name="T72" fmla="+- 0 2355 997"/>
                              <a:gd name="T73" fmla="*/ T72 w 1574"/>
                              <a:gd name="T74" fmla="+- 0 1881 1721"/>
                              <a:gd name="T75" fmla="*/ 1881 h 190"/>
                              <a:gd name="T76" fmla="+- 0 2446 997"/>
                              <a:gd name="T77" fmla="*/ T76 w 1574"/>
                              <a:gd name="T78" fmla="+- 0 1881 1721"/>
                              <a:gd name="T79" fmla="*/ 1881 h 190"/>
                              <a:gd name="T80" fmla="+- 0 2536 997"/>
                              <a:gd name="T81" fmla="*/ T80 w 1574"/>
                              <a:gd name="T82" fmla="+- 0 1879 1721"/>
                              <a:gd name="T83" fmla="*/ 1879 h 190"/>
                              <a:gd name="T84" fmla="+- 0 2539 997"/>
                              <a:gd name="T85" fmla="*/ T84 w 1574"/>
                              <a:gd name="T86" fmla="+- 0 1879 1721"/>
                              <a:gd name="T87" fmla="*/ 1879 h 190"/>
                              <a:gd name="T88" fmla="+- 0 2570 997"/>
                              <a:gd name="T89" fmla="*/ T88 w 1574"/>
                              <a:gd name="T90" fmla="+- 0 1862 1721"/>
                              <a:gd name="T91" fmla="*/ 1862 h 190"/>
                              <a:gd name="T92" fmla="+- 0 1736 997"/>
                              <a:gd name="T93" fmla="*/ T92 w 1574"/>
                              <a:gd name="T94" fmla="+- 0 1721 1721"/>
                              <a:gd name="T95" fmla="*/ 1721 h 1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</a:cxnLst>
                            <a:rect l="0" t="0" r="r" b="b"/>
                            <a:pathLst>
                              <a:path w="1574" h="190">
                                <a:moveTo>
                                  <a:pt x="739" y="0"/>
                                </a:moveTo>
                                <a:lnTo>
                                  <a:pt x="597" y="10"/>
                                </a:lnTo>
                                <a:lnTo>
                                  <a:pt x="515" y="18"/>
                                </a:lnTo>
                                <a:lnTo>
                                  <a:pt x="433" y="24"/>
                                </a:lnTo>
                                <a:lnTo>
                                  <a:pt x="351" y="32"/>
                                </a:lnTo>
                                <a:lnTo>
                                  <a:pt x="269" y="38"/>
                                </a:lnTo>
                                <a:lnTo>
                                  <a:pt x="186" y="46"/>
                                </a:lnTo>
                                <a:lnTo>
                                  <a:pt x="103" y="52"/>
                                </a:lnTo>
                                <a:lnTo>
                                  <a:pt x="0" y="62"/>
                                </a:lnTo>
                                <a:lnTo>
                                  <a:pt x="10" y="190"/>
                                </a:lnTo>
                                <a:lnTo>
                                  <a:pt x="61" y="188"/>
                                </a:lnTo>
                                <a:lnTo>
                                  <a:pt x="155" y="184"/>
                                </a:lnTo>
                                <a:lnTo>
                                  <a:pt x="437" y="178"/>
                                </a:lnTo>
                                <a:lnTo>
                                  <a:pt x="530" y="174"/>
                                </a:lnTo>
                                <a:lnTo>
                                  <a:pt x="716" y="170"/>
                                </a:lnTo>
                                <a:lnTo>
                                  <a:pt x="809" y="170"/>
                                </a:lnTo>
                                <a:lnTo>
                                  <a:pt x="1085" y="164"/>
                                </a:lnTo>
                                <a:lnTo>
                                  <a:pt x="1176" y="164"/>
                                </a:lnTo>
                                <a:lnTo>
                                  <a:pt x="1358" y="160"/>
                                </a:lnTo>
                                <a:lnTo>
                                  <a:pt x="1449" y="160"/>
                                </a:lnTo>
                                <a:lnTo>
                                  <a:pt x="1539" y="158"/>
                                </a:lnTo>
                                <a:lnTo>
                                  <a:pt x="1542" y="158"/>
                                </a:lnTo>
                                <a:lnTo>
                                  <a:pt x="1573" y="141"/>
                                </a:lnTo>
                                <a:lnTo>
                                  <a:pt x="7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CB4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31"/>
                        <wps:cNvSpPr>
                          <a:spLocks/>
                        </wps:cNvSpPr>
                        <wps:spPr bwMode="auto">
                          <a:xfrm>
                            <a:off x="1735" y="1671"/>
                            <a:ext cx="835" cy="190"/>
                          </a:xfrm>
                          <a:custGeom>
                            <a:avLst/>
                            <a:gdLst>
                              <a:gd name="T0" fmla="+- 0 2369 1736"/>
                              <a:gd name="T1" fmla="*/ T0 w 835"/>
                              <a:gd name="T2" fmla="+- 0 1672 1672"/>
                              <a:gd name="T3" fmla="*/ 1672 h 190"/>
                              <a:gd name="T4" fmla="+- 0 1919 1736"/>
                              <a:gd name="T5" fmla="*/ T4 w 835"/>
                              <a:gd name="T6" fmla="+- 0 1705 1672"/>
                              <a:gd name="T7" fmla="*/ 1705 h 190"/>
                              <a:gd name="T8" fmla="+- 0 1838 1736"/>
                              <a:gd name="T9" fmla="*/ T8 w 835"/>
                              <a:gd name="T10" fmla="+- 0 1713 1672"/>
                              <a:gd name="T11" fmla="*/ 1713 h 190"/>
                              <a:gd name="T12" fmla="+- 0 1736 1736"/>
                              <a:gd name="T13" fmla="*/ T12 w 835"/>
                              <a:gd name="T14" fmla="+- 0 1721 1672"/>
                              <a:gd name="T15" fmla="*/ 1721 h 190"/>
                              <a:gd name="T16" fmla="+- 0 2570 1736"/>
                              <a:gd name="T17" fmla="*/ T16 w 835"/>
                              <a:gd name="T18" fmla="+- 0 1862 1672"/>
                              <a:gd name="T19" fmla="*/ 1862 h 190"/>
                              <a:gd name="T20" fmla="+- 0 2369 1736"/>
                              <a:gd name="T21" fmla="*/ T20 w 835"/>
                              <a:gd name="T22" fmla="+- 0 1672 1672"/>
                              <a:gd name="T23" fmla="*/ 1672 h 19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835" h="190">
                                <a:moveTo>
                                  <a:pt x="633" y="0"/>
                                </a:moveTo>
                                <a:lnTo>
                                  <a:pt x="183" y="33"/>
                                </a:lnTo>
                                <a:lnTo>
                                  <a:pt x="102" y="41"/>
                                </a:lnTo>
                                <a:lnTo>
                                  <a:pt x="0" y="49"/>
                                </a:lnTo>
                                <a:lnTo>
                                  <a:pt x="834" y="190"/>
                                </a:lnTo>
                                <a:lnTo>
                                  <a:pt x="6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B2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30"/>
                        <wps:cNvSpPr>
                          <a:spLocks/>
                        </wps:cNvSpPr>
                        <wps:spPr bwMode="auto">
                          <a:xfrm>
                            <a:off x="2368" y="1659"/>
                            <a:ext cx="202" cy="203"/>
                          </a:xfrm>
                          <a:custGeom>
                            <a:avLst/>
                            <a:gdLst>
                              <a:gd name="T0" fmla="+- 0 2565 2369"/>
                              <a:gd name="T1" fmla="*/ T0 w 202"/>
                              <a:gd name="T2" fmla="+- 0 1659 1659"/>
                              <a:gd name="T3" fmla="*/ 1659 h 203"/>
                              <a:gd name="T4" fmla="+- 0 2480 2369"/>
                              <a:gd name="T5" fmla="*/ T4 w 202"/>
                              <a:gd name="T6" fmla="+- 0 1665 1659"/>
                              <a:gd name="T7" fmla="*/ 1665 h 203"/>
                              <a:gd name="T8" fmla="+- 0 2400 2369"/>
                              <a:gd name="T9" fmla="*/ T8 w 202"/>
                              <a:gd name="T10" fmla="+- 0 1669 1659"/>
                              <a:gd name="T11" fmla="*/ 1669 h 203"/>
                              <a:gd name="T12" fmla="+- 0 2369 2369"/>
                              <a:gd name="T13" fmla="*/ T12 w 202"/>
                              <a:gd name="T14" fmla="+- 0 1672 1659"/>
                              <a:gd name="T15" fmla="*/ 1672 h 203"/>
                              <a:gd name="T16" fmla="+- 0 2570 2369"/>
                              <a:gd name="T17" fmla="*/ T16 w 202"/>
                              <a:gd name="T18" fmla="+- 0 1862 1659"/>
                              <a:gd name="T19" fmla="*/ 1862 h 203"/>
                              <a:gd name="T20" fmla="+- 0 2565 2369"/>
                              <a:gd name="T21" fmla="*/ T20 w 202"/>
                              <a:gd name="T22" fmla="+- 0 1659 1659"/>
                              <a:gd name="T23" fmla="*/ 1659 h 2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202" h="203">
                                <a:moveTo>
                                  <a:pt x="196" y="0"/>
                                </a:moveTo>
                                <a:lnTo>
                                  <a:pt x="111" y="6"/>
                                </a:lnTo>
                                <a:lnTo>
                                  <a:pt x="31" y="10"/>
                                </a:lnTo>
                                <a:lnTo>
                                  <a:pt x="0" y="13"/>
                                </a:lnTo>
                                <a:lnTo>
                                  <a:pt x="201" y="203"/>
                                </a:lnTo>
                                <a:lnTo>
                                  <a:pt x="1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B22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29"/>
                        <wps:cNvSpPr>
                          <a:spLocks/>
                        </wps:cNvSpPr>
                        <wps:spPr bwMode="auto">
                          <a:xfrm>
                            <a:off x="3543" y="1545"/>
                            <a:ext cx="1129" cy="348"/>
                          </a:xfrm>
                          <a:custGeom>
                            <a:avLst/>
                            <a:gdLst>
                              <a:gd name="T0" fmla="+- 0 4672 3543"/>
                              <a:gd name="T1" fmla="*/ T0 w 1129"/>
                              <a:gd name="T2" fmla="+- 0 1545 1545"/>
                              <a:gd name="T3" fmla="*/ 1545 h 348"/>
                              <a:gd name="T4" fmla="+- 0 4663 3543"/>
                              <a:gd name="T5" fmla="*/ T4 w 1129"/>
                              <a:gd name="T6" fmla="+- 0 1545 1545"/>
                              <a:gd name="T7" fmla="*/ 1545 h 348"/>
                              <a:gd name="T8" fmla="+- 0 4586 3543"/>
                              <a:gd name="T9" fmla="*/ T8 w 1129"/>
                              <a:gd name="T10" fmla="+- 0 1549 1545"/>
                              <a:gd name="T11" fmla="*/ 1549 h 348"/>
                              <a:gd name="T12" fmla="+- 0 4509 3543"/>
                              <a:gd name="T13" fmla="*/ T12 w 1129"/>
                              <a:gd name="T14" fmla="+- 0 1551 1545"/>
                              <a:gd name="T15" fmla="*/ 1551 h 348"/>
                              <a:gd name="T16" fmla="+- 0 4432 3543"/>
                              <a:gd name="T17" fmla="*/ T16 w 1129"/>
                              <a:gd name="T18" fmla="+- 0 1555 1545"/>
                              <a:gd name="T19" fmla="*/ 1555 h 348"/>
                              <a:gd name="T20" fmla="+- 0 4355 3543"/>
                              <a:gd name="T21" fmla="*/ T20 w 1129"/>
                              <a:gd name="T22" fmla="+- 0 1557 1545"/>
                              <a:gd name="T23" fmla="*/ 1557 h 348"/>
                              <a:gd name="T24" fmla="+- 0 4201 3543"/>
                              <a:gd name="T25" fmla="*/ T24 w 1129"/>
                              <a:gd name="T26" fmla="+- 0 1565 1545"/>
                              <a:gd name="T27" fmla="*/ 1565 h 348"/>
                              <a:gd name="T28" fmla="+- 0 4123 3543"/>
                              <a:gd name="T29" fmla="*/ T28 w 1129"/>
                              <a:gd name="T30" fmla="+- 0 1567 1545"/>
                              <a:gd name="T31" fmla="*/ 1567 h 348"/>
                              <a:gd name="T32" fmla="+- 0 3543 3543"/>
                              <a:gd name="T33" fmla="*/ T32 w 1129"/>
                              <a:gd name="T34" fmla="+- 0 1597 1545"/>
                              <a:gd name="T35" fmla="*/ 1597 h 348"/>
                              <a:gd name="T36" fmla="+- 0 3954 3543"/>
                              <a:gd name="T37" fmla="*/ T36 w 1129"/>
                              <a:gd name="T38" fmla="+- 0 1883 1545"/>
                              <a:gd name="T39" fmla="*/ 1883 h 348"/>
                              <a:gd name="T40" fmla="+- 0 4032 3543"/>
                              <a:gd name="T41" fmla="*/ T40 w 1129"/>
                              <a:gd name="T42" fmla="+- 0 1883 1545"/>
                              <a:gd name="T43" fmla="*/ 1883 h 348"/>
                              <a:gd name="T44" fmla="+- 0 4203 3543"/>
                              <a:gd name="T45" fmla="*/ T44 w 1129"/>
                              <a:gd name="T46" fmla="+- 0 1887 1545"/>
                              <a:gd name="T47" fmla="*/ 1887 h 348"/>
                              <a:gd name="T48" fmla="+- 0 4288 3543"/>
                              <a:gd name="T49" fmla="*/ T48 w 1129"/>
                              <a:gd name="T50" fmla="+- 0 1887 1545"/>
                              <a:gd name="T51" fmla="*/ 1887 h 348"/>
                              <a:gd name="T52" fmla="+- 0 4497 3543"/>
                              <a:gd name="T53" fmla="*/ T52 w 1129"/>
                              <a:gd name="T54" fmla="+- 0 1892 1545"/>
                              <a:gd name="T55" fmla="*/ 1892 h 348"/>
                              <a:gd name="T56" fmla="+- 0 4672 3543"/>
                              <a:gd name="T57" fmla="*/ T56 w 1129"/>
                              <a:gd name="T58" fmla="+- 0 1545 1545"/>
                              <a:gd name="T59" fmla="*/ 1545 h 3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129" h="348">
                                <a:moveTo>
                                  <a:pt x="1129" y="0"/>
                                </a:moveTo>
                                <a:lnTo>
                                  <a:pt x="1120" y="0"/>
                                </a:lnTo>
                                <a:lnTo>
                                  <a:pt x="1043" y="4"/>
                                </a:lnTo>
                                <a:lnTo>
                                  <a:pt x="966" y="6"/>
                                </a:lnTo>
                                <a:lnTo>
                                  <a:pt x="889" y="10"/>
                                </a:lnTo>
                                <a:lnTo>
                                  <a:pt x="812" y="12"/>
                                </a:lnTo>
                                <a:lnTo>
                                  <a:pt x="658" y="20"/>
                                </a:lnTo>
                                <a:lnTo>
                                  <a:pt x="580" y="22"/>
                                </a:lnTo>
                                <a:lnTo>
                                  <a:pt x="0" y="52"/>
                                </a:lnTo>
                                <a:lnTo>
                                  <a:pt x="411" y="338"/>
                                </a:lnTo>
                                <a:lnTo>
                                  <a:pt x="489" y="338"/>
                                </a:lnTo>
                                <a:lnTo>
                                  <a:pt x="660" y="342"/>
                                </a:lnTo>
                                <a:lnTo>
                                  <a:pt x="745" y="342"/>
                                </a:lnTo>
                                <a:lnTo>
                                  <a:pt x="954" y="347"/>
                                </a:lnTo>
                                <a:lnTo>
                                  <a:pt x="1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1C22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28"/>
                        <wps:cNvSpPr>
                          <a:spLocks/>
                        </wps:cNvSpPr>
                        <wps:spPr bwMode="auto">
                          <a:xfrm>
                            <a:off x="2570" y="1611"/>
                            <a:ext cx="737" cy="268"/>
                          </a:xfrm>
                          <a:custGeom>
                            <a:avLst/>
                            <a:gdLst>
                              <a:gd name="T0" fmla="+- 0 3307 2570"/>
                              <a:gd name="T1" fmla="*/ T0 w 737"/>
                              <a:gd name="T2" fmla="+- 0 1612 1612"/>
                              <a:gd name="T3" fmla="*/ 1612 h 268"/>
                              <a:gd name="T4" fmla="+- 0 3190 2570"/>
                              <a:gd name="T5" fmla="*/ T4 w 737"/>
                              <a:gd name="T6" fmla="+- 0 1617 1612"/>
                              <a:gd name="T7" fmla="*/ 1617 h 268"/>
                              <a:gd name="T8" fmla="+- 0 3112 2570"/>
                              <a:gd name="T9" fmla="*/ T8 w 737"/>
                              <a:gd name="T10" fmla="+- 0 1623 1612"/>
                              <a:gd name="T11" fmla="*/ 1623 h 268"/>
                              <a:gd name="T12" fmla="+- 0 3080 2570"/>
                              <a:gd name="T13" fmla="*/ T12 w 737"/>
                              <a:gd name="T14" fmla="+- 0 1625 1612"/>
                              <a:gd name="T15" fmla="*/ 1625 h 268"/>
                              <a:gd name="T16" fmla="+- 0 2570 2570"/>
                              <a:gd name="T17" fmla="*/ T16 w 737"/>
                              <a:gd name="T18" fmla="+- 0 1862 1612"/>
                              <a:gd name="T19" fmla="*/ 1862 h 268"/>
                              <a:gd name="T20" fmla="+- 0 2573 2570"/>
                              <a:gd name="T21" fmla="*/ T20 w 737"/>
                              <a:gd name="T22" fmla="+- 0 1879 1612"/>
                              <a:gd name="T23" fmla="*/ 1879 h 268"/>
                              <a:gd name="T24" fmla="+- 0 2806 2570"/>
                              <a:gd name="T25" fmla="*/ T24 w 737"/>
                              <a:gd name="T26" fmla="+- 0 1879 1612"/>
                              <a:gd name="T27" fmla="*/ 1879 h 268"/>
                              <a:gd name="T28" fmla="+- 0 2895 2570"/>
                              <a:gd name="T29" fmla="*/ T28 w 737"/>
                              <a:gd name="T30" fmla="+- 0 1877 1612"/>
                              <a:gd name="T31" fmla="*/ 1877 h 268"/>
                              <a:gd name="T32" fmla="+- 0 3148 2570"/>
                              <a:gd name="T33" fmla="*/ T32 w 737"/>
                              <a:gd name="T34" fmla="+- 0 1877 1612"/>
                              <a:gd name="T35" fmla="*/ 1877 h 268"/>
                              <a:gd name="T36" fmla="+- 0 3307 2570"/>
                              <a:gd name="T37" fmla="*/ T36 w 737"/>
                              <a:gd name="T38" fmla="+- 0 1612 1612"/>
                              <a:gd name="T39" fmla="*/ 1612 h 2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737" h="268">
                                <a:moveTo>
                                  <a:pt x="737" y="0"/>
                                </a:moveTo>
                                <a:lnTo>
                                  <a:pt x="620" y="5"/>
                                </a:lnTo>
                                <a:lnTo>
                                  <a:pt x="542" y="11"/>
                                </a:lnTo>
                                <a:lnTo>
                                  <a:pt x="510" y="13"/>
                                </a:lnTo>
                                <a:lnTo>
                                  <a:pt x="0" y="250"/>
                                </a:lnTo>
                                <a:lnTo>
                                  <a:pt x="3" y="267"/>
                                </a:lnTo>
                                <a:lnTo>
                                  <a:pt x="236" y="267"/>
                                </a:lnTo>
                                <a:lnTo>
                                  <a:pt x="325" y="265"/>
                                </a:lnTo>
                                <a:lnTo>
                                  <a:pt x="578" y="265"/>
                                </a:lnTo>
                                <a:lnTo>
                                  <a:pt x="73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BD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27"/>
                        <wps:cNvSpPr>
                          <a:spLocks/>
                        </wps:cNvSpPr>
                        <wps:spPr bwMode="auto">
                          <a:xfrm>
                            <a:off x="2539" y="1861"/>
                            <a:ext cx="35" cy="18"/>
                          </a:xfrm>
                          <a:custGeom>
                            <a:avLst/>
                            <a:gdLst>
                              <a:gd name="T0" fmla="+- 0 2570 2539"/>
                              <a:gd name="T1" fmla="*/ T0 w 35"/>
                              <a:gd name="T2" fmla="+- 0 1862 1862"/>
                              <a:gd name="T3" fmla="*/ 1862 h 18"/>
                              <a:gd name="T4" fmla="+- 0 2539 2539"/>
                              <a:gd name="T5" fmla="*/ T4 w 35"/>
                              <a:gd name="T6" fmla="+- 0 1879 1862"/>
                              <a:gd name="T7" fmla="*/ 1879 h 18"/>
                              <a:gd name="T8" fmla="+- 0 2573 2539"/>
                              <a:gd name="T9" fmla="*/ T8 w 35"/>
                              <a:gd name="T10" fmla="+- 0 1879 1862"/>
                              <a:gd name="T11" fmla="*/ 1879 h 18"/>
                              <a:gd name="T12" fmla="+- 0 2570 2539"/>
                              <a:gd name="T13" fmla="*/ T12 w 35"/>
                              <a:gd name="T14" fmla="+- 0 1862 1862"/>
                              <a:gd name="T15" fmla="*/ 1862 h 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5" h="18">
                                <a:moveTo>
                                  <a:pt x="31" y="0"/>
                                </a:moveTo>
                                <a:lnTo>
                                  <a:pt x="0" y="17"/>
                                </a:lnTo>
                                <a:lnTo>
                                  <a:pt x="34" y="17"/>
                                </a:lnTo>
                                <a:lnTo>
                                  <a:pt x="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1BA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26"/>
                        <wps:cNvSpPr>
                          <a:spLocks/>
                        </wps:cNvSpPr>
                        <wps:spPr bwMode="auto">
                          <a:xfrm>
                            <a:off x="3148" y="1597"/>
                            <a:ext cx="806" cy="287"/>
                          </a:xfrm>
                          <a:custGeom>
                            <a:avLst/>
                            <a:gdLst>
                              <a:gd name="T0" fmla="+- 0 3543 3148"/>
                              <a:gd name="T1" fmla="*/ T0 w 806"/>
                              <a:gd name="T2" fmla="+- 0 1597 1597"/>
                              <a:gd name="T3" fmla="*/ 1597 h 287"/>
                              <a:gd name="T4" fmla="+- 0 3425 3148"/>
                              <a:gd name="T5" fmla="*/ T4 w 806"/>
                              <a:gd name="T6" fmla="+- 0 1603 1597"/>
                              <a:gd name="T7" fmla="*/ 1603 h 287"/>
                              <a:gd name="T8" fmla="+- 0 3347 3148"/>
                              <a:gd name="T9" fmla="*/ T8 w 806"/>
                              <a:gd name="T10" fmla="+- 0 1609 1597"/>
                              <a:gd name="T11" fmla="*/ 1609 h 287"/>
                              <a:gd name="T12" fmla="+- 0 3307 3148"/>
                              <a:gd name="T13" fmla="*/ T12 w 806"/>
                              <a:gd name="T14" fmla="+- 0 1612 1597"/>
                              <a:gd name="T15" fmla="*/ 1612 h 287"/>
                              <a:gd name="T16" fmla="+- 0 3148 3148"/>
                              <a:gd name="T17" fmla="*/ T16 w 806"/>
                              <a:gd name="T18" fmla="+- 0 1877 1597"/>
                              <a:gd name="T19" fmla="*/ 1877 h 287"/>
                              <a:gd name="T20" fmla="+- 0 3337 3148"/>
                              <a:gd name="T21" fmla="*/ T20 w 806"/>
                              <a:gd name="T22" fmla="+- 0 1877 1597"/>
                              <a:gd name="T23" fmla="*/ 1877 h 287"/>
                              <a:gd name="T24" fmla="+- 0 3425 3148"/>
                              <a:gd name="T25" fmla="*/ T24 w 806"/>
                              <a:gd name="T26" fmla="+- 0 1879 1597"/>
                              <a:gd name="T27" fmla="*/ 1879 h 287"/>
                              <a:gd name="T28" fmla="+- 0 3687 3148"/>
                              <a:gd name="T29" fmla="*/ T28 w 806"/>
                              <a:gd name="T30" fmla="+- 0 1879 1597"/>
                              <a:gd name="T31" fmla="*/ 1879 h 287"/>
                              <a:gd name="T32" fmla="+- 0 3773 3148"/>
                              <a:gd name="T33" fmla="*/ T32 w 806"/>
                              <a:gd name="T34" fmla="+- 0 1881 1597"/>
                              <a:gd name="T35" fmla="*/ 1881 h 287"/>
                              <a:gd name="T36" fmla="+- 0 3860 3148"/>
                              <a:gd name="T37" fmla="*/ T36 w 806"/>
                              <a:gd name="T38" fmla="+- 0 1881 1597"/>
                              <a:gd name="T39" fmla="*/ 1881 h 287"/>
                              <a:gd name="T40" fmla="+- 0 3946 3148"/>
                              <a:gd name="T41" fmla="*/ T40 w 806"/>
                              <a:gd name="T42" fmla="+- 0 1883 1597"/>
                              <a:gd name="T43" fmla="*/ 1883 h 287"/>
                              <a:gd name="T44" fmla="+- 0 3954 3148"/>
                              <a:gd name="T45" fmla="*/ T44 w 806"/>
                              <a:gd name="T46" fmla="+- 0 1883 1597"/>
                              <a:gd name="T47" fmla="*/ 1883 h 287"/>
                              <a:gd name="T48" fmla="+- 0 3543 3148"/>
                              <a:gd name="T49" fmla="*/ T48 w 806"/>
                              <a:gd name="T50" fmla="+- 0 1597 1597"/>
                              <a:gd name="T51" fmla="*/ 1597 h 2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806" h="287">
                                <a:moveTo>
                                  <a:pt x="395" y="0"/>
                                </a:moveTo>
                                <a:lnTo>
                                  <a:pt x="277" y="6"/>
                                </a:lnTo>
                                <a:lnTo>
                                  <a:pt x="199" y="12"/>
                                </a:lnTo>
                                <a:lnTo>
                                  <a:pt x="159" y="15"/>
                                </a:lnTo>
                                <a:lnTo>
                                  <a:pt x="0" y="280"/>
                                </a:lnTo>
                                <a:lnTo>
                                  <a:pt x="189" y="280"/>
                                </a:lnTo>
                                <a:lnTo>
                                  <a:pt x="277" y="282"/>
                                </a:lnTo>
                                <a:lnTo>
                                  <a:pt x="539" y="282"/>
                                </a:lnTo>
                                <a:lnTo>
                                  <a:pt x="625" y="284"/>
                                </a:lnTo>
                                <a:lnTo>
                                  <a:pt x="712" y="284"/>
                                </a:lnTo>
                                <a:lnTo>
                                  <a:pt x="798" y="286"/>
                                </a:lnTo>
                                <a:lnTo>
                                  <a:pt x="806" y="286"/>
                                </a:lnTo>
                                <a:lnTo>
                                  <a:pt x="3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4BF2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5"/>
                        <wps:cNvSpPr>
                          <a:spLocks/>
                        </wps:cNvSpPr>
                        <wps:spPr bwMode="auto">
                          <a:xfrm>
                            <a:off x="4497" y="1524"/>
                            <a:ext cx="819" cy="376"/>
                          </a:xfrm>
                          <a:custGeom>
                            <a:avLst/>
                            <a:gdLst>
                              <a:gd name="T0" fmla="+- 0 5303 4497"/>
                              <a:gd name="T1" fmla="*/ T0 w 819"/>
                              <a:gd name="T2" fmla="+- 0 1525 1525"/>
                              <a:gd name="T3" fmla="*/ 1525 h 376"/>
                              <a:gd name="T4" fmla="+- 0 5202 4497"/>
                              <a:gd name="T5" fmla="*/ T4 w 819"/>
                              <a:gd name="T6" fmla="+- 0 1527 1525"/>
                              <a:gd name="T7" fmla="*/ 1527 h 376"/>
                              <a:gd name="T8" fmla="+- 0 5125 4497"/>
                              <a:gd name="T9" fmla="*/ T8 w 819"/>
                              <a:gd name="T10" fmla="+- 0 1531 1525"/>
                              <a:gd name="T11" fmla="*/ 1531 h 376"/>
                              <a:gd name="T12" fmla="+- 0 4817 4497"/>
                              <a:gd name="T13" fmla="*/ T12 w 819"/>
                              <a:gd name="T14" fmla="+- 0 1539 1525"/>
                              <a:gd name="T15" fmla="*/ 1539 h 376"/>
                              <a:gd name="T16" fmla="+- 0 4740 4497"/>
                              <a:gd name="T17" fmla="*/ T16 w 819"/>
                              <a:gd name="T18" fmla="+- 0 1543 1525"/>
                              <a:gd name="T19" fmla="*/ 1543 h 376"/>
                              <a:gd name="T20" fmla="+- 0 4672 4497"/>
                              <a:gd name="T21" fmla="*/ T20 w 819"/>
                              <a:gd name="T22" fmla="+- 0 1545 1525"/>
                              <a:gd name="T23" fmla="*/ 1545 h 376"/>
                              <a:gd name="T24" fmla="+- 0 4497 4497"/>
                              <a:gd name="T25" fmla="*/ T24 w 819"/>
                              <a:gd name="T26" fmla="+- 0 1892 1525"/>
                              <a:gd name="T27" fmla="*/ 1892 h 376"/>
                              <a:gd name="T28" fmla="+- 0 4819 4497"/>
                              <a:gd name="T29" fmla="*/ T28 w 819"/>
                              <a:gd name="T30" fmla="+- 0 1900 1525"/>
                              <a:gd name="T31" fmla="*/ 1900 h 376"/>
                              <a:gd name="T32" fmla="+- 0 5316 4497"/>
                              <a:gd name="T33" fmla="*/ T32 w 819"/>
                              <a:gd name="T34" fmla="+- 0 1612 1525"/>
                              <a:gd name="T35" fmla="*/ 1612 h 376"/>
                              <a:gd name="T36" fmla="+- 0 5303 4497"/>
                              <a:gd name="T37" fmla="*/ T36 w 819"/>
                              <a:gd name="T38" fmla="+- 0 1525 1525"/>
                              <a:gd name="T39" fmla="*/ 1525 h 3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19" h="376">
                                <a:moveTo>
                                  <a:pt x="806" y="0"/>
                                </a:moveTo>
                                <a:lnTo>
                                  <a:pt x="705" y="2"/>
                                </a:lnTo>
                                <a:lnTo>
                                  <a:pt x="628" y="6"/>
                                </a:lnTo>
                                <a:lnTo>
                                  <a:pt x="320" y="14"/>
                                </a:lnTo>
                                <a:lnTo>
                                  <a:pt x="243" y="18"/>
                                </a:lnTo>
                                <a:lnTo>
                                  <a:pt x="175" y="20"/>
                                </a:lnTo>
                                <a:lnTo>
                                  <a:pt x="0" y="367"/>
                                </a:lnTo>
                                <a:lnTo>
                                  <a:pt x="322" y="375"/>
                                </a:lnTo>
                                <a:lnTo>
                                  <a:pt x="819" y="87"/>
                                </a:lnTo>
                                <a:lnTo>
                                  <a:pt x="8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5C5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4"/>
                        <wps:cNvSpPr>
                          <a:spLocks/>
                        </wps:cNvSpPr>
                        <wps:spPr bwMode="auto">
                          <a:xfrm>
                            <a:off x="7945" y="1517"/>
                            <a:ext cx="128" cy="103"/>
                          </a:xfrm>
                          <a:custGeom>
                            <a:avLst/>
                            <a:gdLst>
                              <a:gd name="T0" fmla="+- 0 8047 7945"/>
                              <a:gd name="T1" fmla="*/ T0 w 128"/>
                              <a:gd name="T2" fmla="+- 0 1517 1517"/>
                              <a:gd name="T3" fmla="*/ 1517 h 103"/>
                              <a:gd name="T4" fmla="+- 0 7978 7945"/>
                              <a:gd name="T5" fmla="*/ T4 w 128"/>
                              <a:gd name="T6" fmla="+- 0 1517 1517"/>
                              <a:gd name="T7" fmla="*/ 1517 h 103"/>
                              <a:gd name="T8" fmla="+- 0 7945 7945"/>
                              <a:gd name="T9" fmla="*/ T8 w 128"/>
                              <a:gd name="T10" fmla="+- 0 1620 1517"/>
                              <a:gd name="T11" fmla="*/ 1620 h 103"/>
                              <a:gd name="T12" fmla="+- 0 8073 7945"/>
                              <a:gd name="T13" fmla="*/ T12 w 128"/>
                              <a:gd name="T14" fmla="+- 0 1518 1517"/>
                              <a:gd name="T15" fmla="*/ 1518 h 103"/>
                              <a:gd name="T16" fmla="+- 0 8047 7945"/>
                              <a:gd name="T17" fmla="*/ T16 w 128"/>
                              <a:gd name="T18" fmla="+- 0 1517 1517"/>
                              <a:gd name="T19" fmla="*/ 1517 h 10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8" h="103">
                                <a:moveTo>
                                  <a:pt x="102" y="0"/>
                                </a:moveTo>
                                <a:lnTo>
                                  <a:pt x="33" y="0"/>
                                </a:lnTo>
                                <a:lnTo>
                                  <a:pt x="0" y="103"/>
                                </a:lnTo>
                                <a:lnTo>
                                  <a:pt x="128" y="1"/>
                                </a:lnTo>
                                <a:lnTo>
                                  <a:pt x="1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0C83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5303" y="1521"/>
                            <a:ext cx="160" cy="91"/>
                          </a:xfrm>
                          <a:custGeom>
                            <a:avLst/>
                            <a:gdLst>
                              <a:gd name="T0" fmla="+- 0 5462 5303"/>
                              <a:gd name="T1" fmla="*/ T0 w 160"/>
                              <a:gd name="T2" fmla="+- 0 1521 1521"/>
                              <a:gd name="T3" fmla="*/ 1521 h 91"/>
                              <a:gd name="T4" fmla="+- 0 5433 5303"/>
                              <a:gd name="T5" fmla="*/ T4 w 160"/>
                              <a:gd name="T6" fmla="+- 0 1521 1521"/>
                              <a:gd name="T7" fmla="*/ 1521 h 91"/>
                              <a:gd name="T8" fmla="+- 0 5303 5303"/>
                              <a:gd name="T9" fmla="*/ T8 w 160"/>
                              <a:gd name="T10" fmla="+- 0 1525 1521"/>
                              <a:gd name="T11" fmla="*/ 1525 h 91"/>
                              <a:gd name="T12" fmla="+- 0 5316 5303"/>
                              <a:gd name="T13" fmla="*/ T12 w 160"/>
                              <a:gd name="T14" fmla="+- 0 1612 1521"/>
                              <a:gd name="T15" fmla="*/ 1612 h 91"/>
                              <a:gd name="T16" fmla="+- 0 5462 5303"/>
                              <a:gd name="T17" fmla="*/ T16 w 160"/>
                              <a:gd name="T18" fmla="+- 0 1521 1521"/>
                              <a:gd name="T19" fmla="*/ 1521 h 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0" h="91">
                                <a:moveTo>
                                  <a:pt x="159" y="0"/>
                                </a:moveTo>
                                <a:lnTo>
                                  <a:pt x="130" y="0"/>
                                </a:lnTo>
                                <a:lnTo>
                                  <a:pt x="0" y="4"/>
                                </a:lnTo>
                                <a:lnTo>
                                  <a:pt x="13" y="91"/>
                                </a:lnTo>
                                <a:lnTo>
                                  <a:pt x="1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C63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4818" y="1612"/>
                            <a:ext cx="498" cy="302"/>
                          </a:xfrm>
                          <a:custGeom>
                            <a:avLst/>
                            <a:gdLst>
                              <a:gd name="T0" fmla="+- 0 5316 4819"/>
                              <a:gd name="T1" fmla="*/ T0 w 498"/>
                              <a:gd name="T2" fmla="+- 0 1612 1612"/>
                              <a:gd name="T3" fmla="*/ 1612 h 302"/>
                              <a:gd name="T4" fmla="+- 0 4819 4819"/>
                              <a:gd name="T5" fmla="*/ T4 w 498"/>
                              <a:gd name="T6" fmla="+- 0 1900 1612"/>
                              <a:gd name="T7" fmla="*/ 1900 h 302"/>
                              <a:gd name="T8" fmla="+- 0 4959 4819"/>
                              <a:gd name="T9" fmla="*/ T8 w 498"/>
                              <a:gd name="T10" fmla="+- 0 1903 1612"/>
                              <a:gd name="T11" fmla="*/ 1903 h 302"/>
                              <a:gd name="T12" fmla="+- 0 5042 4819"/>
                              <a:gd name="T13" fmla="*/ T12 w 498"/>
                              <a:gd name="T14" fmla="+- 0 1907 1612"/>
                              <a:gd name="T15" fmla="*/ 1907 h 302"/>
                              <a:gd name="T16" fmla="+- 0 5207 4819"/>
                              <a:gd name="T17" fmla="*/ T16 w 498"/>
                              <a:gd name="T18" fmla="+- 0 1911 1612"/>
                              <a:gd name="T19" fmla="*/ 1911 h 302"/>
                              <a:gd name="T20" fmla="+- 0 5257 4819"/>
                              <a:gd name="T21" fmla="*/ T20 w 498"/>
                              <a:gd name="T22" fmla="+- 0 1914 1612"/>
                              <a:gd name="T23" fmla="*/ 1914 h 302"/>
                              <a:gd name="T24" fmla="+- 0 5316 4819"/>
                              <a:gd name="T25" fmla="*/ T24 w 498"/>
                              <a:gd name="T26" fmla="+- 0 1612 1612"/>
                              <a:gd name="T27" fmla="*/ 1612 h 3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498" h="302">
                                <a:moveTo>
                                  <a:pt x="497" y="0"/>
                                </a:moveTo>
                                <a:lnTo>
                                  <a:pt x="0" y="288"/>
                                </a:lnTo>
                                <a:lnTo>
                                  <a:pt x="140" y="291"/>
                                </a:lnTo>
                                <a:lnTo>
                                  <a:pt x="223" y="295"/>
                                </a:lnTo>
                                <a:lnTo>
                                  <a:pt x="388" y="299"/>
                                </a:lnTo>
                                <a:lnTo>
                                  <a:pt x="438" y="302"/>
                                </a:lnTo>
                                <a:lnTo>
                                  <a:pt x="4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C73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1"/>
                        <wps:cNvSpPr>
                          <a:spLocks/>
                        </wps:cNvSpPr>
                        <wps:spPr bwMode="auto">
                          <a:xfrm>
                            <a:off x="5315" y="1507"/>
                            <a:ext cx="1198" cy="454"/>
                          </a:xfrm>
                          <a:custGeom>
                            <a:avLst/>
                            <a:gdLst>
                              <a:gd name="T0" fmla="+- 0 6514 5316"/>
                              <a:gd name="T1" fmla="*/ T0 w 1198"/>
                              <a:gd name="T2" fmla="+- 0 1507 1507"/>
                              <a:gd name="T3" fmla="*/ 1507 h 454"/>
                              <a:gd name="T4" fmla="+- 0 6282 5316"/>
                              <a:gd name="T5" fmla="*/ T4 w 1198"/>
                              <a:gd name="T6" fmla="+- 0 1507 1507"/>
                              <a:gd name="T7" fmla="*/ 1507 h 454"/>
                              <a:gd name="T8" fmla="+- 0 6205 5316"/>
                              <a:gd name="T9" fmla="*/ T8 w 1198"/>
                              <a:gd name="T10" fmla="+- 0 1509 1507"/>
                              <a:gd name="T11" fmla="*/ 1509 h 454"/>
                              <a:gd name="T12" fmla="+- 0 6127 5316"/>
                              <a:gd name="T13" fmla="*/ T12 w 1198"/>
                              <a:gd name="T14" fmla="+- 0 1509 1507"/>
                              <a:gd name="T15" fmla="*/ 1509 h 454"/>
                              <a:gd name="T16" fmla="+- 0 6050 5316"/>
                              <a:gd name="T17" fmla="*/ T16 w 1198"/>
                              <a:gd name="T18" fmla="+- 0 1511 1507"/>
                              <a:gd name="T19" fmla="*/ 1511 h 454"/>
                              <a:gd name="T20" fmla="+- 0 5972 5316"/>
                              <a:gd name="T21" fmla="*/ T20 w 1198"/>
                              <a:gd name="T22" fmla="+- 0 1511 1507"/>
                              <a:gd name="T23" fmla="*/ 1511 h 454"/>
                              <a:gd name="T24" fmla="+- 0 5895 5316"/>
                              <a:gd name="T25" fmla="*/ T24 w 1198"/>
                              <a:gd name="T26" fmla="+- 0 1513 1507"/>
                              <a:gd name="T27" fmla="*/ 1513 h 454"/>
                              <a:gd name="T28" fmla="+- 0 5818 5316"/>
                              <a:gd name="T29" fmla="*/ T28 w 1198"/>
                              <a:gd name="T30" fmla="+- 0 1513 1507"/>
                              <a:gd name="T31" fmla="*/ 1513 h 454"/>
                              <a:gd name="T32" fmla="+- 0 5510 5316"/>
                              <a:gd name="T33" fmla="*/ T32 w 1198"/>
                              <a:gd name="T34" fmla="+- 0 1521 1507"/>
                              <a:gd name="T35" fmla="*/ 1521 h 454"/>
                              <a:gd name="T36" fmla="+- 0 5462 5316"/>
                              <a:gd name="T37" fmla="*/ T36 w 1198"/>
                              <a:gd name="T38" fmla="+- 0 1521 1507"/>
                              <a:gd name="T39" fmla="*/ 1521 h 454"/>
                              <a:gd name="T40" fmla="+- 0 5316 5316"/>
                              <a:gd name="T41" fmla="*/ T40 w 1198"/>
                              <a:gd name="T42" fmla="+- 0 1612 1507"/>
                              <a:gd name="T43" fmla="*/ 1612 h 454"/>
                              <a:gd name="T44" fmla="+- 0 5763 5316"/>
                              <a:gd name="T45" fmla="*/ T44 w 1198"/>
                              <a:gd name="T46" fmla="+- 0 1933 1507"/>
                              <a:gd name="T47" fmla="*/ 1933 h 454"/>
                              <a:gd name="T48" fmla="+- 0 5936 5316"/>
                              <a:gd name="T49" fmla="*/ T48 w 1198"/>
                              <a:gd name="T50" fmla="+- 0 1941 1507"/>
                              <a:gd name="T51" fmla="*/ 1941 h 454"/>
                              <a:gd name="T52" fmla="+- 0 6016 5316"/>
                              <a:gd name="T53" fmla="*/ T52 w 1198"/>
                              <a:gd name="T54" fmla="+- 0 1943 1507"/>
                              <a:gd name="T55" fmla="*/ 1943 h 454"/>
                              <a:gd name="T56" fmla="+- 0 6371 5316"/>
                              <a:gd name="T57" fmla="*/ T56 w 1198"/>
                              <a:gd name="T58" fmla="+- 0 1961 1507"/>
                              <a:gd name="T59" fmla="*/ 1961 h 454"/>
                              <a:gd name="T60" fmla="+- 0 6514 5316"/>
                              <a:gd name="T61" fmla="*/ T60 w 1198"/>
                              <a:gd name="T62" fmla="+- 0 1507 1507"/>
                              <a:gd name="T63" fmla="*/ 1507 h 4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198" h="454">
                                <a:moveTo>
                                  <a:pt x="1198" y="0"/>
                                </a:moveTo>
                                <a:lnTo>
                                  <a:pt x="966" y="0"/>
                                </a:lnTo>
                                <a:lnTo>
                                  <a:pt x="889" y="2"/>
                                </a:lnTo>
                                <a:lnTo>
                                  <a:pt x="811" y="2"/>
                                </a:lnTo>
                                <a:lnTo>
                                  <a:pt x="734" y="4"/>
                                </a:lnTo>
                                <a:lnTo>
                                  <a:pt x="656" y="4"/>
                                </a:lnTo>
                                <a:lnTo>
                                  <a:pt x="579" y="6"/>
                                </a:lnTo>
                                <a:lnTo>
                                  <a:pt x="502" y="6"/>
                                </a:lnTo>
                                <a:lnTo>
                                  <a:pt x="194" y="14"/>
                                </a:lnTo>
                                <a:lnTo>
                                  <a:pt x="146" y="14"/>
                                </a:lnTo>
                                <a:lnTo>
                                  <a:pt x="0" y="105"/>
                                </a:lnTo>
                                <a:lnTo>
                                  <a:pt x="447" y="426"/>
                                </a:lnTo>
                                <a:lnTo>
                                  <a:pt x="620" y="434"/>
                                </a:lnTo>
                                <a:lnTo>
                                  <a:pt x="700" y="436"/>
                                </a:lnTo>
                                <a:lnTo>
                                  <a:pt x="1055" y="454"/>
                                </a:lnTo>
                                <a:lnTo>
                                  <a:pt x="11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C8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0"/>
                        <wps:cNvSpPr>
                          <a:spLocks/>
                        </wps:cNvSpPr>
                        <wps:spPr bwMode="auto">
                          <a:xfrm>
                            <a:off x="5257" y="1612"/>
                            <a:ext cx="507" cy="321"/>
                          </a:xfrm>
                          <a:custGeom>
                            <a:avLst/>
                            <a:gdLst>
                              <a:gd name="T0" fmla="+- 0 5316 5257"/>
                              <a:gd name="T1" fmla="*/ T0 w 507"/>
                              <a:gd name="T2" fmla="+- 0 1612 1612"/>
                              <a:gd name="T3" fmla="*/ 1612 h 321"/>
                              <a:gd name="T4" fmla="+- 0 5257 5257"/>
                              <a:gd name="T5" fmla="*/ T4 w 507"/>
                              <a:gd name="T6" fmla="+- 0 1914 1612"/>
                              <a:gd name="T7" fmla="*/ 1914 h 321"/>
                              <a:gd name="T8" fmla="+- 0 5289 5257"/>
                              <a:gd name="T9" fmla="*/ T8 w 507"/>
                              <a:gd name="T10" fmla="+- 0 1915 1612"/>
                              <a:gd name="T11" fmla="*/ 1915 h 321"/>
                              <a:gd name="T12" fmla="+- 0 5452 5257"/>
                              <a:gd name="T13" fmla="*/ T12 w 507"/>
                              <a:gd name="T14" fmla="+- 0 1919 1612"/>
                              <a:gd name="T15" fmla="*/ 1919 h 321"/>
                              <a:gd name="T16" fmla="+- 0 5614 5257"/>
                              <a:gd name="T17" fmla="*/ T16 w 507"/>
                              <a:gd name="T18" fmla="+- 0 1927 1612"/>
                              <a:gd name="T19" fmla="*/ 1927 h 321"/>
                              <a:gd name="T20" fmla="+- 0 5695 5257"/>
                              <a:gd name="T21" fmla="*/ T20 w 507"/>
                              <a:gd name="T22" fmla="+- 0 1929 1612"/>
                              <a:gd name="T23" fmla="*/ 1929 h 321"/>
                              <a:gd name="T24" fmla="+- 0 5763 5257"/>
                              <a:gd name="T25" fmla="*/ T24 w 507"/>
                              <a:gd name="T26" fmla="+- 0 1933 1612"/>
                              <a:gd name="T27" fmla="*/ 1933 h 321"/>
                              <a:gd name="T28" fmla="+- 0 5316 5257"/>
                              <a:gd name="T29" fmla="*/ T28 w 507"/>
                              <a:gd name="T30" fmla="+- 0 1612 1612"/>
                              <a:gd name="T31" fmla="*/ 1612 h 32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07" h="321">
                                <a:moveTo>
                                  <a:pt x="59" y="0"/>
                                </a:moveTo>
                                <a:lnTo>
                                  <a:pt x="0" y="302"/>
                                </a:lnTo>
                                <a:lnTo>
                                  <a:pt x="32" y="303"/>
                                </a:lnTo>
                                <a:lnTo>
                                  <a:pt x="195" y="307"/>
                                </a:lnTo>
                                <a:lnTo>
                                  <a:pt x="357" y="315"/>
                                </a:lnTo>
                                <a:lnTo>
                                  <a:pt x="438" y="317"/>
                                </a:lnTo>
                                <a:lnTo>
                                  <a:pt x="506" y="321"/>
                                </a:lnTo>
                                <a:lnTo>
                                  <a:pt x="5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9C83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9"/>
                        <wps:cNvSpPr>
                          <a:spLocks/>
                        </wps:cNvSpPr>
                        <wps:spPr bwMode="auto">
                          <a:xfrm>
                            <a:off x="6371" y="1505"/>
                            <a:ext cx="1575" cy="495"/>
                          </a:xfrm>
                          <a:custGeom>
                            <a:avLst/>
                            <a:gdLst>
                              <a:gd name="T0" fmla="+- 0 7357 6371"/>
                              <a:gd name="T1" fmla="*/ T0 w 1575"/>
                              <a:gd name="T2" fmla="+- 0 1507 1505"/>
                              <a:gd name="T3" fmla="*/ 1507 h 495"/>
                              <a:gd name="T4" fmla="+- 0 6514 6371"/>
                              <a:gd name="T5" fmla="*/ T4 w 1575"/>
                              <a:gd name="T6" fmla="+- 0 1507 1505"/>
                              <a:gd name="T7" fmla="*/ 1507 h 495"/>
                              <a:gd name="T8" fmla="+- 0 6371 6371"/>
                              <a:gd name="T9" fmla="*/ T8 w 1575"/>
                              <a:gd name="T10" fmla="+- 0 1961 1505"/>
                              <a:gd name="T11" fmla="*/ 1961 h 495"/>
                              <a:gd name="T12" fmla="+- 0 6411 6371"/>
                              <a:gd name="T13" fmla="*/ T12 w 1575"/>
                              <a:gd name="T14" fmla="+- 0 1963 1505"/>
                              <a:gd name="T15" fmla="*/ 1963 h 495"/>
                              <a:gd name="T16" fmla="+- 0 6489 6371"/>
                              <a:gd name="T17" fmla="*/ T16 w 1575"/>
                              <a:gd name="T18" fmla="+- 0 1969 1505"/>
                              <a:gd name="T19" fmla="*/ 1969 h 495"/>
                              <a:gd name="T20" fmla="+- 0 6723 6371"/>
                              <a:gd name="T21" fmla="*/ T20 w 1575"/>
                              <a:gd name="T22" fmla="+- 0 1981 1505"/>
                              <a:gd name="T23" fmla="*/ 1981 h 495"/>
                              <a:gd name="T24" fmla="+- 0 6800 6371"/>
                              <a:gd name="T25" fmla="*/ T24 w 1575"/>
                              <a:gd name="T26" fmla="+- 0 1987 1505"/>
                              <a:gd name="T27" fmla="*/ 1987 h 495"/>
                              <a:gd name="T28" fmla="+- 0 6877 6371"/>
                              <a:gd name="T29" fmla="*/ T28 w 1575"/>
                              <a:gd name="T30" fmla="+- 0 1991 1505"/>
                              <a:gd name="T31" fmla="*/ 1991 h 495"/>
                              <a:gd name="T32" fmla="+- 0 6954 6371"/>
                              <a:gd name="T33" fmla="*/ T32 w 1575"/>
                              <a:gd name="T34" fmla="+- 0 1997 1505"/>
                              <a:gd name="T35" fmla="*/ 1997 h 495"/>
                              <a:gd name="T36" fmla="+- 0 6999 6371"/>
                              <a:gd name="T37" fmla="*/ T36 w 1575"/>
                              <a:gd name="T38" fmla="+- 0 2000 1505"/>
                              <a:gd name="T39" fmla="*/ 2000 h 495"/>
                              <a:gd name="T40" fmla="+- 0 7945 6371"/>
                              <a:gd name="T41" fmla="*/ T40 w 1575"/>
                              <a:gd name="T42" fmla="+- 0 1620 1505"/>
                              <a:gd name="T43" fmla="*/ 1620 h 495"/>
                              <a:gd name="T44" fmla="+- 0 7806 6371"/>
                              <a:gd name="T45" fmla="*/ T44 w 1575"/>
                              <a:gd name="T46" fmla="+- 0 1513 1505"/>
                              <a:gd name="T47" fmla="*/ 1513 h 495"/>
                              <a:gd name="T48" fmla="+- 0 7739 6371"/>
                              <a:gd name="T49" fmla="*/ T48 w 1575"/>
                              <a:gd name="T50" fmla="+- 0 1513 1505"/>
                              <a:gd name="T51" fmla="*/ 1513 h 495"/>
                              <a:gd name="T52" fmla="+- 0 7662 6371"/>
                              <a:gd name="T53" fmla="*/ T52 w 1575"/>
                              <a:gd name="T54" fmla="+- 0 1511 1505"/>
                              <a:gd name="T55" fmla="*/ 1511 h 495"/>
                              <a:gd name="T56" fmla="+- 0 7585 6371"/>
                              <a:gd name="T57" fmla="*/ T56 w 1575"/>
                              <a:gd name="T58" fmla="+- 0 1511 1505"/>
                              <a:gd name="T59" fmla="*/ 1511 h 495"/>
                              <a:gd name="T60" fmla="+- 0 7509 6371"/>
                              <a:gd name="T61" fmla="*/ T60 w 1575"/>
                              <a:gd name="T62" fmla="+- 0 1509 1505"/>
                              <a:gd name="T63" fmla="*/ 1509 h 495"/>
                              <a:gd name="T64" fmla="+- 0 7433 6371"/>
                              <a:gd name="T65" fmla="*/ T64 w 1575"/>
                              <a:gd name="T66" fmla="+- 0 1509 1505"/>
                              <a:gd name="T67" fmla="*/ 1509 h 495"/>
                              <a:gd name="T68" fmla="+- 0 7357 6371"/>
                              <a:gd name="T69" fmla="*/ T68 w 1575"/>
                              <a:gd name="T70" fmla="+- 0 1507 1505"/>
                              <a:gd name="T71" fmla="*/ 1507 h 495"/>
                              <a:gd name="T72" fmla="+- 0 7053 6371"/>
                              <a:gd name="T73" fmla="*/ T72 w 1575"/>
                              <a:gd name="T74" fmla="+- 0 1505 1505"/>
                              <a:gd name="T75" fmla="*/ 1505 h 495"/>
                              <a:gd name="T76" fmla="+- 0 6593 6371"/>
                              <a:gd name="T77" fmla="*/ T76 w 1575"/>
                              <a:gd name="T78" fmla="+- 0 1505 1505"/>
                              <a:gd name="T79" fmla="*/ 1505 h 495"/>
                              <a:gd name="T80" fmla="+- 0 6515 6371"/>
                              <a:gd name="T81" fmla="*/ T80 w 1575"/>
                              <a:gd name="T82" fmla="+- 0 1507 1505"/>
                              <a:gd name="T83" fmla="*/ 1507 h 495"/>
                              <a:gd name="T84" fmla="+- 0 7129 6371"/>
                              <a:gd name="T85" fmla="*/ T84 w 1575"/>
                              <a:gd name="T86" fmla="+- 0 1507 1505"/>
                              <a:gd name="T87" fmla="*/ 1507 h 495"/>
                              <a:gd name="T88" fmla="+- 0 7053 6371"/>
                              <a:gd name="T89" fmla="*/ T88 w 1575"/>
                              <a:gd name="T90" fmla="+- 0 1505 1505"/>
                              <a:gd name="T91" fmla="*/ 1505 h 4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1575" h="495">
                                <a:moveTo>
                                  <a:pt x="986" y="2"/>
                                </a:moveTo>
                                <a:lnTo>
                                  <a:pt x="143" y="2"/>
                                </a:lnTo>
                                <a:lnTo>
                                  <a:pt x="0" y="456"/>
                                </a:lnTo>
                                <a:lnTo>
                                  <a:pt x="40" y="458"/>
                                </a:lnTo>
                                <a:lnTo>
                                  <a:pt x="118" y="464"/>
                                </a:lnTo>
                                <a:lnTo>
                                  <a:pt x="352" y="476"/>
                                </a:lnTo>
                                <a:lnTo>
                                  <a:pt x="429" y="482"/>
                                </a:lnTo>
                                <a:lnTo>
                                  <a:pt x="506" y="486"/>
                                </a:lnTo>
                                <a:lnTo>
                                  <a:pt x="583" y="492"/>
                                </a:lnTo>
                                <a:lnTo>
                                  <a:pt x="628" y="495"/>
                                </a:lnTo>
                                <a:lnTo>
                                  <a:pt x="1574" y="115"/>
                                </a:lnTo>
                                <a:lnTo>
                                  <a:pt x="1435" y="8"/>
                                </a:lnTo>
                                <a:lnTo>
                                  <a:pt x="1368" y="8"/>
                                </a:lnTo>
                                <a:lnTo>
                                  <a:pt x="1291" y="6"/>
                                </a:lnTo>
                                <a:lnTo>
                                  <a:pt x="1214" y="6"/>
                                </a:lnTo>
                                <a:lnTo>
                                  <a:pt x="1138" y="4"/>
                                </a:lnTo>
                                <a:lnTo>
                                  <a:pt x="1062" y="4"/>
                                </a:lnTo>
                                <a:lnTo>
                                  <a:pt x="986" y="2"/>
                                </a:lnTo>
                                <a:close/>
                                <a:moveTo>
                                  <a:pt x="682" y="0"/>
                                </a:moveTo>
                                <a:lnTo>
                                  <a:pt x="222" y="0"/>
                                </a:lnTo>
                                <a:lnTo>
                                  <a:pt x="144" y="2"/>
                                </a:lnTo>
                                <a:lnTo>
                                  <a:pt x="758" y="2"/>
                                </a:lnTo>
                                <a:lnTo>
                                  <a:pt x="68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AC93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805" y="1513"/>
                            <a:ext cx="172" cy="1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" name="Freeform 17"/>
                        <wps:cNvSpPr>
                          <a:spLocks/>
                        </wps:cNvSpPr>
                        <wps:spPr bwMode="auto">
                          <a:xfrm>
                            <a:off x="6998" y="1620"/>
                            <a:ext cx="947" cy="424"/>
                          </a:xfrm>
                          <a:custGeom>
                            <a:avLst/>
                            <a:gdLst>
                              <a:gd name="T0" fmla="+- 0 7945 6999"/>
                              <a:gd name="T1" fmla="*/ T0 w 947"/>
                              <a:gd name="T2" fmla="+- 0 1620 1620"/>
                              <a:gd name="T3" fmla="*/ 1620 h 424"/>
                              <a:gd name="T4" fmla="+- 0 6999 6999"/>
                              <a:gd name="T5" fmla="*/ T4 w 947"/>
                              <a:gd name="T6" fmla="+- 0 2000 1620"/>
                              <a:gd name="T7" fmla="*/ 2000 h 424"/>
                              <a:gd name="T8" fmla="+- 0 7031 6999"/>
                              <a:gd name="T9" fmla="*/ T8 w 947"/>
                              <a:gd name="T10" fmla="+- 0 2001 1620"/>
                              <a:gd name="T11" fmla="*/ 2001 h 424"/>
                              <a:gd name="T12" fmla="+- 0 7107 6999"/>
                              <a:gd name="T13" fmla="*/ T12 w 947"/>
                              <a:gd name="T14" fmla="+- 0 2007 1620"/>
                              <a:gd name="T15" fmla="*/ 2007 h 424"/>
                              <a:gd name="T16" fmla="+- 0 7183 6999"/>
                              <a:gd name="T17" fmla="*/ T16 w 947"/>
                              <a:gd name="T18" fmla="+- 0 2011 1620"/>
                              <a:gd name="T19" fmla="*/ 2011 h 424"/>
                              <a:gd name="T20" fmla="+- 0 7335 6999"/>
                              <a:gd name="T21" fmla="*/ T20 w 947"/>
                              <a:gd name="T22" fmla="+- 0 2023 1620"/>
                              <a:gd name="T23" fmla="*/ 2023 h 424"/>
                              <a:gd name="T24" fmla="+- 0 7410 6999"/>
                              <a:gd name="T25" fmla="*/ T24 w 947"/>
                              <a:gd name="T26" fmla="+- 0 2027 1620"/>
                              <a:gd name="T27" fmla="*/ 2027 h 424"/>
                              <a:gd name="T28" fmla="+- 0 7605 6999"/>
                              <a:gd name="T29" fmla="*/ T28 w 947"/>
                              <a:gd name="T30" fmla="+- 0 2043 1620"/>
                              <a:gd name="T31" fmla="*/ 2043 h 424"/>
                              <a:gd name="T32" fmla="+- 0 7945 6999"/>
                              <a:gd name="T33" fmla="*/ T32 w 947"/>
                              <a:gd name="T34" fmla="+- 0 1620 1620"/>
                              <a:gd name="T35" fmla="*/ 1620 h 4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947" h="424">
                                <a:moveTo>
                                  <a:pt x="946" y="0"/>
                                </a:moveTo>
                                <a:lnTo>
                                  <a:pt x="0" y="380"/>
                                </a:lnTo>
                                <a:lnTo>
                                  <a:pt x="32" y="381"/>
                                </a:lnTo>
                                <a:lnTo>
                                  <a:pt x="108" y="387"/>
                                </a:lnTo>
                                <a:lnTo>
                                  <a:pt x="184" y="391"/>
                                </a:lnTo>
                                <a:lnTo>
                                  <a:pt x="336" y="403"/>
                                </a:lnTo>
                                <a:lnTo>
                                  <a:pt x="411" y="407"/>
                                </a:lnTo>
                                <a:lnTo>
                                  <a:pt x="606" y="423"/>
                                </a:lnTo>
                                <a:lnTo>
                                  <a:pt x="9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EC83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6"/>
                        <wps:cNvSpPr>
                          <a:spLocks/>
                        </wps:cNvSpPr>
                        <wps:spPr bwMode="auto">
                          <a:xfrm>
                            <a:off x="7945" y="1518"/>
                            <a:ext cx="1147" cy="649"/>
                          </a:xfrm>
                          <a:custGeom>
                            <a:avLst/>
                            <a:gdLst>
                              <a:gd name="T0" fmla="+- 0 8073 7945"/>
                              <a:gd name="T1" fmla="*/ T0 w 1147"/>
                              <a:gd name="T2" fmla="+- 0 1518 1518"/>
                              <a:gd name="T3" fmla="*/ 1518 h 649"/>
                              <a:gd name="T4" fmla="+- 0 7945 7945"/>
                              <a:gd name="T5" fmla="*/ T4 w 1147"/>
                              <a:gd name="T6" fmla="+- 0 1620 1518"/>
                              <a:gd name="T7" fmla="*/ 1620 h 649"/>
                              <a:gd name="T8" fmla="+- 0 8557 7945"/>
                              <a:gd name="T9" fmla="*/ T8 w 1147"/>
                              <a:gd name="T10" fmla="+- 0 2126 1518"/>
                              <a:gd name="T11" fmla="*/ 2126 h 649"/>
                              <a:gd name="T12" fmla="+- 0 8586 7945"/>
                              <a:gd name="T13" fmla="*/ T12 w 1147"/>
                              <a:gd name="T14" fmla="+- 0 2129 1518"/>
                              <a:gd name="T15" fmla="*/ 2129 h 649"/>
                              <a:gd name="T16" fmla="+- 0 8657 7945"/>
                              <a:gd name="T17" fmla="*/ T16 w 1147"/>
                              <a:gd name="T18" fmla="+- 0 2135 1518"/>
                              <a:gd name="T19" fmla="*/ 2135 h 649"/>
                              <a:gd name="T20" fmla="+- 0 8729 7945"/>
                              <a:gd name="T21" fmla="*/ T20 w 1147"/>
                              <a:gd name="T22" fmla="+- 0 2143 1518"/>
                              <a:gd name="T23" fmla="*/ 2143 h 649"/>
                              <a:gd name="T24" fmla="+- 0 8800 7945"/>
                              <a:gd name="T25" fmla="*/ T24 w 1147"/>
                              <a:gd name="T26" fmla="+- 0 2149 1518"/>
                              <a:gd name="T27" fmla="*/ 2149 h 649"/>
                              <a:gd name="T28" fmla="+- 0 8941 7945"/>
                              <a:gd name="T29" fmla="*/ T28 w 1147"/>
                              <a:gd name="T30" fmla="+- 0 2165 1518"/>
                              <a:gd name="T31" fmla="*/ 2165 h 649"/>
                              <a:gd name="T32" fmla="+- 0 8953 7945"/>
                              <a:gd name="T33" fmla="*/ T32 w 1147"/>
                              <a:gd name="T34" fmla="+- 0 2166 1518"/>
                              <a:gd name="T35" fmla="*/ 2166 h 649"/>
                              <a:gd name="T36" fmla="+- 0 9092 7945"/>
                              <a:gd name="T37" fmla="*/ T36 w 1147"/>
                              <a:gd name="T38" fmla="+- 0 1547 1518"/>
                              <a:gd name="T39" fmla="*/ 1547 h 649"/>
                              <a:gd name="T40" fmla="+- 0 9070 7945"/>
                              <a:gd name="T41" fmla="*/ T40 w 1147"/>
                              <a:gd name="T42" fmla="+- 0 1545 1518"/>
                              <a:gd name="T43" fmla="*/ 1545 h 649"/>
                              <a:gd name="T44" fmla="+- 0 8910 7945"/>
                              <a:gd name="T45" fmla="*/ T44 w 1147"/>
                              <a:gd name="T46" fmla="+- 0 1541 1518"/>
                              <a:gd name="T47" fmla="*/ 1541 h 649"/>
                              <a:gd name="T48" fmla="+- 0 8831 7945"/>
                              <a:gd name="T49" fmla="*/ T48 w 1147"/>
                              <a:gd name="T50" fmla="+- 0 1537 1518"/>
                              <a:gd name="T51" fmla="*/ 1537 h 649"/>
                              <a:gd name="T52" fmla="+- 0 8073 7945"/>
                              <a:gd name="T53" fmla="*/ T52 w 1147"/>
                              <a:gd name="T54" fmla="+- 0 1518 1518"/>
                              <a:gd name="T55" fmla="*/ 1518 h 6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147" h="649">
                                <a:moveTo>
                                  <a:pt x="128" y="0"/>
                                </a:moveTo>
                                <a:lnTo>
                                  <a:pt x="0" y="102"/>
                                </a:lnTo>
                                <a:lnTo>
                                  <a:pt x="612" y="608"/>
                                </a:lnTo>
                                <a:lnTo>
                                  <a:pt x="641" y="611"/>
                                </a:lnTo>
                                <a:lnTo>
                                  <a:pt x="712" y="617"/>
                                </a:lnTo>
                                <a:lnTo>
                                  <a:pt x="784" y="625"/>
                                </a:lnTo>
                                <a:lnTo>
                                  <a:pt x="855" y="631"/>
                                </a:lnTo>
                                <a:lnTo>
                                  <a:pt x="996" y="647"/>
                                </a:lnTo>
                                <a:lnTo>
                                  <a:pt x="1008" y="648"/>
                                </a:lnTo>
                                <a:lnTo>
                                  <a:pt x="1147" y="29"/>
                                </a:lnTo>
                                <a:lnTo>
                                  <a:pt x="1125" y="27"/>
                                </a:lnTo>
                                <a:lnTo>
                                  <a:pt x="965" y="23"/>
                                </a:lnTo>
                                <a:lnTo>
                                  <a:pt x="886" y="19"/>
                                </a:lnTo>
                                <a:lnTo>
                                  <a:pt x="12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1C73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15"/>
                        <wps:cNvSpPr>
                          <a:spLocks/>
                        </wps:cNvSpPr>
                        <wps:spPr bwMode="auto">
                          <a:xfrm>
                            <a:off x="7604" y="1620"/>
                            <a:ext cx="953" cy="507"/>
                          </a:xfrm>
                          <a:custGeom>
                            <a:avLst/>
                            <a:gdLst>
                              <a:gd name="T0" fmla="+- 0 7945 7605"/>
                              <a:gd name="T1" fmla="*/ T0 w 953"/>
                              <a:gd name="T2" fmla="+- 0 1620 1620"/>
                              <a:gd name="T3" fmla="*/ 1620 h 507"/>
                              <a:gd name="T4" fmla="+- 0 7605 7605"/>
                              <a:gd name="T5" fmla="*/ T4 w 953"/>
                              <a:gd name="T6" fmla="+- 0 2043 1620"/>
                              <a:gd name="T7" fmla="*/ 2043 h 507"/>
                              <a:gd name="T8" fmla="+- 0 8152 7605"/>
                              <a:gd name="T9" fmla="*/ T8 w 953"/>
                              <a:gd name="T10" fmla="+- 0 2087 1620"/>
                              <a:gd name="T11" fmla="*/ 2087 h 507"/>
                              <a:gd name="T12" fmla="+- 0 8225 7605"/>
                              <a:gd name="T13" fmla="*/ T12 w 953"/>
                              <a:gd name="T14" fmla="+- 0 2095 1620"/>
                              <a:gd name="T15" fmla="*/ 2095 h 507"/>
                              <a:gd name="T16" fmla="+- 0 8370 7605"/>
                              <a:gd name="T17" fmla="*/ T16 w 953"/>
                              <a:gd name="T18" fmla="+- 0 2107 1620"/>
                              <a:gd name="T19" fmla="*/ 2107 h 507"/>
                              <a:gd name="T20" fmla="+- 0 8442 7605"/>
                              <a:gd name="T21" fmla="*/ T20 w 953"/>
                              <a:gd name="T22" fmla="+- 0 2115 1620"/>
                              <a:gd name="T23" fmla="*/ 2115 h 507"/>
                              <a:gd name="T24" fmla="+- 0 8514 7605"/>
                              <a:gd name="T25" fmla="*/ T24 w 953"/>
                              <a:gd name="T26" fmla="+- 0 2121 1620"/>
                              <a:gd name="T27" fmla="*/ 2121 h 507"/>
                              <a:gd name="T28" fmla="+- 0 8557 7605"/>
                              <a:gd name="T29" fmla="*/ T28 w 953"/>
                              <a:gd name="T30" fmla="+- 0 2126 1620"/>
                              <a:gd name="T31" fmla="*/ 2126 h 507"/>
                              <a:gd name="T32" fmla="+- 0 7945 7605"/>
                              <a:gd name="T33" fmla="*/ T32 w 953"/>
                              <a:gd name="T34" fmla="+- 0 1620 1620"/>
                              <a:gd name="T35" fmla="*/ 1620 h 5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953" h="507">
                                <a:moveTo>
                                  <a:pt x="340" y="0"/>
                                </a:moveTo>
                                <a:lnTo>
                                  <a:pt x="0" y="423"/>
                                </a:lnTo>
                                <a:lnTo>
                                  <a:pt x="547" y="467"/>
                                </a:lnTo>
                                <a:lnTo>
                                  <a:pt x="620" y="475"/>
                                </a:lnTo>
                                <a:lnTo>
                                  <a:pt x="765" y="487"/>
                                </a:lnTo>
                                <a:lnTo>
                                  <a:pt x="837" y="495"/>
                                </a:lnTo>
                                <a:lnTo>
                                  <a:pt x="909" y="501"/>
                                </a:lnTo>
                                <a:lnTo>
                                  <a:pt x="952" y="506"/>
                                </a:lnTo>
                                <a:lnTo>
                                  <a:pt x="3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1C73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14"/>
                        <wps:cNvSpPr>
                          <a:spLocks/>
                        </wps:cNvSpPr>
                        <wps:spPr bwMode="auto">
                          <a:xfrm>
                            <a:off x="9700" y="2128"/>
                            <a:ext cx="629" cy="178"/>
                          </a:xfrm>
                          <a:custGeom>
                            <a:avLst/>
                            <a:gdLst>
                              <a:gd name="T0" fmla="+- 0 10329 9700"/>
                              <a:gd name="T1" fmla="*/ T0 w 629"/>
                              <a:gd name="T2" fmla="+- 0 2129 2129"/>
                              <a:gd name="T3" fmla="*/ 2129 h 178"/>
                              <a:gd name="T4" fmla="+- 0 9700 9700"/>
                              <a:gd name="T5" fmla="*/ T4 w 629"/>
                              <a:gd name="T6" fmla="+- 0 2251 2129"/>
                              <a:gd name="T7" fmla="*/ 2251 h 178"/>
                              <a:gd name="T8" fmla="+- 0 9907 9700"/>
                              <a:gd name="T9" fmla="*/ T8 w 629"/>
                              <a:gd name="T10" fmla="+- 0 2275 2129"/>
                              <a:gd name="T11" fmla="*/ 2275 h 178"/>
                              <a:gd name="T12" fmla="+- 0 9974 9700"/>
                              <a:gd name="T13" fmla="*/ T12 w 629"/>
                              <a:gd name="T14" fmla="+- 0 2285 2129"/>
                              <a:gd name="T15" fmla="*/ 2285 h 178"/>
                              <a:gd name="T16" fmla="+- 0 10108 9700"/>
                              <a:gd name="T17" fmla="*/ T16 w 629"/>
                              <a:gd name="T18" fmla="+- 0 2301 2129"/>
                              <a:gd name="T19" fmla="*/ 2301 h 178"/>
                              <a:gd name="T20" fmla="+- 0 10142 9700"/>
                              <a:gd name="T21" fmla="*/ T20 w 629"/>
                              <a:gd name="T22" fmla="+- 0 2306 2129"/>
                              <a:gd name="T23" fmla="*/ 2306 h 178"/>
                              <a:gd name="T24" fmla="+- 0 10329 9700"/>
                              <a:gd name="T25" fmla="*/ T24 w 629"/>
                              <a:gd name="T26" fmla="+- 0 2129 2129"/>
                              <a:gd name="T27" fmla="*/ 2129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629" h="178">
                                <a:moveTo>
                                  <a:pt x="629" y="0"/>
                                </a:moveTo>
                                <a:lnTo>
                                  <a:pt x="0" y="122"/>
                                </a:lnTo>
                                <a:lnTo>
                                  <a:pt x="207" y="146"/>
                                </a:lnTo>
                                <a:lnTo>
                                  <a:pt x="274" y="156"/>
                                </a:lnTo>
                                <a:lnTo>
                                  <a:pt x="408" y="172"/>
                                </a:lnTo>
                                <a:lnTo>
                                  <a:pt x="442" y="177"/>
                                </a:lnTo>
                                <a:lnTo>
                                  <a:pt x="6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B9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13"/>
                        <wps:cNvSpPr>
                          <a:spLocks/>
                        </wps:cNvSpPr>
                        <wps:spPr bwMode="auto">
                          <a:xfrm>
                            <a:off x="9987" y="1584"/>
                            <a:ext cx="608" cy="545"/>
                          </a:xfrm>
                          <a:custGeom>
                            <a:avLst/>
                            <a:gdLst>
                              <a:gd name="T0" fmla="+- 0 9987 9987"/>
                              <a:gd name="T1" fmla="*/ T0 w 608"/>
                              <a:gd name="T2" fmla="+- 0 1584 1584"/>
                              <a:gd name="T3" fmla="*/ 1584 h 545"/>
                              <a:gd name="T4" fmla="+- 0 10329 9987"/>
                              <a:gd name="T5" fmla="*/ T4 w 608"/>
                              <a:gd name="T6" fmla="+- 0 2129 1584"/>
                              <a:gd name="T7" fmla="*/ 2129 h 545"/>
                              <a:gd name="T8" fmla="+- 0 10595 9987"/>
                              <a:gd name="T9" fmla="*/ T8 w 608"/>
                              <a:gd name="T10" fmla="+- 0 1616 1584"/>
                              <a:gd name="T11" fmla="*/ 1616 h 545"/>
                              <a:gd name="T12" fmla="+- 0 10550 9987"/>
                              <a:gd name="T13" fmla="*/ T12 w 608"/>
                              <a:gd name="T14" fmla="+- 0 1613 1584"/>
                              <a:gd name="T15" fmla="*/ 1613 h 545"/>
                              <a:gd name="T16" fmla="+- 0 10465 9987"/>
                              <a:gd name="T17" fmla="*/ T16 w 608"/>
                              <a:gd name="T18" fmla="+- 0 1607 1584"/>
                              <a:gd name="T19" fmla="*/ 1607 h 545"/>
                              <a:gd name="T20" fmla="+- 0 9987 9987"/>
                              <a:gd name="T21" fmla="*/ T20 w 608"/>
                              <a:gd name="T22" fmla="+- 0 1584 1584"/>
                              <a:gd name="T23" fmla="*/ 1584 h 5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608" h="545">
                                <a:moveTo>
                                  <a:pt x="0" y="0"/>
                                </a:moveTo>
                                <a:lnTo>
                                  <a:pt x="342" y="545"/>
                                </a:lnTo>
                                <a:lnTo>
                                  <a:pt x="608" y="32"/>
                                </a:lnTo>
                                <a:lnTo>
                                  <a:pt x="563" y="29"/>
                                </a:lnTo>
                                <a:lnTo>
                                  <a:pt x="478" y="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6BE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12"/>
                        <wps:cNvSpPr>
                          <a:spLocks/>
                        </wps:cNvSpPr>
                        <wps:spPr bwMode="auto">
                          <a:xfrm>
                            <a:off x="8952" y="1546"/>
                            <a:ext cx="1377" cy="705"/>
                          </a:xfrm>
                          <a:custGeom>
                            <a:avLst/>
                            <a:gdLst>
                              <a:gd name="T0" fmla="+- 0 9092 8952"/>
                              <a:gd name="T1" fmla="*/ T0 w 1377"/>
                              <a:gd name="T2" fmla="+- 0 1547 1547"/>
                              <a:gd name="T3" fmla="*/ 1547 h 705"/>
                              <a:gd name="T4" fmla="+- 0 8952 8952"/>
                              <a:gd name="T5" fmla="*/ T4 w 1377"/>
                              <a:gd name="T6" fmla="+- 0 2166 1547"/>
                              <a:gd name="T7" fmla="*/ 2166 h 705"/>
                              <a:gd name="T8" fmla="+- 0 9012 8952"/>
                              <a:gd name="T9" fmla="*/ T8 w 1377"/>
                              <a:gd name="T10" fmla="+- 0 2171 1547"/>
                              <a:gd name="T11" fmla="*/ 2171 h 705"/>
                              <a:gd name="T12" fmla="+- 0 9700 8952"/>
                              <a:gd name="T13" fmla="*/ T12 w 1377"/>
                              <a:gd name="T14" fmla="+- 0 2251 1547"/>
                              <a:gd name="T15" fmla="*/ 2251 h 705"/>
                              <a:gd name="T16" fmla="+- 0 10329 8952"/>
                              <a:gd name="T17" fmla="*/ T16 w 1377"/>
                              <a:gd name="T18" fmla="+- 0 2129 1547"/>
                              <a:gd name="T19" fmla="*/ 2129 h 705"/>
                              <a:gd name="T20" fmla="+- 0 9987 8952"/>
                              <a:gd name="T21" fmla="*/ T20 w 1377"/>
                              <a:gd name="T22" fmla="+- 0 1584 1547"/>
                              <a:gd name="T23" fmla="*/ 1584 h 705"/>
                              <a:gd name="T24" fmla="+- 0 9635 8952"/>
                              <a:gd name="T25" fmla="*/ T24 w 1377"/>
                              <a:gd name="T26" fmla="+- 0 1567 1547"/>
                              <a:gd name="T27" fmla="*/ 1567 h 705"/>
                              <a:gd name="T28" fmla="+- 0 9554 8952"/>
                              <a:gd name="T29" fmla="*/ T28 w 1377"/>
                              <a:gd name="T30" fmla="+- 0 1565 1547"/>
                              <a:gd name="T31" fmla="*/ 1565 h 705"/>
                              <a:gd name="T32" fmla="+- 0 9392 8952"/>
                              <a:gd name="T33" fmla="*/ T32 w 1377"/>
                              <a:gd name="T34" fmla="+- 0 1557 1547"/>
                              <a:gd name="T35" fmla="*/ 1557 h 705"/>
                              <a:gd name="T36" fmla="+- 0 9311 8952"/>
                              <a:gd name="T37" fmla="*/ T36 w 1377"/>
                              <a:gd name="T38" fmla="+- 0 1555 1547"/>
                              <a:gd name="T39" fmla="*/ 1555 h 705"/>
                              <a:gd name="T40" fmla="+- 0 9230 8952"/>
                              <a:gd name="T41" fmla="*/ T40 w 1377"/>
                              <a:gd name="T42" fmla="+- 0 1551 1547"/>
                              <a:gd name="T43" fmla="*/ 1551 h 705"/>
                              <a:gd name="T44" fmla="+- 0 9150 8952"/>
                              <a:gd name="T45" fmla="*/ T44 w 1377"/>
                              <a:gd name="T46" fmla="+- 0 1549 1547"/>
                              <a:gd name="T47" fmla="*/ 1549 h 705"/>
                              <a:gd name="T48" fmla="+- 0 9092 8952"/>
                              <a:gd name="T49" fmla="*/ T48 w 1377"/>
                              <a:gd name="T50" fmla="+- 0 1547 1547"/>
                              <a:gd name="T51" fmla="*/ 1547 h 7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377" h="705">
                                <a:moveTo>
                                  <a:pt x="140" y="0"/>
                                </a:moveTo>
                                <a:lnTo>
                                  <a:pt x="0" y="619"/>
                                </a:lnTo>
                                <a:lnTo>
                                  <a:pt x="60" y="624"/>
                                </a:lnTo>
                                <a:lnTo>
                                  <a:pt x="748" y="704"/>
                                </a:lnTo>
                                <a:lnTo>
                                  <a:pt x="1377" y="582"/>
                                </a:lnTo>
                                <a:lnTo>
                                  <a:pt x="1035" y="37"/>
                                </a:lnTo>
                                <a:lnTo>
                                  <a:pt x="683" y="20"/>
                                </a:lnTo>
                                <a:lnTo>
                                  <a:pt x="602" y="18"/>
                                </a:lnTo>
                                <a:lnTo>
                                  <a:pt x="440" y="10"/>
                                </a:lnTo>
                                <a:lnTo>
                                  <a:pt x="359" y="8"/>
                                </a:lnTo>
                                <a:lnTo>
                                  <a:pt x="278" y="4"/>
                                </a:lnTo>
                                <a:lnTo>
                                  <a:pt x="198" y="2"/>
                                </a:lnTo>
                                <a:lnTo>
                                  <a:pt x="1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7C0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41" y="2128"/>
                            <a:ext cx="252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" name="Freeform 10"/>
                        <wps:cNvSpPr>
                          <a:spLocks/>
                        </wps:cNvSpPr>
                        <wps:spPr bwMode="auto">
                          <a:xfrm>
                            <a:off x="10328" y="1615"/>
                            <a:ext cx="822" cy="744"/>
                          </a:xfrm>
                          <a:custGeom>
                            <a:avLst/>
                            <a:gdLst>
                              <a:gd name="T0" fmla="+- 0 10595 10329"/>
                              <a:gd name="T1" fmla="*/ T0 w 822"/>
                              <a:gd name="T2" fmla="+- 0 1616 1616"/>
                              <a:gd name="T3" fmla="*/ 1616 h 744"/>
                              <a:gd name="T4" fmla="+- 0 10329 10329"/>
                              <a:gd name="T5" fmla="*/ T4 w 822"/>
                              <a:gd name="T6" fmla="+- 0 2129 1616"/>
                              <a:gd name="T7" fmla="*/ 2129 h 744"/>
                              <a:gd name="T8" fmla="+- 0 11150 10329"/>
                              <a:gd name="T9" fmla="*/ T8 w 822"/>
                              <a:gd name="T10" fmla="+- 0 2359 1616"/>
                              <a:gd name="T11" fmla="*/ 2359 h 744"/>
                              <a:gd name="T12" fmla="+- 0 11150 10329"/>
                              <a:gd name="T13" fmla="*/ T12 w 822"/>
                              <a:gd name="T14" fmla="+- 0 1647 1616"/>
                              <a:gd name="T15" fmla="*/ 1647 h 744"/>
                              <a:gd name="T16" fmla="+- 0 11063 10329"/>
                              <a:gd name="T17" fmla="*/ T16 w 822"/>
                              <a:gd name="T18" fmla="+- 0 1641 1616"/>
                              <a:gd name="T19" fmla="*/ 1641 h 744"/>
                              <a:gd name="T20" fmla="+- 0 10977 10329"/>
                              <a:gd name="T21" fmla="*/ T20 w 822"/>
                              <a:gd name="T22" fmla="+- 0 1637 1616"/>
                              <a:gd name="T23" fmla="*/ 1637 h 744"/>
                              <a:gd name="T24" fmla="+- 0 10891 10329"/>
                              <a:gd name="T25" fmla="*/ T24 w 822"/>
                              <a:gd name="T26" fmla="+- 0 1631 1616"/>
                              <a:gd name="T27" fmla="*/ 1631 h 744"/>
                              <a:gd name="T28" fmla="+- 0 10805 10329"/>
                              <a:gd name="T29" fmla="*/ T28 w 822"/>
                              <a:gd name="T30" fmla="+- 0 1627 1616"/>
                              <a:gd name="T31" fmla="*/ 1627 h 744"/>
                              <a:gd name="T32" fmla="+- 0 10720 10329"/>
                              <a:gd name="T33" fmla="*/ T32 w 822"/>
                              <a:gd name="T34" fmla="+- 0 1621 1616"/>
                              <a:gd name="T35" fmla="*/ 1621 h 744"/>
                              <a:gd name="T36" fmla="+- 0 10595 10329"/>
                              <a:gd name="T37" fmla="*/ T36 w 822"/>
                              <a:gd name="T38" fmla="+- 0 1616 1616"/>
                              <a:gd name="T39" fmla="*/ 1616 h 7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22" h="744">
                                <a:moveTo>
                                  <a:pt x="266" y="0"/>
                                </a:moveTo>
                                <a:lnTo>
                                  <a:pt x="0" y="513"/>
                                </a:lnTo>
                                <a:lnTo>
                                  <a:pt x="821" y="743"/>
                                </a:lnTo>
                                <a:lnTo>
                                  <a:pt x="821" y="31"/>
                                </a:lnTo>
                                <a:lnTo>
                                  <a:pt x="734" y="25"/>
                                </a:lnTo>
                                <a:lnTo>
                                  <a:pt x="648" y="21"/>
                                </a:lnTo>
                                <a:lnTo>
                                  <a:pt x="562" y="15"/>
                                </a:lnTo>
                                <a:lnTo>
                                  <a:pt x="476" y="11"/>
                                </a:lnTo>
                                <a:lnTo>
                                  <a:pt x="391" y="5"/>
                                </a:lnTo>
                                <a:lnTo>
                                  <a:pt x="2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B0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9"/>
                        <wps:cNvSpPr>
                          <a:spLocks/>
                        </wps:cNvSpPr>
                        <wps:spPr bwMode="auto">
                          <a:xfrm>
                            <a:off x="10328" y="2128"/>
                            <a:ext cx="822" cy="323"/>
                          </a:xfrm>
                          <a:custGeom>
                            <a:avLst/>
                            <a:gdLst>
                              <a:gd name="T0" fmla="+- 0 10329 10329"/>
                              <a:gd name="T1" fmla="*/ T0 w 822"/>
                              <a:gd name="T2" fmla="+- 0 2129 2129"/>
                              <a:gd name="T3" fmla="*/ 2129 h 323"/>
                              <a:gd name="T4" fmla="+- 0 10393 10329"/>
                              <a:gd name="T5" fmla="*/ T4 w 822"/>
                              <a:gd name="T6" fmla="+- 0 2340 2129"/>
                              <a:gd name="T7" fmla="*/ 2340 h 323"/>
                              <a:gd name="T8" fmla="+- 0 10505 10329"/>
                              <a:gd name="T9" fmla="*/ T8 w 822"/>
                              <a:gd name="T10" fmla="+- 0 2357 2129"/>
                              <a:gd name="T11" fmla="*/ 2357 h 323"/>
                              <a:gd name="T12" fmla="+- 0 10571 10329"/>
                              <a:gd name="T13" fmla="*/ T12 w 822"/>
                              <a:gd name="T14" fmla="+- 0 2365 2129"/>
                              <a:gd name="T15" fmla="*/ 2365 h 323"/>
                              <a:gd name="T16" fmla="+- 0 10701 10329"/>
                              <a:gd name="T17" fmla="*/ T16 w 822"/>
                              <a:gd name="T18" fmla="+- 0 2385 2129"/>
                              <a:gd name="T19" fmla="*/ 2385 h 323"/>
                              <a:gd name="T20" fmla="+- 0 10766 10329"/>
                              <a:gd name="T21" fmla="*/ T20 w 822"/>
                              <a:gd name="T22" fmla="+- 0 2393 2129"/>
                              <a:gd name="T23" fmla="*/ 2393 h 323"/>
                              <a:gd name="T24" fmla="+- 0 11086 10329"/>
                              <a:gd name="T25" fmla="*/ T24 w 822"/>
                              <a:gd name="T26" fmla="+- 0 2443 2129"/>
                              <a:gd name="T27" fmla="*/ 2443 h 323"/>
                              <a:gd name="T28" fmla="+- 0 11150 10329"/>
                              <a:gd name="T29" fmla="*/ T28 w 822"/>
                              <a:gd name="T30" fmla="+- 0 2451 2129"/>
                              <a:gd name="T31" fmla="*/ 2451 h 323"/>
                              <a:gd name="T32" fmla="+- 0 11150 10329"/>
                              <a:gd name="T33" fmla="*/ T32 w 822"/>
                              <a:gd name="T34" fmla="+- 0 2359 2129"/>
                              <a:gd name="T35" fmla="*/ 2359 h 323"/>
                              <a:gd name="T36" fmla="+- 0 10329 10329"/>
                              <a:gd name="T37" fmla="*/ T36 w 822"/>
                              <a:gd name="T38" fmla="+- 0 2129 2129"/>
                              <a:gd name="T39" fmla="*/ 2129 h 3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22" h="323">
                                <a:moveTo>
                                  <a:pt x="0" y="0"/>
                                </a:moveTo>
                                <a:lnTo>
                                  <a:pt x="64" y="211"/>
                                </a:lnTo>
                                <a:lnTo>
                                  <a:pt x="176" y="228"/>
                                </a:lnTo>
                                <a:lnTo>
                                  <a:pt x="242" y="236"/>
                                </a:lnTo>
                                <a:lnTo>
                                  <a:pt x="372" y="256"/>
                                </a:lnTo>
                                <a:lnTo>
                                  <a:pt x="437" y="264"/>
                                </a:lnTo>
                                <a:lnTo>
                                  <a:pt x="757" y="314"/>
                                </a:lnTo>
                                <a:lnTo>
                                  <a:pt x="821" y="322"/>
                                </a:lnTo>
                                <a:lnTo>
                                  <a:pt x="821" y="2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BA9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150" cy="2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7D3F61" w14:textId="3B46792A" w:rsidR="00C45270" w:rsidRPr="008A6E82" w:rsidRDefault="003A3FF8">
                              <w:pPr>
                                <w:spacing w:before="141" w:line="776" w:lineRule="exact"/>
                                <w:ind w:left="184"/>
                                <w:rPr>
                                  <w:rFonts w:asciiTheme="minorHAnsi" w:hAnsiTheme="minorHAnsi" w:cs="Arial"/>
                                  <w:b/>
                                  <w:sz w:val="64"/>
                                  <w:szCs w:val="64"/>
                                </w:rPr>
                              </w:pPr>
                              <w:r>
                                <w:rPr>
                                  <w:rFonts w:asciiTheme="minorHAnsi" w:hAnsiTheme="minorHAnsi" w:cs="Arial"/>
                                  <w:b/>
                                  <w:color w:val="FFFFFF"/>
                                  <w:sz w:val="64"/>
                                  <w:szCs w:val="64"/>
                                </w:rPr>
                                <w:t>APP</w:t>
                              </w:r>
                              <w:r w:rsidR="004674F9">
                                <w:rPr>
                                  <w:rFonts w:asciiTheme="minorHAnsi" w:hAnsiTheme="minorHAnsi" w:cs="Arial"/>
                                  <w:b/>
                                  <w:color w:val="FFFFFF"/>
                                  <w:sz w:val="64"/>
                                  <w:szCs w:val="64"/>
                                </w:rPr>
                                <w:t xml:space="preserve"> </w:t>
                              </w:r>
                              <w:r w:rsidR="003E4FDC" w:rsidRPr="008A6E82">
                                <w:rPr>
                                  <w:rFonts w:asciiTheme="minorHAnsi" w:hAnsiTheme="minorHAnsi" w:cs="Arial"/>
                                  <w:b/>
                                  <w:color w:val="FFFFFF"/>
                                  <w:sz w:val="64"/>
                                  <w:szCs w:val="64"/>
                                </w:rPr>
                                <w:t>OPPORTUNITY</w:t>
                              </w:r>
                            </w:p>
                            <w:p w14:paraId="43F529AE" w14:textId="77777777" w:rsidR="00C45270" w:rsidRPr="00BC3EA1" w:rsidRDefault="00940741">
                              <w:pPr>
                                <w:spacing w:line="475" w:lineRule="exact"/>
                                <w:ind w:left="180"/>
                                <w:rPr>
                                  <w:rFonts w:ascii="Times New Roman" w:hAnsi="Times New Roman" w:cs="Times New Roman"/>
                                  <w:sz w:val="4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FFFFFF"/>
                                  <w:sz w:val="44"/>
                                </w:rPr>
                                <w:t>Peoria</w:t>
                              </w:r>
                              <w:r w:rsidR="003E4FDC" w:rsidRPr="00BC3EA1">
                                <w:rPr>
                                  <w:rFonts w:ascii="Times New Roman" w:hAnsi="Times New Roman" w:cs="Times New Roman"/>
                                  <w:color w:val="FFFFFF"/>
                                  <w:sz w:val="44"/>
                                </w:rPr>
                                <w:t>, Illinoi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047216" id="Group 7" o:spid="_x0000_s1026" style="width:557.5pt;height:112.55pt;mso-position-horizontal-relative:char;mso-position-vertical-relative:line" coordsize="11150,25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">
                <v:rect id="Rectangle 37" o:spid="_x0000_s1027" style="position:absolute;width:11150;height:18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" fillcolor="#73a333" stroked="f"/>
                <v:shape id="Freeform 36" o:spid="_x0000_s1028" style="position:absolute;top:1512;width:11150;height:1058;visibility:visible;mso-wrap-style:square;v-text-anchor:top" coordsize="11150,10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" path="m11150,434r-8320,l2921,436r271,l3282,438r90,l3462,440r89,l3730,444r88,l4348,456r88,4l4611,464r87,4l4785,470r87,4l4959,476r86,4l5131,482r769,36l5984,524r168,8l6236,538r84,4l6403,548r84,4l6736,570r82,4l7228,604r82,8l7553,630r80,8l7714,644r80,8l7874,658r160,16l8113,680r316,32l8508,718r78,8l8664,736r388,40l9129,786r76,8l9282,804r76,8l9434,822r76,8l9661,850r76,8l10551,968r73,12l10769,1000r72,12l10913,1022r72,12l11056,1044r72,12l11150,1058r,-624xm8012,12r-2487,l4594,38r-71,4l4382,46r-71,4l4240,52r-70,4l4099,58r-140,8l3888,68r-140,8l3678,78r-699,40l2909,124r-209,12l2630,142r-140,8l2420,156r-70,4l2281,166r-70,4l2071,182r-70,4l1790,204r-70,4l943,274r-71,8l658,300r-71,8l443,320r-72,8l299,334r-72,8l155,348r-73,8l,364,,492r32,-2l223,482r95,-2l509,472r94,-2l698,466r95,-2l887,460r935,-20l1914,440r93,-2l2099,438r92,-2l2466,436r91,-2l11150,434r,-294l10957,128r-90,-4l10778,118r-89,-4l10600,108,10249,92r-87,-6l9817,70r-85,-2l9478,56r-84,-2l9310,50r-83,-2l9144,44r-83,-2l8979,38,8815,34r-82,-4l8012,12xm7777,8l5743,8r-145,4l7933,12,7777,8xm7621,6l5889,6r-73,2l7698,8,7621,6xm7466,4l6036,4r-73,2l7543,6,7466,4xm7312,2l6183,2r-73,2l7389,4,7312,2xm7006,l6480,r-74,2l7082,2,7006,xe" fillcolor="#fcb617" stroked="f">
                  <v:path arrowok="t" o:connecttype="custom" o:connectlocs="2921,1948;3372,1950;3730,1956;4436,1972;4785,1982;5045,1992;5984,2036;6320,2054;6736,2082;7310,2124;7714,2156;8034,2186;8508,2230;9052,2288;9282,2316;9510,2342;10551,2480;10841,2524;11056,2556;11150,1946;4594,1550;4311,1562;4099,1570;3748,1588;2909,1636;2490,1662;2281,1678;2001,1698;943,1786;587,1820;299,1846;82,1868;32,2002;509,1984;793,1976;1914,1952;2191,1948;11150,1946;10867,1636;10600,1620;9817,1582;9394,1566;9144,1556;8815,1546;7777,1520;7933,1524;5889,1518;7621,1518;5963,1518;7312,1514;7389,1516;6480,1512;7006,1512" o:connectangles="0,0,0,0,0,0,0,0,0,0,0,0,0,0,0,0,0,0,0,0,0,0,0,0,0,0,0,0,0,0,0,0,0,0,0,0,0,0,0,0,0,0,0,0,0,0,0,0,0,0,0,0,0"/>
                </v:shape>
                <v:shape id="Freeform 35" o:spid="_x0000_s1029" style="position:absolute;top:1804;width:755;height:143;visibility:visible;mso-wrap-style:square;v-text-anchor:top" coordsize="755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" path="m754,l172,54,86,64,,72r,70l581,118r46,l754,xe" fillcolor="#faa724" stroked="f">
                  <v:path arrowok="t" o:connecttype="custom" o:connectlocs="754,1805;172,1859;86,1869;0,1877;0,1947;581,1923;627,1923;754,1805" o:connectangles="0,0,0,0,0,0,0,0"/>
                </v:shape>
                <v:shape id="Freeform 34" o:spid="_x0000_s1030" style="position:absolute;left:2564;top:1625;width:516;height:237;visibility:visible;mso-wrap-style:square;v-text-anchor:top" coordsize="516,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" path="m515,l468,2,390,8r-79,4l232,18r-79,4l,34,5,237,515,xe" fillcolor="#f5b825" stroked="f">
                  <v:path arrowok="t" o:connecttype="custom" o:connectlocs="515,1625;468,1627;390,1633;311,1637;232,1643;153,1647;0,1659;5,1862;515,1625" o:connectangles="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3" o:spid="_x0000_s1031" type="#_x0000_t75" style="position:absolute;left:626;top:1783;width:381;height: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">
                  <v:imagedata r:id="rId8" o:title=""/>
                </v:shape>
                <v:shape id="Freeform 32" o:spid="_x0000_s1032" style="position:absolute;left:996;top:1721;width:1574;height:190;visibility:visible;mso-wrap-style:square;v-text-anchor:top" coordsize="1574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" path="m739,l597,10r-82,8l433,24r-82,8l269,38r-83,8l103,52,,62,10,190r51,-2l155,184r282,-6l530,174r186,-4l809,170r276,-6l1176,164r182,-4l1449,160r90,-2l1542,158r31,-17l739,xe" fillcolor="#fcb423" stroked="f">
                  <v:path arrowok="t" o:connecttype="custom" o:connectlocs="739,1721;597,1731;515,1739;433,1745;351,1753;269,1759;186,1767;103,1773;0,1783;10,1911;61,1909;155,1905;437,1899;530,1895;716,1891;809,1891;1085,1885;1176,1885;1358,1881;1449,1881;1539,1879;1542,1879;1573,1862;739,1721" o:connectangles="0,0,0,0,0,0,0,0,0,0,0,0,0,0,0,0,0,0,0,0,0,0,0,0"/>
                </v:shape>
                <v:shape id="Freeform 31" o:spid="_x0000_s1033" style="position:absolute;left:1735;top:1671;width:835;height:190;visibility:visible;mso-wrap-style:square;v-text-anchor:top" coordsize="835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" path="m633,l183,33r-81,8l,49,834,190,633,xe" fillcolor="#fab225" stroked="f">
                  <v:path arrowok="t" o:connecttype="custom" o:connectlocs="633,1672;183,1705;102,1713;0,1721;834,1862;633,1672" o:connectangles="0,0,0,0,0,0"/>
                </v:shape>
                <v:shape id="Freeform 30" o:spid="_x0000_s1034" style="position:absolute;left:2368;top:1659;width:202;height:203;visibility:visible;mso-wrap-style:square;v-text-anchor:top" coordsize="202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" path="m196,l111,6,31,10,,13,201,203,196,xe" fillcolor="#fab223" stroked="f">
                  <v:path arrowok="t" o:connecttype="custom" o:connectlocs="196,1659;111,1665;31,1669;0,1672;201,1862;196,1659" o:connectangles="0,0,0,0,0,0"/>
                </v:shape>
                <v:shape id="Freeform 29" o:spid="_x0000_s1035" style="position:absolute;left:3543;top:1545;width:1129;height:348;visibility:visible;mso-wrap-style:square;v-text-anchor:top" coordsize="1129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" path="m1129,r-9,l1043,4,966,6r-77,4l812,12,658,20r-78,2l,52,411,338r78,l660,342r85,l954,347,1129,xe" fillcolor="#e1c228" stroked="f">
                  <v:path arrowok="t" o:connecttype="custom" o:connectlocs="1129,1545;1120,1545;1043,1549;966,1551;889,1555;812,1557;658,1565;580,1567;0,1597;411,1883;489,1883;660,1887;745,1887;954,1892;1129,1545" o:connectangles="0,0,0,0,0,0,0,0,0,0,0,0,0,0,0"/>
                </v:shape>
                <v:shape id="Freeform 28" o:spid="_x0000_s1036" style="position:absolute;left:2570;top:1611;width:737;height:268;visibility:visible;mso-wrap-style:square;v-text-anchor:top" coordsize="737,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" path="m737,l620,5r-78,6l510,13,,250r3,17l236,267r89,-2l578,265,737,xe" fillcolor="#eebd27" stroked="f">
                  <v:path arrowok="t" o:connecttype="custom" o:connectlocs="737,1612;620,1617;542,1623;510,1625;0,1862;3,1879;236,1879;325,1877;578,1877;737,1612" o:connectangles="0,0,0,0,0,0,0,0,0,0"/>
                </v:shape>
                <v:shape id="Freeform 27" o:spid="_x0000_s1037" style="position:absolute;left:2539;top:1861;width:35;height:18;visibility:visible;mso-wrap-style:square;v-text-anchor:top" coordsize="35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" path="m31,l,17r34,l31,xe" fillcolor="#f1ba25" stroked="f">
                  <v:path arrowok="t" o:connecttype="custom" o:connectlocs="31,1862;0,1879;34,1879;31,1862" o:connectangles="0,0,0,0"/>
                </v:shape>
                <v:shape id="Freeform 26" o:spid="_x0000_s1038" style="position:absolute;left:3148;top:1597;width:806;height:287;visibility:visible;mso-wrap-style:square;v-text-anchor:top" coordsize="806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" path="m395,l277,6r-78,6l159,15,,280r189,l277,282r262,l625,284r87,l798,286r8,l395,xe" fillcolor="#e4bf28" stroked="f">
                  <v:path arrowok="t" o:connecttype="custom" o:connectlocs="395,1597;277,1603;199,1609;159,1612;0,1877;189,1877;277,1879;539,1879;625,1881;712,1881;798,1883;806,1883;395,1597" o:connectangles="0,0,0,0,0,0,0,0,0,0,0,0,0"/>
                </v:shape>
                <v:shape id="Freeform 25" o:spid="_x0000_s1039" style="position:absolute;left:4497;top:1524;width:819;height:376;visibility:visible;mso-wrap-style:square;v-text-anchor:top" coordsize="819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" path="m806,l705,2,628,6,320,14r-77,4l175,20,,367r322,8l819,87,806,xe" fillcolor="#d5c52e" stroked="f">
                  <v:path arrowok="t" o:connecttype="custom" o:connectlocs="806,1525;705,1527;628,1531;320,1539;243,1543;175,1545;0,1892;322,1900;819,1612;806,1525" o:connectangles="0,0,0,0,0,0,0,0,0,0"/>
                </v:shape>
                <v:shape id="Freeform 24" o:spid="_x0000_s1040" style="position:absolute;left:7945;top:1517;width:128;height:103;visibility:visible;mso-wrap-style:square;v-text-anchor:top" coordsize="128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" path="m102,l33,,,103,128,1,102,xe" fillcolor="#a0c83b" stroked="f">
                  <v:path arrowok="t" o:connecttype="custom" o:connectlocs="102,1517;33,1517;0,1620;128,1518;102,1517" o:connectangles="0,0,0,0,0"/>
                </v:shape>
                <v:shape id="Freeform 23" o:spid="_x0000_s1041" style="position:absolute;left:5303;top:1521;width:160;height:91;visibility:visible;mso-wrap-style:square;v-text-anchor:top" coordsize="160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" path="m159,l130,,,4,13,91,159,xe" fillcolor="#d0c630" stroked="f">
                  <v:path arrowok="t" o:connecttype="custom" o:connectlocs="159,1521;130,1521;0,1525;13,1612;159,1521" o:connectangles="0,0,0,0,0"/>
                </v:shape>
                <v:shape id="Freeform 22" o:spid="_x0000_s1042" style="position:absolute;left:4818;top:1612;width:498;height:302;visibility:visible;mso-wrap-style:square;v-text-anchor:top" coordsize="498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" path="m497,l,288r140,3l223,295r165,4l438,302,497,xe" fillcolor="#c4c732" stroked="f">
                  <v:path arrowok="t" o:connecttype="custom" o:connectlocs="497,1612;0,1900;140,1903;223,1907;388,1911;438,1914;497,1612" o:connectangles="0,0,0,0,0,0,0"/>
                </v:shape>
                <v:shape id="Freeform 21" o:spid="_x0000_s1043" style="position:absolute;left:5315;top:1507;width:1198;height:454;visibility:visible;mso-wrap-style:square;v-text-anchor:top" coordsize="1198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" path="m1198,l966,,889,2r-78,l734,4r-78,l579,6r-77,l194,14r-48,l,105,447,426r173,8l700,436r355,18l1198,xe" fillcolor="#bdc834" stroked="f">
                  <v:path arrowok="t" o:connecttype="custom" o:connectlocs="1198,1507;966,1507;889,1509;811,1509;734,1511;656,1511;579,1513;502,1513;194,1521;146,1521;0,1612;447,1933;620,1941;700,1943;1055,1961;1198,1507" o:connectangles="0,0,0,0,0,0,0,0,0,0,0,0,0,0,0,0"/>
                </v:shape>
                <v:shape id="Freeform 20" o:spid="_x0000_s1044" style="position:absolute;left:5257;top:1612;width:507;height:321;visibility:visible;mso-wrap-style:square;v-text-anchor:top" coordsize="507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" path="m59,l,302r32,1l195,307r162,8l438,317r68,4l59,xe" fillcolor="#b9c837" stroked="f">
                  <v:path arrowok="t" o:connecttype="custom" o:connectlocs="59,1612;0,1914;32,1915;195,1919;357,1927;438,1929;506,1933;59,1612" o:connectangles="0,0,0,0,0,0,0,0"/>
                </v:shape>
                <v:shape id="Freeform 19" o:spid="_x0000_s1045" style="position:absolute;left:6371;top:1505;width:1575;height:495;visibility:visible;mso-wrap-style:square;v-text-anchor:top" coordsize="1575,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" path="m986,2l143,2,,456r40,2l118,464r234,12l429,482r77,4l583,492r45,3l1574,115,1435,8r-67,l1291,6r-77,l1138,4r-76,l986,2xm682,l222,,144,2r614,l682,xe" fillcolor="#aac938" stroked="f">
                  <v:path arrowok="t" o:connecttype="custom" o:connectlocs="986,1507;143,1507;0,1961;40,1963;118,1969;352,1981;429,1987;506,1991;583,1997;628,2000;1574,1620;1435,1513;1368,1513;1291,1511;1214,1511;1138,1509;1062,1509;986,1507;682,1505;222,1505;144,1507;758,1507;682,1505" o:connectangles="0,0,0,0,0,0,0,0,0,0,0,0,0,0,0,0,0,0,0,0,0,0,0"/>
                </v:shape>
                <v:shape id="Picture 18" o:spid="_x0000_s1046" type="#_x0000_t75" style="position:absolute;left:7805;top:1513;width:172;height:1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">
                  <v:imagedata r:id="rId9" o:title=""/>
                </v:shape>
                <v:shape id="Freeform 17" o:spid="_x0000_s1047" style="position:absolute;left:6998;top:1620;width:947;height:424;visibility:visible;mso-wrap-style:square;v-text-anchor:top" coordsize="947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" path="m946,l,380r32,1l108,387r76,4l336,403r75,4l606,423,946,xe" fillcolor="#9ec83c" stroked="f">
                  <v:path arrowok="t" o:connecttype="custom" o:connectlocs="946,1620;0,2000;32,2001;108,2007;184,2011;336,2023;411,2027;606,2043;946,1620" o:connectangles="0,0,0,0,0,0,0,0,0"/>
                </v:shape>
                <v:shape id="Freeform 16" o:spid="_x0000_s1048" style="position:absolute;left:7945;top:1518;width:1147;height:649;visibility:visible;mso-wrap-style:square;v-text-anchor:top" coordsize="1147,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" path="m128,l,102,612,608r29,3l712,617r72,8l855,631r141,16l1008,648,1147,29r-22,-2l965,23,886,19,128,xe" fillcolor="#91c73f" stroked="f">
                  <v:path arrowok="t" o:connecttype="custom" o:connectlocs="128,1518;0,1620;612,2126;641,2129;712,2135;784,2143;855,2149;996,2165;1008,2166;1147,1547;1125,1545;965,1541;886,1537;128,1518" o:connectangles="0,0,0,0,0,0,0,0,0,0,0,0,0,0"/>
                </v:shape>
                <v:shape id="Freeform 15" o:spid="_x0000_s1049" style="position:absolute;left:7604;top:1620;width:953;height:507;visibility:visible;mso-wrap-style:square;v-text-anchor:top" coordsize="953,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" path="m340,l,423r547,44l620,475r145,12l837,495r72,6l952,506,340,xe" fillcolor="#91c73f" stroked="f">
                  <v:path arrowok="t" o:connecttype="custom" o:connectlocs="340,1620;0,2043;547,2087;620,2095;765,2107;837,2115;909,2121;952,2126;340,1620" o:connectangles="0,0,0,0,0,0,0,0,0"/>
                </v:shape>
                <v:shape id="Freeform 14" o:spid="_x0000_s1050" style="position:absolute;left:9700;top:2128;width:629;height:178;visibility:visible;mso-wrap-style:square;v-text-anchor:top" coordsize="62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" path="m629,l,122r207,24l274,156r134,16l442,177,629,xe" fillcolor="#82b941" stroked="f">
                  <v:path arrowok="t" o:connecttype="custom" o:connectlocs="629,2129;0,2251;207,2275;274,2285;408,2301;442,2306;629,2129" o:connectangles="0,0,0,0,0,0,0"/>
                </v:shape>
                <v:shape id="Freeform 13" o:spid="_x0000_s1051" style="position:absolute;left:9987;top:1584;width:608;height:545;visibility:visible;mso-wrap-style:square;v-text-anchor:top" coordsize="608,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" path="m,l342,545,608,32,563,29,478,23,,xe" fillcolor="#86be40" stroked="f">
                  <v:path arrowok="t" o:connecttype="custom" o:connectlocs="0,1584;342,2129;608,1616;563,1613;478,1607;0,1584" o:connectangles="0,0,0,0,0,0"/>
                </v:shape>
                <v:shape id="Freeform 12" o:spid="_x0000_s1052" style="position:absolute;left:8952;top:1546;width:1377;height:705;visibility:visible;mso-wrap-style:square;v-text-anchor:top" coordsize="1377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" path="m140,l,619r60,5l748,704,1377,582,1035,37,683,20,602,18,440,10,359,8,278,4,198,2,140,xe" fillcolor="#87c040" stroked="f">
                  <v:path arrowok="t" o:connecttype="custom" o:connectlocs="140,1547;0,2166;60,2171;748,2251;1377,2129;1035,1584;683,1567;602,1565;440,1557;359,1555;278,1551;198,1549;140,1547" o:connectangles="0,0,0,0,0,0,0,0,0,0,0,0,0"/>
                </v:shape>
                <v:shape id="Picture 11" o:spid="_x0000_s1053" type="#_x0000_t75" style="position:absolute;left:10141;top:2128;width:252;height: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">
                  <v:imagedata r:id="rId10" o:title=""/>
                </v:shape>
                <v:shape id="Freeform 10" o:spid="_x0000_s1054" style="position:absolute;left:10328;top:1615;width:822;height:744;visibility:visible;mso-wrap-style:square;v-text-anchor:top" coordsize="822,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" path="m266,l,513,821,743r,-712l734,25,648,21,562,15,476,11,391,5,266,xe" fillcolor="#7eb041" stroked="f">
                  <v:path arrowok="t" o:connecttype="custom" o:connectlocs="266,1616;0,2129;821,2359;821,1647;734,1641;648,1637;562,1631;476,1627;391,1621;266,1616" o:connectangles="0,0,0,0,0,0,0,0,0,0"/>
                </v:shape>
                <v:shape id="Freeform 9" o:spid="_x0000_s1055" style="position:absolute;left:10328;top:2128;width:822;height:323;visibility:visible;mso-wrap-style:square;v-text-anchor:top" coordsize="822,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" path="m,l64,211r112,17l242,236r130,20l437,264r320,50l821,322r,-92l,xe" fillcolor="#7ba940" stroked="f">
                  <v:path arrowok="t" o:connecttype="custom" o:connectlocs="0,2129;64,2340;176,2357;242,2365;372,2385;437,2393;757,2443;821,2451;821,2359;0,2129" o:connectangles="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56" type="#_x0000_t202" style="position:absolute;width:11150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<v:textbox inset="0,0,0,0">
                    <w:txbxContent>
                      <w:p w14:paraId="347D3F61" w14:textId="3B46792A" w:rsidR="00C45270" w:rsidRPr="008A6E82" w:rsidRDefault="003A3FF8">
                        <w:pPr>
                          <w:spacing w:before="141" w:line="776" w:lineRule="exact"/>
                          <w:ind w:left="184"/>
                          <w:rPr>
                            <w:rFonts w:asciiTheme="minorHAnsi" w:hAnsiTheme="minorHAnsi" w:cs="Arial"/>
                            <w:b/>
                            <w:sz w:val="64"/>
                            <w:szCs w:val="64"/>
                          </w:rPr>
                        </w:pPr>
                        <w:r>
                          <w:rPr>
                            <w:rFonts w:asciiTheme="minorHAnsi" w:hAnsiTheme="minorHAnsi" w:cs="Arial"/>
                            <w:b/>
                            <w:color w:val="FFFFFF"/>
                            <w:sz w:val="64"/>
                            <w:szCs w:val="64"/>
                          </w:rPr>
                          <w:t>APP</w:t>
                        </w:r>
                        <w:r w:rsidR="004674F9">
                          <w:rPr>
                            <w:rFonts w:asciiTheme="minorHAnsi" w:hAnsiTheme="minorHAnsi" w:cs="Arial"/>
                            <w:b/>
                            <w:color w:val="FFFFFF"/>
                            <w:sz w:val="64"/>
                            <w:szCs w:val="64"/>
                          </w:rPr>
                          <w:t xml:space="preserve"> </w:t>
                        </w:r>
                        <w:r w:rsidR="003E4FDC" w:rsidRPr="008A6E82">
                          <w:rPr>
                            <w:rFonts w:asciiTheme="minorHAnsi" w:hAnsiTheme="minorHAnsi" w:cs="Arial"/>
                            <w:b/>
                            <w:color w:val="FFFFFF"/>
                            <w:sz w:val="64"/>
                            <w:szCs w:val="64"/>
                          </w:rPr>
                          <w:t>OPPORTUNITY</w:t>
                        </w:r>
                      </w:p>
                      <w:p w14:paraId="43F529AE" w14:textId="77777777" w:rsidR="00C45270" w:rsidRPr="00BC3EA1" w:rsidRDefault="00940741">
                        <w:pPr>
                          <w:spacing w:line="475" w:lineRule="exact"/>
                          <w:ind w:left="180"/>
                          <w:rPr>
                            <w:rFonts w:ascii="Times New Roman" w:hAnsi="Times New Roman" w:cs="Times New Roman"/>
                            <w:sz w:val="4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FFFFFF"/>
                            <w:sz w:val="44"/>
                          </w:rPr>
                          <w:t>Peoria</w:t>
                        </w:r>
                        <w:r w:rsidR="003E4FDC" w:rsidRPr="00BC3EA1">
                          <w:rPr>
                            <w:rFonts w:ascii="Times New Roman" w:hAnsi="Times New Roman" w:cs="Times New Roman"/>
                            <w:color w:val="FFFFFF"/>
                            <w:sz w:val="44"/>
                          </w:rPr>
                          <w:t>, Illinoi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E9DCBE7" w14:textId="77777777" w:rsidR="00C45270" w:rsidRPr="005A7D3F" w:rsidRDefault="00581A6B" w:rsidP="00940741">
      <w:pPr>
        <w:spacing w:before="142"/>
        <w:rPr>
          <w:rFonts w:asciiTheme="minorHAnsi" w:hAnsiTheme="minorHAnsi" w:cs="Arial"/>
          <w:b/>
          <w:color w:val="F7921E"/>
          <w:sz w:val="52"/>
          <w:szCs w:val="52"/>
        </w:rPr>
      </w:pPr>
      <w:r>
        <w:rPr>
          <w:rFonts w:asciiTheme="minorHAnsi" w:hAnsiTheme="minorHAnsi" w:cs="Arial"/>
          <w:b/>
          <w:noProof/>
          <w:color w:val="F7921E"/>
          <w:sz w:val="52"/>
          <w:szCs w:val="52"/>
        </w:rPr>
        <w:t xml:space="preserve">  </w:t>
      </w:r>
      <w:r w:rsidR="00C57F3C">
        <w:rPr>
          <w:rFonts w:asciiTheme="minorHAnsi" w:hAnsiTheme="minorHAnsi" w:cs="Arial"/>
          <w:b/>
          <w:noProof/>
          <w:color w:val="F7921E"/>
          <w:sz w:val="52"/>
          <w:szCs w:val="52"/>
        </w:rPr>
        <w:t>Adult Hospitalist</w:t>
      </w:r>
      <w:r w:rsidR="00925DE9">
        <w:rPr>
          <w:rFonts w:asciiTheme="minorHAnsi" w:hAnsiTheme="minorHAnsi" w:cs="Arial"/>
          <w:b/>
          <w:noProof/>
          <w:color w:val="F7921E"/>
          <w:sz w:val="52"/>
          <w:szCs w:val="52"/>
        </w:rPr>
        <w:t xml:space="preserve"> </w:t>
      </w:r>
    </w:p>
    <w:p w14:paraId="36A43E8D" w14:textId="77777777" w:rsidR="00C45270" w:rsidRPr="005A7D3F" w:rsidRDefault="00EE5AC1">
      <w:pPr>
        <w:spacing w:before="52"/>
        <w:ind w:left="280"/>
        <w:rPr>
          <w:rFonts w:ascii="Times New Roman" w:hAnsi="Times New Roman" w:cs="Times New Roman"/>
          <w:b/>
          <w:sz w:val="28"/>
          <w:szCs w:val="28"/>
        </w:rPr>
      </w:pPr>
      <w:r w:rsidRPr="005A7D3F">
        <w:rPr>
          <w:rFonts w:ascii="Times New Roman" w:hAnsi="Times New Roman" w:cs="Times New Roman"/>
          <w:b/>
          <w:noProof/>
          <w:color w:val="6F2A1C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CA79137" wp14:editId="737AEC9B">
            <wp:simplePos x="0" y="0"/>
            <wp:positionH relativeFrom="column">
              <wp:posOffset>4716878</wp:posOffset>
            </wp:positionH>
            <wp:positionV relativeFrom="paragraph">
              <wp:posOffset>40103</wp:posOffset>
            </wp:positionV>
            <wp:extent cx="2419350" cy="15049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1504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FDC" w:rsidRPr="005A7D3F">
        <w:rPr>
          <w:rFonts w:ascii="Times New Roman" w:hAnsi="Times New Roman" w:cs="Times New Roman"/>
          <w:b/>
          <w:color w:val="6F2A1C"/>
          <w:sz w:val="28"/>
          <w:szCs w:val="28"/>
        </w:rPr>
        <w:t>What are you looking for?</w:t>
      </w:r>
    </w:p>
    <w:p w14:paraId="560074C6" w14:textId="7A28B01B" w:rsidR="00C45270" w:rsidRPr="005A7D3F" w:rsidRDefault="003E4FDC">
      <w:pPr>
        <w:ind w:left="280" w:right="3199"/>
        <w:rPr>
          <w:rFonts w:ascii="Times New Roman" w:hAnsi="Times New Roman" w:cs="Times New Roman"/>
          <w:color w:val="6F2A1C"/>
          <w:sz w:val="28"/>
          <w:szCs w:val="28"/>
        </w:rPr>
      </w:pPr>
      <w:r w:rsidRPr="005A7D3F">
        <w:rPr>
          <w:rFonts w:ascii="Times New Roman" w:hAnsi="Times New Roman" w:cs="Times New Roman"/>
          <w:color w:val="6F2A1C"/>
          <w:sz w:val="28"/>
          <w:szCs w:val="28"/>
        </w:rPr>
        <w:t>Great base salary? Work/life balance? Proximity to a big city</w:t>
      </w:r>
      <w:r w:rsidR="00DB37C7">
        <w:rPr>
          <w:rFonts w:ascii="Times New Roman" w:hAnsi="Times New Roman" w:cs="Times New Roman"/>
          <w:color w:val="6F2A1C"/>
          <w:sz w:val="28"/>
          <w:szCs w:val="28"/>
        </w:rPr>
        <w:t xml:space="preserve"> or country living</w:t>
      </w:r>
      <w:r w:rsidRPr="005A7D3F">
        <w:rPr>
          <w:rFonts w:ascii="Times New Roman" w:hAnsi="Times New Roman" w:cs="Times New Roman"/>
          <w:color w:val="6F2A1C"/>
          <w:sz w:val="28"/>
          <w:szCs w:val="28"/>
        </w:rPr>
        <w:t>? We have the total package...</w:t>
      </w:r>
    </w:p>
    <w:p w14:paraId="6A8CA9B1" w14:textId="77777777" w:rsidR="00C45270" w:rsidRPr="008D193A" w:rsidRDefault="003E4FDC" w:rsidP="00940741">
      <w:pPr>
        <w:pStyle w:val="Heading1"/>
        <w:spacing w:before="277"/>
        <w:ind w:left="0" w:firstLine="280"/>
        <w:rPr>
          <w:rFonts w:asciiTheme="minorHAnsi" w:hAnsiTheme="minorHAnsi" w:cstheme="minorHAnsi"/>
        </w:rPr>
      </w:pPr>
      <w:r w:rsidRPr="008D193A">
        <w:rPr>
          <w:rFonts w:asciiTheme="minorHAnsi" w:hAnsiTheme="minorHAnsi" w:cstheme="minorHAnsi"/>
          <w:color w:val="F7921E"/>
        </w:rPr>
        <w:t>Job Specifics</w:t>
      </w:r>
    </w:p>
    <w:p w14:paraId="11230D77" w14:textId="1396F1A1" w:rsidR="005A313B" w:rsidRPr="008D193A" w:rsidRDefault="005A313B" w:rsidP="00D657C0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</w:rPr>
      </w:pPr>
      <w:proofErr w:type="spellStart"/>
      <w:r w:rsidRPr="008D193A">
        <w:rPr>
          <w:rFonts w:cstheme="minorHAnsi"/>
        </w:rPr>
        <w:t>OSF</w:t>
      </w:r>
      <w:proofErr w:type="spellEnd"/>
      <w:r w:rsidRPr="008D193A">
        <w:rPr>
          <w:rFonts w:cstheme="minorHAnsi"/>
        </w:rPr>
        <w:t xml:space="preserve"> Medical Group,</w:t>
      </w:r>
      <w:r w:rsidR="00DB37C7" w:rsidRPr="008D193A">
        <w:rPr>
          <w:rFonts w:cstheme="minorHAnsi"/>
        </w:rPr>
        <w:t xml:space="preserve"> as</w:t>
      </w:r>
      <w:r w:rsidRPr="008D193A">
        <w:rPr>
          <w:rFonts w:cstheme="minorHAnsi"/>
        </w:rPr>
        <w:t xml:space="preserve"> part of </w:t>
      </w:r>
      <w:proofErr w:type="spellStart"/>
      <w:r w:rsidRPr="008D193A">
        <w:rPr>
          <w:rFonts w:cstheme="minorHAnsi"/>
        </w:rPr>
        <w:t>OSF</w:t>
      </w:r>
      <w:proofErr w:type="spellEnd"/>
      <w:r w:rsidRPr="008D193A">
        <w:rPr>
          <w:rFonts w:cstheme="minorHAnsi"/>
        </w:rPr>
        <w:t xml:space="preserve"> S</w:t>
      </w:r>
      <w:r w:rsidR="00DE226F" w:rsidRPr="008D193A">
        <w:rPr>
          <w:rFonts w:cstheme="minorHAnsi"/>
        </w:rPr>
        <w:t>aint</w:t>
      </w:r>
      <w:r w:rsidRPr="008D193A">
        <w:rPr>
          <w:rFonts w:cstheme="minorHAnsi"/>
        </w:rPr>
        <w:t xml:space="preserve"> Francis </w:t>
      </w:r>
      <w:r w:rsidR="007D63BD" w:rsidRPr="008D193A">
        <w:rPr>
          <w:rFonts w:cstheme="minorHAnsi"/>
        </w:rPr>
        <w:t>Medical</w:t>
      </w:r>
      <w:r w:rsidRPr="008D193A">
        <w:rPr>
          <w:rFonts w:cstheme="minorHAnsi"/>
        </w:rPr>
        <w:t xml:space="preserve"> Center</w:t>
      </w:r>
      <w:r w:rsidR="00DE226F" w:rsidRPr="008D193A">
        <w:rPr>
          <w:rFonts w:cstheme="minorHAnsi"/>
        </w:rPr>
        <w:t xml:space="preserve"> in Peoria, IL</w:t>
      </w:r>
      <w:r w:rsidRPr="008D193A">
        <w:rPr>
          <w:rFonts w:cstheme="minorHAnsi"/>
        </w:rPr>
        <w:t>, seeks a</w:t>
      </w:r>
      <w:r w:rsidR="00DE226F" w:rsidRPr="008D193A">
        <w:rPr>
          <w:rFonts w:cstheme="minorHAnsi"/>
        </w:rPr>
        <w:t xml:space="preserve"> licensed</w:t>
      </w:r>
      <w:r w:rsidRPr="008D193A">
        <w:rPr>
          <w:rFonts w:cstheme="minorHAnsi"/>
        </w:rPr>
        <w:t xml:space="preserve"> PA or NP to join an established team of </w:t>
      </w:r>
      <w:r w:rsidR="00DE226F" w:rsidRPr="008D193A">
        <w:rPr>
          <w:rFonts w:cstheme="minorHAnsi"/>
        </w:rPr>
        <w:t>A</w:t>
      </w:r>
      <w:r w:rsidRPr="008D193A">
        <w:rPr>
          <w:rFonts w:cstheme="minorHAnsi"/>
        </w:rPr>
        <w:t xml:space="preserve">dvanced </w:t>
      </w:r>
      <w:r w:rsidR="00DE226F" w:rsidRPr="008D193A">
        <w:rPr>
          <w:rFonts w:cstheme="minorHAnsi"/>
        </w:rPr>
        <w:t>P</w:t>
      </w:r>
      <w:r w:rsidRPr="008D193A">
        <w:rPr>
          <w:rFonts w:cstheme="minorHAnsi"/>
        </w:rPr>
        <w:t xml:space="preserve">ractice </w:t>
      </w:r>
      <w:r w:rsidR="00DE226F" w:rsidRPr="008D193A">
        <w:rPr>
          <w:rFonts w:cstheme="minorHAnsi"/>
        </w:rPr>
        <w:t>P</w:t>
      </w:r>
      <w:r w:rsidRPr="008D193A">
        <w:rPr>
          <w:rFonts w:cstheme="minorHAnsi"/>
        </w:rPr>
        <w:t>roviders</w:t>
      </w:r>
      <w:r w:rsidR="007D63BD" w:rsidRPr="008D193A">
        <w:rPr>
          <w:rFonts w:cstheme="minorHAnsi"/>
        </w:rPr>
        <w:t xml:space="preserve"> and Physicians</w:t>
      </w:r>
      <w:r w:rsidRPr="008D193A">
        <w:rPr>
          <w:rFonts w:cstheme="minorHAnsi"/>
        </w:rPr>
        <w:t>.</w:t>
      </w:r>
      <w:r w:rsidR="00DE226F" w:rsidRPr="008D193A">
        <w:rPr>
          <w:rFonts w:cstheme="minorHAnsi"/>
        </w:rPr>
        <w:t xml:space="preserve"> New graduates will be considered</w:t>
      </w:r>
      <w:r w:rsidR="00DB37C7" w:rsidRPr="008D193A">
        <w:rPr>
          <w:rFonts w:cstheme="minorHAnsi"/>
        </w:rPr>
        <w:t xml:space="preserve"> and highly encouraged to apply.</w:t>
      </w:r>
    </w:p>
    <w:p w14:paraId="71192C03" w14:textId="0EB3AE70" w:rsidR="005A313B" w:rsidRPr="008D193A" w:rsidRDefault="00DE226F" w:rsidP="00D657C0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</w:rPr>
      </w:pPr>
      <w:r w:rsidRPr="008D193A">
        <w:rPr>
          <w:rFonts w:cstheme="minorHAnsi"/>
        </w:rPr>
        <w:t>The Advanced Practice Provider in collaboration with a Physician is responsible for providing compassionate, high quality</w:t>
      </w:r>
      <w:r w:rsidR="005A313B" w:rsidRPr="008D193A">
        <w:rPr>
          <w:rFonts w:cstheme="minorHAnsi"/>
        </w:rPr>
        <w:t>, patient-cent</w:t>
      </w:r>
      <w:r w:rsidRPr="008D193A">
        <w:rPr>
          <w:rFonts w:cstheme="minorHAnsi"/>
        </w:rPr>
        <w:t>ered</w:t>
      </w:r>
      <w:r w:rsidR="005A313B" w:rsidRPr="008D193A">
        <w:rPr>
          <w:rFonts w:cstheme="minorHAnsi"/>
        </w:rPr>
        <w:t xml:space="preserve"> </w:t>
      </w:r>
      <w:r w:rsidRPr="008D193A">
        <w:rPr>
          <w:rFonts w:cstheme="minorHAnsi"/>
        </w:rPr>
        <w:t>care</w:t>
      </w:r>
      <w:r w:rsidR="005A313B" w:rsidRPr="008D193A">
        <w:rPr>
          <w:rFonts w:cstheme="minorHAnsi"/>
        </w:rPr>
        <w:t xml:space="preserve"> to</w:t>
      </w:r>
      <w:r w:rsidRPr="008D193A">
        <w:rPr>
          <w:rFonts w:cstheme="minorHAnsi"/>
        </w:rPr>
        <w:t xml:space="preserve"> a variety of</w:t>
      </w:r>
      <w:r w:rsidR="005A313B" w:rsidRPr="008D193A">
        <w:rPr>
          <w:rFonts w:cstheme="minorHAnsi"/>
        </w:rPr>
        <w:t xml:space="preserve"> patients</w:t>
      </w:r>
      <w:r w:rsidR="00DB37C7" w:rsidRPr="008D193A">
        <w:rPr>
          <w:rFonts w:cstheme="minorHAnsi"/>
        </w:rPr>
        <w:t xml:space="preserve"> in a hospital setting</w:t>
      </w:r>
      <w:r w:rsidRPr="008D193A">
        <w:rPr>
          <w:rFonts w:cstheme="minorHAnsi"/>
        </w:rPr>
        <w:t>.</w:t>
      </w:r>
    </w:p>
    <w:p w14:paraId="2ACC3FF7" w14:textId="43485530" w:rsidR="005A313B" w:rsidRPr="008D193A" w:rsidRDefault="005A313B" w:rsidP="00D657C0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</w:rPr>
      </w:pPr>
      <w:r w:rsidRPr="008D193A">
        <w:rPr>
          <w:rFonts w:cstheme="minorHAnsi"/>
        </w:rPr>
        <w:t>Schedule</w:t>
      </w:r>
      <w:r w:rsidR="00DE226F" w:rsidRPr="008D193A">
        <w:rPr>
          <w:rFonts w:cstheme="minorHAnsi"/>
        </w:rPr>
        <w:t xml:space="preserve"> consists of</w:t>
      </w:r>
      <w:r w:rsidR="00D657C0" w:rsidRPr="008D193A">
        <w:rPr>
          <w:rFonts w:cstheme="minorHAnsi"/>
        </w:rPr>
        <w:t xml:space="preserve"> </w:t>
      </w:r>
      <w:r w:rsidR="007D63BD" w:rsidRPr="008D193A">
        <w:rPr>
          <w:rFonts w:cstheme="minorHAnsi"/>
        </w:rPr>
        <w:t xml:space="preserve">four </w:t>
      </w:r>
      <w:r w:rsidR="00DB37C7" w:rsidRPr="008D193A">
        <w:rPr>
          <w:rFonts w:cstheme="minorHAnsi"/>
        </w:rPr>
        <w:t>10-hour</w:t>
      </w:r>
      <w:r w:rsidR="007D63BD" w:rsidRPr="008D193A">
        <w:rPr>
          <w:rFonts w:cstheme="minorHAnsi"/>
        </w:rPr>
        <w:t xml:space="preserve"> shifts</w:t>
      </w:r>
      <w:r w:rsidR="00DE226F" w:rsidRPr="008D193A">
        <w:rPr>
          <w:rFonts w:cstheme="minorHAnsi"/>
        </w:rPr>
        <w:t>,</w:t>
      </w:r>
      <w:r w:rsidRPr="008D193A">
        <w:rPr>
          <w:rFonts w:cstheme="minorHAnsi"/>
        </w:rPr>
        <w:t xml:space="preserve"> 7a</w:t>
      </w:r>
      <w:r w:rsidR="00DB37C7" w:rsidRPr="008D193A">
        <w:rPr>
          <w:rFonts w:cstheme="minorHAnsi"/>
        </w:rPr>
        <w:t>-</w:t>
      </w:r>
      <w:r w:rsidRPr="008D193A">
        <w:rPr>
          <w:rFonts w:cstheme="minorHAnsi"/>
        </w:rPr>
        <w:t>5pm</w:t>
      </w:r>
      <w:r w:rsidR="00DE226F" w:rsidRPr="008D193A">
        <w:rPr>
          <w:rFonts w:cstheme="minorHAnsi"/>
        </w:rPr>
        <w:t>,</w:t>
      </w:r>
      <w:r w:rsidRPr="008D193A">
        <w:rPr>
          <w:rFonts w:cstheme="minorHAnsi"/>
        </w:rPr>
        <w:t xml:space="preserve"> </w:t>
      </w:r>
      <w:r w:rsidR="00DE226F" w:rsidRPr="008D193A">
        <w:rPr>
          <w:rFonts w:cstheme="minorHAnsi"/>
        </w:rPr>
        <w:t xml:space="preserve">Monday-Friday </w:t>
      </w:r>
      <w:r w:rsidR="007D63BD" w:rsidRPr="008D193A">
        <w:rPr>
          <w:rFonts w:cstheme="minorHAnsi"/>
        </w:rPr>
        <w:t>with rotating weekends and holidays</w:t>
      </w:r>
      <w:r w:rsidR="00DB37C7" w:rsidRPr="008D193A">
        <w:rPr>
          <w:rFonts w:cstheme="minorHAnsi"/>
        </w:rPr>
        <w:t>.</w:t>
      </w:r>
    </w:p>
    <w:p w14:paraId="41F8543C" w14:textId="77777777" w:rsidR="00C45270" w:rsidRPr="008D193A" w:rsidRDefault="003E4FDC" w:rsidP="00D657C0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</w:rPr>
      </w:pPr>
      <w:r w:rsidRPr="008D193A">
        <w:rPr>
          <w:rFonts w:cstheme="minorHAnsi"/>
        </w:rPr>
        <w:t>EEO Employer M/F/Vet/Disabled</w:t>
      </w:r>
    </w:p>
    <w:p w14:paraId="21EABA38" w14:textId="77777777" w:rsidR="003A3FF8" w:rsidRPr="008D193A" w:rsidRDefault="003A3FF8" w:rsidP="005A313B">
      <w:pPr>
        <w:pStyle w:val="ListParagraph"/>
        <w:spacing w:line="240" w:lineRule="exact"/>
        <w:ind w:left="461" w:firstLine="0"/>
        <w:rPr>
          <w:rFonts w:cstheme="minorHAnsi"/>
          <w:szCs w:val="24"/>
        </w:rPr>
      </w:pPr>
    </w:p>
    <w:p w14:paraId="6EC4696C" w14:textId="77777777" w:rsidR="004674F9" w:rsidRPr="008D193A" w:rsidRDefault="004674F9" w:rsidP="004674F9">
      <w:pPr>
        <w:pStyle w:val="Heading1"/>
        <w:rPr>
          <w:rFonts w:asciiTheme="minorHAnsi" w:hAnsiTheme="minorHAnsi" w:cstheme="minorHAnsi"/>
          <w:color w:val="F7921E"/>
        </w:rPr>
      </w:pPr>
      <w:r w:rsidRPr="008D193A">
        <w:rPr>
          <w:rFonts w:asciiTheme="minorHAnsi" w:hAnsiTheme="minorHAnsi" w:cstheme="minorHAnsi"/>
          <w:color w:val="F7921E"/>
        </w:rPr>
        <w:t>The Benefits</w:t>
      </w:r>
    </w:p>
    <w:p w14:paraId="5439C9E0" w14:textId="20C0774B" w:rsidR="00A53A88" w:rsidRPr="008D193A" w:rsidRDefault="00D657C0" w:rsidP="004674F9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</w:rPr>
      </w:pPr>
      <w:r w:rsidRPr="008D193A">
        <w:rPr>
          <w:rFonts w:cstheme="minorHAnsi"/>
        </w:rPr>
        <w:t>Gen</w:t>
      </w:r>
      <w:r w:rsidR="007D63BD" w:rsidRPr="008D193A">
        <w:rPr>
          <w:rFonts w:cstheme="minorHAnsi"/>
        </w:rPr>
        <w:t>e</w:t>
      </w:r>
      <w:r w:rsidRPr="008D193A">
        <w:rPr>
          <w:rFonts w:cstheme="minorHAnsi"/>
        </w:rPr>
        <w:t xml:space="preserve">rous </w:t>
      </w:r>
      <w:r w:rsidR="00DB37C7" w:rsidRPr="008D193A">
        <w:rPr>
          <w:rFonts w:cstheme="minorHAnsi"/>
        </w:rPr>
        <w:t>v</w:t>
      </w:r>
      <w:r w:rsidRPr="008D193A">
        <w:rPr>
          <w:rFonts w:cstheme="minorHAnsi"/>
        </w:rPr>
        <w:t>acation</w:t>
      </w:r>
      <w:r w:rsidR="00DB37C7" w:rsidRPr="008D193A">
        <w:rPr>
          <w:rFonts w:cstheme="minorHAnsi"/>
        </w:rPr>
        <w:t>/holiday time</w:t>
      </w:r>
      <w:r w:rsidRPr="008D193A">
        <w:rPr>
          <w:rFonts w:cstheme="minorHAnsi"/>
        </w:rPr>
        <w:t xml:space="preserve">, </w:t>
      </w:r>
      <w:r w:rsidR="00DB37C7" w:rsidRPr="008D193A">
        <w:rPr>
          <w:rFonts w:cstheme="minorHAnsi"/>
        </w:rPr>
        <w:t>p</w:t>
      </w:r>
      <w:r w:rsidRPr="008D193A">
        <w:rPr>
          <w:rFonts w:cstheme="minorHAnsi"/>
        </w:rPr>
        <w:t xml:space="preserve">ersonal </w:t>
      </w:r>
      <w:r w:rsidR="00DB37C7" w:rsidRPr="008D193A">
        <w:rPr>
          <w:rFonts w:cstheme="minorHAnsi"/>
        </w:rPr>
        <w:t>w</w:t>
      </w:r>
      <w:r w:rsidRPr="008D193A">
        <w:rPr>
          <w:rFonts w:cstheme="minorHAnsi"/>
        </w:rPr>
        <w:t>ell</w:t>
      </w:r>
      <w:r w:rsidR="00DB37C7" w:rsidRPr="008D193A">
        <w:rPr>
          <w:rFonts w:cstheme="minorHAnsi"/>
        </w:rPr>
        <w:t>-</w:t>
      </w:r>
      <w:r w:rsidRPr="008D193A">
        <w:rPr>
          <w:rFonts w:cstheme="minorHAnsi"/>
        </w:rPr>
        <w:t>being</w:t>
      </w:r>
      <w:r w:rsidR="00DB37C7" w:rsidRPr="008D193A">
        <w:rPr>
          <w:rFonts w:cstheme="minorHAnsi"/>
        </w:rPr>
        <w:t xml:space="preserve"> time</w:t>
      </w:r>
      <w:r w:rsidR="007D63BD" w:rsidRPr="008D193A">
        <w:rPr>
          <w:rFonts w:cstheme="minorHAnsi"/>
        </w:rPr>
        <w:t xml:space="preserve">, </w:t>
      </w:r>
      <w:r w:rsidR="00DB37C7" w:rsidRPr="008D193A">
        <w:rPr>
          <w:rFonts w:cstheme="minorHAnsi"/>
        </w:rPr>
        <w:t>extended illness benefits</w:t>
      </w:r>
      <w:r w:rsidR="007D63BD" w:rsidRPr="008D193A">
        <w:rPr>
          <w:rFonts w:cstheme="minorHAnsi"/>
        </w:rPr>
        <w:t>, and paid caregiver</w:t>
      </w:r>
      <w:r w:rsidR="00A53A88" w:rsidRPr="008D193A">
        <w:rPr>
          <w:rFonts w:cstheme="minorHAnsi"/>
        </w:rPr>
        <w:t xml:space="preserve"> </w:t>
      </w:r>
      <w:r w:rsidR="00DB37C7" w:rsidRPr="008D193A">
        <w:rPr>
          <w:rFonts w:cstheme="minorHAnsi"/>
        </w:rPr>
        <w:t>t</w:t>
      </w:r>
      <w:r w:rsidR="00A53A88" w:rsidRPr="008D193A">
        <w:rPr>
          <w:rFonts w:cstheme="minorHAnsi"/>
        </w:rPr>
        <w:t>ime</w:t>
      </w:r>
      <w:r w:rsidR="007D63BD" w:rsidRPr="008D193A">
        <w:rPr>
          <w:rFonts w:cstheme="minorHAnsi"/>
        </w:rPr>
        <w:t xml:space="preserve"> off</w:t>
      </w:r>
      <w:r w:rsidR="00DB37C7" w:rsidRPr="008D193A">
        <w:rPr>
          <w:rFonts w:cstheme="minorHAnsi"/>
        </w:rPr>
        <w:t xml:space="preserve"> available.</w:t>
      </w:r>
    </w:p>
    <w:p w14:paraId="15E0F2E4" w14:textId="77777777" w:rsidR="004674F9" w:rsidRPr="008D193A" w:rsidRDefault="004674F9" w:rsidP="004674F9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</w:rPr>
      </w:pPr>
      <w:r w:rsidRPr="008D193A">
        <w:rPr>
          <w:rFonts w:cstheme="minorHAnsi"/>
          <w:color w:val="231F20"/>
        </w:rPr>
        <w:t>Competitive Compensation</w:t>
      </w:r>
    </w:p>
    <w:p w14:paraId="71D2C2D5" w14:textId="77777777" w:rsidR="004674F9" w:rsidRPr="008D193A" w:rsidRDefault="004674F9" w:rsidP="004674F9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</w:rPr>
      </w:pPr>
      <w:r w:rsidRPr="008D193A">
        <w:rPr>
          <w:rFonts w:cstheme="minorHAnsi"/>
          <w:color w:val="231F20"/>
        </w:rPr>
        <w:t xml:space="preserve">Annual Team Based Incentives </w:t>
      </w:r>
    </w:p>
    <w:p w14:paraId="4236D947" w14:textId="67249011" w:rsidR="00A53A88" w:rsidRPr="008D193A" w:rsidRDefault="00A53A88" w:rsidP="004674F9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</w:rPr>
      </w:pPr>
      <w:r w:rsidRPr="008D193A">
        <w:rPr>
          <w:rFonts w:cstheme="minorHAnsi"/>
          <w:color w:val="231F20"/>
        </w:rPr>
        <w:t>Education and reloca</w:t>
      </w:r>
      <w:r w:rsidR="007D63BD" w:rsidRPr="008D193A">
        <w:rPr>
          <w:rFonts w:cstheme="minorHAnsi"/>
          <w:color w:val="231F20"/>
        </w:rPr>
        <w:t>ti</w:t>
      </w:r>
      <w:r w:rsidRPr="008D193A">
        <w:rPr>
          <w:rFonts w:cstheme="minorHAnsi"/>
          <w:color w:val="231F20"/>
        </w:rPr>
        <w:t xml:space="preserve">on assistance </w:t>
      </w:r>
    </w:p>
    <w:p w14:paraId="3D89611B" w14:textId="2B7A5B5E" w:rsidR="004674F9" w:rsidRPr="008D193A" w:rsidRDefault="004674F9" w:rsidP="004674F9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  <w:color w:val="231F20"/>
        </w:rPr>
      </w:pPr>
      <w:r w:rsidRPr="008D193A">
        <w:rPr>
          <w:rFonts w:cstheme="minorHAnsi"/>
          <w:color w:val="231F20"/>
        </w:rPr>
        <w:t xml:space="preserve">Paid </w:t>
      </w:r>
      <w:proofErr w:type="spellStart"/>
      <w:r w:rsidR="00DB37C7" w:rsidRPr="008D193A">
        <w:rPr>
          <w:rFonts w:cstheme="minorHAnsi"/>
          <w:color w:val="231F20"/>
        </w:rPr>
        <w:t>occurance</w:t>
      </w:r>
      <w:proofErr w:type="spellEnd"/>
      <w:r w:rsidR="00DB37C7" w:rsidRPr="008D193A">
        <w:rPr>
          <w:rFonts w:cstheme="minorHAnsi"/>
          <w:color w:val="231F20"/>
        </w:rPr>
        <w:t xml:space="preserve"> b</w:t>
      </w:r>
      <w:r w:rsidRPr="008D193A">
        <w:rPr>
          <w:rFonts w:cstheme="minorHAnsi"/>
          <w:color w:val="231F20"/>
        </w:rPr>
        <w:t xml:space="preserve">ased </w:t>
      </w:r>
      <w:r w:rsidR="00DB37C7" w:rsidRPr="008D193A">
        <w:rPr>
          <w:rFonts w:cstheme="minorHAnsi"/>
          <w:color w:val="231F20"/>
        </w:rPr>
        <w:t>m</w:t>
      </w:r>
      <w:r w:rsidRPr="008D193A">
        <w:rPr>
          <w:rFonts w:cstheme="minorHAnsi"/>
          <w:color w:val="231F20"/>
        </w:rPr>
        <w:t xml:space="preserve">alpractice </w:t>
      </w:r>
      <w:r w:rsidR="00DB37C7" w:rsidRPr="008D193A">
        <w:rPr>
          <w:rFonts w:cstheme="minorHAnsi"/>
          <w:color w:val="231F20"/>
        </w:rPr>
        <w:t>i</w:t>
      </w:r>
      <w:r w:rsidRPr="008D193A">
        <w:rPr>
          <w:rFonts w:cstheme="minorHAnsi"/>
          <w:color w:val="231F20"/>
        </w:rPr>
        <w:t>nsurance, CME</w:t>
      </w:r>
      <w:r w:rsidR="00DB37C7" w:rsidRPr="008D193A">
        <w:rPr>
          <w:rFonts w:cstheme="minorHAnsi"/>
          <w:color w:val="231F20"/>
        </w:rPr>
        <w:t xml:space="preserve"> time and allowance</w:t>
      </w:r>
      <w:r w:rsidRPr="008D193A">
        <w:rPr>
          <w:rFonts w:cstheme="minorHAnsi"/>
          <w:color w:val="231F20"/>
        </w:rPr>
        <w:t xml:space="preserve">, </w:t>
      </w:r>
      <w:r w:rsidR="007D63BD" w:rsidRPr="008D193A">
        <w:rPr>
          <w:rFonts w:cstheme="minorHAnsi"/>
          <w:color w:val="231F20"/>
        </w:rPr>
        <w:t>licensure</w:t>
      </w:r>
      <w:r w:rsidR="00DB37C7" w:rsidRPr="008D193A">
        <w:rPr>
          <w:rFonts w:cstheme="minorHAnsi"/>
          <w:color w:val="231F20"/>
        </w:rPr>
        <w:t xml:space="preserve"> reimbursement</w:t>
      </w:r>
      <w:r w:rsidR="007D63BD" w:rsidRPr="008D193A">
        <w:rPr>
          <w:rFonts w:cstheme="minorHAnsi"/>
          <w:color w:val="231F20"/>
        </w:rPr>
        <w:t xml:space="preserve">, and </w:t>
      </w:r>
      <w:r w:rsidRPr="008D193A">
        <w:rPr>
          <w:rFonts w:cstheme="minorHAnsi"/>
          <w:color w:val="231F20"/>
        </w:rPr>
        <w:t xml:space="preserve">association membership </w:t>
      </w:r>
      <w:r w:rsidR="00DB37C7" w:rsidRPr="008D193A">
        <w:rPr>
          <w:rFonts w:cstheme="minorHAnsi"/>
          <w:color w:val="231F20"/>
        </w:rPr>
        <w:t>reimbursement</w:t>
      </w:r>
      <w:r w:rsidR="00D657C0" w:rsidRPr="008D193A">
        <w:rPr>
          <w:rFonts w:cstheme="minorHAnsi"/>
          <w:color w:val="231F20"/>
        </w:rPr>
        <w:t>.</w:t>
      </w:r>
    </w:p>
    <w:p w14:paraId="28C0AE3F" w14:textId="77777777" w:rsidR="00DB37C7" w:rsidRPr="008D193A" w:rsidRDefault="004674F9" w:rsidP="004674F9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  <w:color w:val="231F20"/>
        </w:rPr>
      </w:pPr>
      <w:r w:rsidRPr="008D193A">
        <w:rPr>
          <w:rFonts w:cstheme="minorHAnsi"/>
          <w:color w:val="231F20"/>
        </w:rPr>
        <w:t>Health, life, dental</w:t>
      </w:r>
      <w:r w:rsidR="007D63BD" w:rsidRPr="008D193A">
        <w:rPr>
          <w:rFonts w:cstheme="minorHAnsi"/>
          <w:color w:val="231F20"/>
        </w:rPr>
        <w:t xml:space="preserve">, </w:t>
      </w:r>
      <w:r w:rsidR="00DB37C7" w:rsidRPr="008D193A">
        <w:rPr>
          <w:rFonts w:cstheme="minorHAnsi"/>
          <w:color w:val="231F20"/>
        </w:rPr>
        <w:t xml:space="preserve">and </w:t>
      </w:r>
      <w:r w:rsidR="007D63BD" w:rsidRPr="008D193A">
        <w:rPr>
          <w:rFonts w:cstheme="minorHAnsi"/>
          <w:color w:val="231F20"/>
        </w:rPr>
        <w:t xml:space="preserve">vision </w:t>
      </w:r>
      <w:r w:rsidRPr="008D193A">
        <w:rPr>
          <w:rFonts w:cstheme="minorHAnsi"/>
          <w:color w:val="231F20"/>
        </w:rPr>
        <w:t>insurance</w:t>
      </w:r>
    </w:p>
    <w:p w14:paraId="5A5F16A8" w14:textId="35D43792" w:rsidR="004674F9" w:rsidRPr="008D193A" w:rsidRDefault="00DB37C7" w:rsidP="004674F9">
      <w:pPr>
        <w:pStyle w:val="ListParagraph"/>
        <w:numPr>
          <w:ilvl w:val="0"/>
          <w:numId w:val="1"/>
        </w:numPr>
        <w:tabs>
          <w:tab w:val="left" w:pos="460"/>
        </w:tabs>
        <w:spacing w:before="23" w:line="208" w:lineRule="auto"/>
        <w:ind w:right="862"/>
        <w:rPr>
          <w:rFonts w:cstheme="minorHAnsi"/>
          <w:color w:val="231F20"/>
        </w:rPr>
      </w:pPr>
      <w:r w:rsidRPr="008D193A">
        <w:rPr>
          <w:rFonts w:cstheme="minorHAnsi"/>
          <w:color w:val="231F20"/>
        </w:rPr>
        <w:t>401K and catchup r</w:t>
      </w:r>
      <w:r w:rsidR="004674F9" w:rsidRPr="008D193A">
        <w:rPr>
          <w:rFonts w:cstheme="minorHAnsi"/>
          <w:color w:val="231F20"/>
        </w:rPr>
        <w:t>etirement plan</w:t>
      </w:r>
    </w:p>
    <w:p w14:paraId="0CF520AC" w14:textId="77777777" w:rsidR="004674F9" w:rsidRPr="008D193A" w:rsidRDefault="004674F9" w:rsidP="004674F9">
      <w:pPr>
        <w:pStyle w:val="Heading1"/>
        <w:rPr>
          <w:rFonts w:asciiTheme="minorHAnsi" w:hAnsiTheme="minorHAnsi" w:cstheme="minorHAnsi"/>
          <w:color w:val="F7921E"/>
        </w:rPr>
      </w:pPr>
      <w:r w:rsidRPr="008D193A">
        <w:rPr>
          <w:rFonts w:asciiTheme="minorHAnsi" w:hAnsiTheme="minorHAnsi" w:cstheme="minorHAnsi"/>
          <w:color w:val="F7921E"/>
        </w:rPr>
        <w:t>The Community</w:t>
      </w:r>
    </w:p>
    <w:p w14:paraId="32F320B4" w14:textId="48A3F18C" w:rsidR="004674F9" w:rsidRPr="008D193A" w:rsidRDefault="004674F9" w:rsidP="004674F9">
      <w:pPr>
        <w:pStyle w:val="ListParagraph"/>
        <w:numPr>
          <w:ilvl w:val="0"/>
          <w:numId w:val="1"/>
        </w:numPr>
        <w:tabs>
          <w:tab w:val="left" w:pos="460"/>
        </w:tabs>
        <w:rPr>
          <w:rFonts w:cstheme="minorHAnsi"/>
          <w:szCs w:val="24"/>
        </w:rPr>
      </w:pPr>
      <w:r w:rsidRPr="008D193A">
        <w:rPr>
          <w:rFonts w:cstheme="minorHAnsi"/>
          <w:szCs w:val="24"/>
        </w:rPr>
        <w:t xml:space="preserve">Peoria, Illinois has a greater metro area population of over </w:t>
      </w:r>
      <w:r w:rsidR="00DB37C7" w:rsidRPr="008D193A">
        <w:rPr>
          <w:rFonts w:cstheme="minorHAnsi"/>
          <w:szCs w:val="24"/>
        </w:rPr>
        <w:t>400</w:t>
      </w:r>
      <w:r w:rsidRPr="008D193A">
        <w:rPr>
          <w:rFonts w:cstheme="minorHAnsi"/>
          <w:szCs w:val="24"/>
        </w:rPr>
        <w:t>,000</w:t>
      </w:r>
      <w:r w:rsidR="00DB37C7" w:rsidRPr="008D193A">
        <w:rPr>
          <w:rFonts w:cstheme="minorHAnsi"/>
          <w:szCs w:val="24"/>
        </w:rPr>
        <w:t>. O</w:t>
      </w:r>
      <w:r w:rsidRPr="008D193A">
        <w:rPr>
          <w:rFonts w:cstheme="minorHAnsi"/>
          <w:szCs w:val="24"/>
        </w:rPr>
        <w:t>ffers a remarkably low cost of living with the big city comforts and attractions.</w:t>
      </w:r>
    </w:p>
    <w:p w14:paraId="343A7867" w14:textId="07C03536" w:rsidR="004674F9" w:rsidRPr="008D193A" w:rsidRDefault="004674F9" w:rsidP="00D657C0">
      <w:pPr>
        <w:pStyle w:val="ListParagraph"/>
        <w:numPr>
          <w:ilvl w:val="0"/>
          <w:numId w:val="1"/>
        </w:numPr>
        <w:tabs>
          <w:tab w:val="left" w:pos="460"/>
        </w:tabs>
        <w:rPr>
          <w:rFonts w:cstheme="minorHAnsi"/>
          <w:szCs w:val="24"/>
        </w:rPr>
      </w:pPr>
      <w:r w:rsidRPr="008D193A">
        <w:rPr>
          <w:rFonts w:cstheme="minorHAnsi"/>
          <w:szCs w:val="24"/>
        </w:rPr>
        <w:t>Quality public</w:t>
      </w:r>
      <w:r w:rsidR="00DB37C7" w:rsidRPr="008D193A">
        <w:rPr>
          <w:rFonts w:cstheme="minorHAnsi"/>
          <w:szCs w:val="24"/>
        </w:rPr>
        <w:t xml:space="preserve"> and </w:t>
      </w:r>
      <w:r w:rsidRPr="008D193A">
        <w:rPr>
          <w:rFonts w:cstheme="minorHAnsi"/>
          <w:szCs w:val="24"/>
        </w:rPr>
        <w:t>private school options</w:t>
      </w:r>
      <w:r w:rsidR="00DB37C7" w:rsidRPr="008D193A">
        <w:rPr>
          <w:rFonts w:cstheme="minorHAnsi"/>
          <w:szCs w:val="24"/>
        </w:rPr>
        <w:t xml:space="preserve"> for all ages. Including</w:t>
      </w:r>
      <w:r w:rsidRPr="008D193A">
        <w:rPr>
          <w:rFonts w:cstheme="minorHAnsi"/>
          <w:szCs w:val="24"/>
        </w:rPr>
        <w:t xml:space="preserve"> the University </w:t>
      </w:r>
      <w:r w:rsidR="00DE226F" w:rsidRPr="008D193A">
        <w:rPr>
          <w:rFonts w:cstheme="minorHAnsi"/>
          <w:szCs w:val="24"/>
        </w:rPr>
        <w:t>of</w:t>
      </w:r>
      <w:r w:rsidRPr="008D193A">
        <w:rPr>
          <w:rFonts w:cstheme="minorHAnsi"/>
          <w:szCs w:val="24"/>
        </w:rPr>
        <w:t xml:space="preserve"> Illinois College </w:t>
      </w:r>
      <w:r w:rsidR="00DB37C7" w:rsidRPr="008D193A">
        <w:rPr>
          <w:rFonts w:cstheme="minorHAnsi"/>
          <w:szCs w:val="24"/>
        </w:rPr>
        <w:t>of</w:t>
      </w:r>
      <w:r w:rsidRPr="008D193A">
        <w:rPr>
          <w:rFonts w:cstheme="minorHAnsi"/>
          <w:szCs w:val="24"/>
        </w:rPr>
        <w:t xml:space="preserve"> Medicine, Bradley </w:t>
      </w:r>
      <w:r w:rsidR="00DB37C7" w:rsidRPr="008D193A">
        <w:rPr>
          <w:rFonts w:cstheme="minorHAnsi"/>
          <w:szCs w:val="24"/>
        </w:rPr>
        <w:t>University,</w:t>
      </w:r>
      <w:r w:rsidRPr="008D193A">
        <w:rPr>
          <w:rFonts w:cstheme="minorHAnsi"/>
          <w:szCs w:val="24"/>
        </w:rPr>
        <w:t xml:space="preserve"> </w:t>
      </w:r>
      <w:r w:rsidR="00DB37C7" w:rsidRPr="008D193A">
        <w:rPr>
          <w:rFonts w:cstheme="minorHAnsi"/>
          <w:szCs w:val="24"/>
        </w:rPr>
        <w:t xml:space="preserve">Saint Francis Medical Center College of </w:t>
      </w:r>
      <w:r w:rsidR="00D7096E" w:rsidRPr="008D193A">
        <w:rPr>
          <w:rFonts w:cstheme="minorHAnsi"/>
          <w:szCs w:val="24"/>
        </w:rPr>
        <w:t>N</w:t>
      </w:r>
      <w:r w:rsidR="00DB37C7" w:rsidRPr="008D193A">
        <w:rPr>
          <w:rFonts w:cstheme="minorHAnsi"/>
          <w:szCs w:val="24"/>
        </w:rPr>
        <w:t xml:space="preserve">ursing, </w:t>
      </w:r>
      <w:r w:rsidR="00D7096E" w:rsidRPr="008D193A">
        <w:rPr>
          <w:rFonts w:cstheme="minorHAnsi"/>
          <w:szCs w:val="24"/>
        </w:rPr>
        <w:t xml:space="preserve">Methodist College of Nursing, </w:t>
      </w:r>
      <w:r w:rsidRPr="008D193A">
        <w:rPr>
          <w:rFonts w:cstheme="minorHAnsi"/>
          <w:szCs w:val="24"/>
        </w:rPr>
        <w:t xml:space="preserve">and </w:t>
      </w:r>
      <w:r w:rsidR="00DB37C7" w:rsidRPr="008D193A">
        <w:rPr>
          <w:rFonts w:cstheme="minorHAnsi"/>
          <w:szCs w:val="24"/>
        </w:rPr>
        <w:t xml:space="preserve">Illinois Community College </w:t>
      </w:r>
      <w:r w:rsidRPr="008D193A">
        <w:rPr>
          <w:rFonts w:cstheme="minorHAnsi"/>
          <w:szCs w:val="24"/>
        </w:rPr>
        <w:t>nearby</w:t>
      </w:r>
      <w:r w:rsidR="00DB37C7" w:rsidRPr="008D193A">
        <w:rPr>
          <w:rFonts w:cstheme="minorHAnsi"/>
          <w:szCs w:val="24"/>
        </w:rPr>
        <w:t xml:space="preserve">. </w:t>
      </w:r>
      <w:r w:rsidR="00D7096E" w:rsidRPr="008D193A">
        <w:rPr>
          <w:rFonts w:cstheme="minorHAnsi"/>
          <w:szCs w:val="24"/>
        </w:rPr>
        <w:t>E</w:t>
      </w:r>
      <w:r w:rsidRPr="008D193A">
        <w:rPr>
          <w:rFonts w:cstheme="minorHAnsi"/>
          <w:szCs w:val="24"/>
        </w:rPr>
        <w:t xml:space="preserve">ducational </w:t>
      </w:r>
      <w:r w:rsidR="00D7096E" w:rsidRPr="008D193A">
        <w:rPr>
          <w:rFonts w:cstheme="minorHAnsi"/>
          <w:szCs w:val="24"/>
        </w:rPr>
        <w:t>opportunities</w:t>
      </w:r>
      <w:r w:rsidRPr="008D193A">
        <w:rPr>
          <w:rFonts w:cstheme="minorHAnsi"/>
          <w:szCs w:val="24"/>
        </w:rPr>
        <w:t xml:space="preserve"> are abundant.</w:t>
      </w:r>
    </w:p>
    <w:p w14:paraId="4229C72F" w14:textId="423DA399" w:rsidR="004674F9" w:rsidRPr="008D193A" w:rsidRDefault="004674F9" w:rsidP="00D657C0">
      <w:pPr>
        <w:pStyle w:val="ListParagraph"/>
        <w:numPr>
          <w:ilvl w:val="0"/>
          <w:numId w:val="1"/>
        </w:numPr>
        <w:tabs>
          <w:tab w:val="left" w:pos="460"/>
        </w:tabs>
        <w:rPr>
          <w:rFonts w:cstheme="minorHAnsi"/>
          <w:szCs w:val="24"/>
        </w:rPr>
      </w:pPr>
      <w:r w:rsidRPr="008D193A">
        <w:rPr>
          <w:rFonts w:cstheme="minorHAnsi"/>
          <w:szCs w:val="24"/>
        </w:rPr>
        <w:t xml:space="preserve">Peoria offers a vibrant downtown with a beautiful skyline, river front, </w:t>
      </w:r>
      <w:r w:rsidR="00DB37C7" w:rsidRPr="008D193A">
        <w:rPr>
          <w:rFonts w:cstheme="minorHAnsi"/>
          <w:szCs w:val="24"/>
        </w:rPr>
        <w:t xml:space="preserve">shopping, </w:t>
      </w:r>
      <w:r w:rsidRPr="008D193A">
        <w:rPr>
          <w:rFonts w:cstheme="minorHAnsi"/>
          <w:szCs w:val="24"/>
        </w:rPr>
        <w:t>cultural events</w:t>
      </w:r>
      <w:r w:rsidR="00DB37C7" w:rsidRPr="008D193A">
        <w:rPr>
          <w:rFonts w:cstheme="minorHAnsi"/>
          <w:szCs w:val="24"/>
        </w:rPr>
        <w:t>,</w:t>
      </w:r>
      <w:r w:rsidRPr="008D193A">
        <w:rPr>
          <w:rFonts w:cstheme="minorHAnsi"/>
          <w:szCs w:val="24"/>
        </w:rPr>
        <w:t xml:space="preserve"> and entertainment.</w:t>
      </w:r>
      <w:r w:rsidR="00DB37C7" w:rsidRPr="008D193A">
        <w:rPr>
          <w:rFonts w:cstheme="minorHAnsi"/>
          <w:szCs w:val="24"/>
        </w:rPr>
        <w:t xml:space="preserve"> Along with several neighboring cities that provide vast activities. </w:t>
      </w:r>
    </w:p>
    <w:p w14:paraId="57CB1FA7" w14:textId="77777777" w:rsidR="00C45270" w:rsidRPr="004F0780" w:rsidRDefault="008A6E82" w:rsidP="00EE5AC1">
      <w:pPr>
        <w:pStyle w:val="Heading1"/>
        <w:ind w:left="0" w:firstLine="280"/>
        <w:rPr>
          <w:rFonts w:asciiTheme="minorHAnsi" w:hAnsiTheme="minorHAnsi"/>
          <w:sz w:val="20"/>
          <w:szCs w:val="20"/>
        </w:rPr>
      </w:pPr>
      <w:r w:rsidRPr="004F0780">
        <w:rPr>
          <w:rFonts w:asciiTheme="minorHAnsi" w:hAnsiTheme="minorHAnsi"/>
          <w:noProof/>
          <w:sz w:val="20"/>
          <w:szCs w:val="20"/>
        </w:rPr>
        <w:drawing>
          <wp:anchor distT="0" distB="0" distL="114300" distR="114300" simplePos="0" relativeHeight="536" behindDoc="1" locked="0" layoutInCell="1" allowOverlap="1" wp14:anchorId="4DD3D970" wp14:editId="2D639C09">
            <wp:simplePos x="0" y="0"/>
            <wp:positionH relativeFrom="column">
              <wp:posOffset>5058719</wp:posOffset>
            </wp:positionH>
            <wp:positionV relativeFrom="page">
              <wp:posOffset>8896865</wp:posOffset>
            </wp:positionV>
            <wp:extent cx="2168525" cy="932815"/>
            <wp:effectExtent l="0" t="0" r="3175" b="635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OSFHC_s_b-CMYK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8525" cy="932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FDC" w:rsidRPr="004F0780">
        <w:rPr>
          <w:rFonts w:asciiTheme="minorHAnsi" w:hAnsiTheme="minorHAnsi"/>
          <w:color w:val="231F20"/>
          <w:sz w:val="20"/>
          <w:szCs w:val="20"/>
        </w:rPr>
        <w:t>Please contact or send CV to:</w:t>
      </w:r>
    </w:p>
    <w:p w14:paraId="268A31BF" w14:textId="77777777" w:rsidR="005A7D3F" w:rsidRPr="004F0780" w:rsidRDefault="004674F9" w:rsidP="005A7D3F">
      <w:pPr>
        <w:pStyle w:val="BodyText"/>
        <w:ind w:left="280" w:firstLine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color w:val="231F20"/>
          <w:sz w:val="20"/>
          <w:szCs w:val="20"/>
        </w:rPr>
        <w:t>Joshua Jones</w:t>
      </w:r>
      <w:r w:rsidR="005A7D3F" w:rsidRPr="004F0780">
        <w:rPr>
          <w:rFonts w:asciiTheme="minorHAnsi" w:hAnsiTheme="minorHAnsi"/>
          <w:color w:val="231F20"/>
          <w:sz w:val="20"/>
          <w:szCs w:val="20"/>
        </w:rPr>
        <w:t xml:space="preserve">, </w:t>
      </w:r>
      <w:proofErr w:type="spellStart"/>
      <w:r w:rsidR="005A7D3F" w:rsidRPr="004F0780">
        <w:rPr>
          <w:rFonts w:asciiTheme="minorHAnsi" w:hAnsiTheme="minorHAnsi"/>
          <w:color w:val="231F20"/>
          <w:sz w:val="20"/>
          <w:szCs w:val="20"/>
        </w:rPr>
        <w:t>OSF</w:t>
      </w:r>
      <w:proofErr w:type="spellEnd"/>
      <w:r w:rsidR="005A7D3F" w:rsidRPr="004F0780">
        <w:rPr>
          <w:rFonts w:asciiTheme="minorHAnsi" w:hAnsiTheme="minorHAnsi"/>
          <w:color w:val="231F20"/>
          <w:sz w:val="20"/>
          <w:szCs w:val="20"/>
        </w:rPr>
        <w:t xml:space="preserve"> HealthCare </w:t>
      </w:r>
      <w:r>
        <w:rPr>
          <w:rFonts w:asciiTheme="minorHAnsi" w:hAnsiTheme="minorHAnsi"/>
          <w:color w:val="231F20"/>
          <w:sz w:val="20"/>
          <w:szCs w:val="20"/>
        </w:rPr>
        <w:t xml:space="preserve">Advanced Practice Provider </w:t>
      </w:r>
      <w:r w:rsidR="005A7D3F" w:rsidRPr="004F0780">
        <w:rPr>
          <w:rFonts w:asciiTheme="minorHAnsi" w:hAnsiTheme="minorHAnsi"/>
          <w:color w:val="231F20"/>
          <w:sz w:val="20"/>
          <w:szCs w:val="20"/>
        </w:rPr>
        <w:t>Recruitment</w:t>
      </w:r>
    </w:p>
    <w:p w14:paraId="1EA32B54" w14:textId="77777777" w:rsidR="005A7D3F" w:rsidRPr="004F0780" w:rsidRDefault="005A7D3F" w:rsidP="005A7D3F">
      <w:pPr>
        <w:pStyle w:val="BodyText"/>
        <w:ind w:left="280" w:firstLine="0"/>
        <w:rPr>
          <w:rFonts w:asciiTheme="minorHAnsi" w:hAnsiTheme="minorHAnsi"/>
          <w:sz w:val="20"/>
          <w:szCs w:val="20"/>
        </w:rPr>
      </w:pPr>
      <w:r w:rsidRPr="004F0780">
        <w:rPr>
          <w:rFonts w:asciiTheme="minorHAnsi" w:hAnsiTheme="minorHAnsi"/>
          <w:color w:val="231F20"/>
          <w:sz w:val="20"/>
          <w:szCs w:val="20"/>
        </w:rPr>
        <w:t>Ph: (309) 683-</w:t>
      </w:r>
      <w:r w:rsidR="004674F9">
        <w:rPr>
          <w:rFonts w:asciiTheme="minorHAnsi" w:hAnsiTheme="minorHAnsi"/>
          <w:color w:val="231F20"/>
          <w:sz w:val="20"/>
          <w:szCs w:val="20"/>
        </w:rPr>
        <w:t>9345</w:t>
      </w:r>
      <w:r w:rsidRPr="004F0780">
        <w:rPr>
          <w:rFonts w:asciiTheme="minorHAnsi" w:hAnsiTheme="minorHAnsi"/>
          <w:color w:val="231F20"/>
          <w:sz w:val="20"/>
          <w:szCs w:val="20"/>
        </w:rPr>
        <w:t xml:space="preserve"> |  Fax: (309) 683-8353</w:t>
      </w:r>
    </w:p>
    <w:p w14:paraId="74C1FF2B" w14:textId="77777777" w:rsidR="005A7D3F" w:rsidRDefault="005A7D3F" w:rsidP="005A7D3F">
      <w:pPr>
        <w:pStyle w:val="BodyText"/>
        <w:spacing w:before="22" w:line="208" w:lineRule="auto"/>
        <w:ind w:left="280" w:right="6625" w:firstLine="0"/>
        <w:rPr>
          <w:rFonts w:asciiTheme="minorHAnsi" w:hAnsiTheme="minorHAnsi"/>
          <w:sz w:val="20"/>
          <w:szCs w:val="20"/>
        </w:rPr>
      </w:pPr>
      <w:r w:rsidRPr="004F0780">
        <w:rPr>
          <w:rFonts w:asciiTheme="minorHAnsi" w:hAnsiTheme="minorHAnsi"/>
          <w:color w:val="231F20"/>
          <w:sz w:val="20"/>
          <w:szCs w:val="20"/>
        </w:rPr>
        <w:t xml:space="preserve">Email: </w:t>
      </w:r>
      <w:hyperlink r:id="rId13" w:history="1">
        <w:r w:rsidR="004674F9" w:rsidRPr="00C15497">
          <w:rPr>
            <w:rStyle w:val="Hyperlink"/>
            <w:rFonts w:asciiTheme="minorHAnsi" w:hAnsiTheme="minorHAnsi"/>
            <w:sz w:val="20"/>
            <w:szCs w:val="20"/>
          </w:rPr>
          <w:t>Joshua.E.Jones@osfhealthcare.org</w:t>
        </w:r>
      </w:hyperlink>
    </w:p>
    <w:p w14:paraId="516703AA" w14:textId="77777777" w:rsidR="005A7D3F" w:rsidRPr="004F0780" w:rsidRDefault="005A7D3F" w:rsidP="005A7D3F">
      <w:pPr>
        <w:pStyle w:val="BodyText"/>
        <w:spacing w:before="22" w:line="208" w:lineRule="auto"/>
        <w:ind w:left="280" w:right="6625" w:firstLine="0"/>
        <w:rPr>
          <w:rFonts w:asciiTheme="minorHAnsi" w:hAnsiTheme="minorHAnsi"/>
          <w:sz w:val="20"/>
          <w:szCs w:val="20"/>
        </w:rPr>
      </w:pPr>
      <w:r w:rsidRPr="004F0780">
        <w:rPr>
          <w:rFonts w:asciiTheme="minorHAnsi" w:hAnsiTheme="minorHAnsi"/>
          <w:color w:val="231F20"/>
          <w:sz w:val="20"/>
          <w:szCs w:val="20"/>
        </w:rPr>
        <w:t xml:space="preserve">Web: </w:t>
      </w:r>
      <w:hyperlink r:id="rId14" w:history="1">
        <w:r w:rsidRPr="004F0780">
          <w:rPr>
            <w:rStyle w:val="Hyperlink"/>
            <w:rFonts w:asciiTheme="minorHAnsi" w:hAnsiTheme="minorHAnsi"/>
            <w:sz w:val="20"/>
            <w:szCs w:val="20"/>
          </w:rPr>
          <w:t>osfhealthcare.org</w:t>
        </w:r>
      </w:hyperlink>
    </w:p>
    <w:sectPr w:rsidR="005A7D3F" w:rsidRPr="004F0780">
      <w:type w:val="continuous"/>
      <w:pgSz w:w="12240" w:h="15840"/>
      <w:pgMar w:top="540" w:right="440" w:bottom="280" w:left="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ndon Grotesque">
    <w:altName w:val="Segoe Script"/>
    <w:charset w:val="00"/>
    <w:family w:val="auto"/>
    <w:pitch w:val="variable"/>
    <w:sig w:usb0="00000001" w:usb1="5000205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5786D"/>
    <w:multiLevelType w:val="hybridMultilevel"/>
    <w:tmpl w:val="8618E9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4235626"/>
    <w:multiLevelType w:val="hybridMultilevel"/>
    <w:tmpl w:val="3BE8A6DC"/>
    <w:lvl w:ilvl="0" w:tplc="EC3EA4AA">
      <w:start w:val="1"/>
      <w:numFmt w:val="bullet"/>
      <w:lvlText w:val=""/>
      <w:lvlJc w:val="left"/>
      <w:pPr>
        <w:ind w:left="461" w:hanging="181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25BDF"/>
    <w:multiLevelType w:val="hybridMultilevel"/>
    <w:tmpl w:val="7EEA706E"/>
    <w:lvl w:ilvl="0" w:tplc="2E001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E7AC6"/>
    <w:multiLevelType w:val="multilevel"/>
    <w:tmpl w:val="9BFE0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DF49E4"/>
    <w:multiLevelType w:val="hybridMultilevel"/>
    <w:tmpl w:val="D22EC7EC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5" w15:restartNumberingAfterBreak="0">
    <w:nsid w:val="4CFF1EF0"/>
    <w:multiLevelType w:val="hybridMultilevel"/>
    <w:tmpl w:val="6464D096"/>
    <w:lvl w:ilvl="0" w:tplc="04090001">
      <w:start w:val="1"/>
      <w:numFmt w:val="bullet"/>
      <w:lvlText w:val=""/>
      <w:lvlJc w:val="left"/>
      <w:pPr>
        <w:ind w:left="460" w:hanging="180"/>
      </w:pPr>
      <w:rPr>
        <w:rFonts w:ascii="Symbol" w:hAnsi="Symbol" w:hint="default"/>
        <w:color w:val="231F20"/>
        <w:spacing w:val="-12"/>
        <w:w w:val="100"/>
        <w:sz w:val="18"/>
        <w:szCs w:val="18"/>
      </w:rPr>
    </w:lvl>
    <w:lvl w:ilvl="1" w:tplc="69925F84">
      <w:numFmt w:val="bullet"/>
      <w:lvlText w:val="•"/>
      <w:lvlJc w:val="left"/>
      <w:pPr>
        <w:ind w:left="1550" w:hanging="180"/>
      </w:pPr>
      <w:rPr>
        <w:rFonts w:hint="default"/>
      </w:rPr>
    </w:lvl>
    <w:lvl w:ilvl="2" w:tplc="BC92E212">
      <w:numFmt w:val="bullet"/>
      <w:lvlText w:val="•"/>
      <w:lvlJc w:val="left"/>
      <w:pPr>
        <w:ind w:left="2640" w:hanging="180"/>
      </w:pPr>
      <w:rPr>
        <w:rFonts w:hint="default"/>
      </w:rPr>
    </w:lvl>
    <w:lvl w:ilvl="3" w:tplc="841A7A54">
      <w:numFmt w:val="bullet"/>
      <w:lvlText w:val="•"/>
      <w:lvlJc w:val="left"/>
      <w:pPr>
        <w:ind w:left="3730" w:hanging="180"/>
      </w:pPr>
      <w:rPr>
        <w:rFonts w:hint="default"/>
      </w:rPr>
    </w:lvl>
    <w:lvl w:ilvl="4" w:tplc="745452DE">
      <w:numFmt w:val="bullet"/>
      <w:lvlText w:val="•"/>
      <w:lvlJc w:val="left"/>
      <w:pPr>
        <w:ind w:left="4820" w:hanging="180"/>
      </w:pPr>
      <w:rPr>
        <w:rFonts w:hint="default"/>
      </w:rPr>
    </w:lvl>
    <w:lvl w:ilvl="5" w:tplc="7550E646">
      <w:numFmt w:val="bullet"/>
      <w:lvlText w:val="•"/>
      <w:lvlJc w:val="left"/>
      <w:pPr>
        <w:ind w:left="5910" w:hanging="180"/>
      </w:pPr>
      <w:rPr>
        <w:rFonts w:hint="default"/>
      </w:rPr>
    </w:lvl>
    <w:lvl w:ilvl="6" w:tplc="BA40C7EE">
      <w:numFmt w:val="bullet"/>
      <w:lvlText w:val="•"/>
      <w:lvlJc w:val="left"/>
      <w:pPr>
        <w:ind w:left="7000" w:hanging="180"/>
      </w:pPr>
      <w:rPr>
        <w:rFonts w:hint="default"/>
      </w:rPr>
    </w:lvl>
    <w:lvl w:ilvl="7" w:tplc="696A67A8">
      <w:numFmt w:val="bullet"/>
      <w:lvlText w:val="•"/>
      <w:lvlJc w:val="left"/>
      <w:pPr>
        <w:ind w:left="8090" w:hanging="180"/>
      </w:pPr>
      <w:rPr>
        <w:rFonts w:hint="default"/>
      </w:rPr>
    </w:lvl>
    <w:lvl w:ilvl="8" w:tplc="21867BF4">
      <w:numFmt w:val="bullet"/>
      <w:lvlText w:val="•"/>
      <w:lvlJc w:val="left"/>
      <w:pPr>
        <w:ind w:left="9180" w:hanging="180"/>
      </w:pPr>
      <w:rPr>
        <w:rFonts w:hint="default"/>
      </w:rPr>
    </w:lvl>
  </w:abstractNum>
  <w:abstractNum w:abstractNumId="6" w15:restartNumberingAfterBreak="0">
    <w:nsid w:val="5C68551B"/>
    <w:multiLevelType w:val="hybridMultilevel"/>
    <w:tmpl w:val="6EC61DEA"/>
    <w:lvl w:ilvl="0" w:tplc="2E001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E4D89"/>
    <w:multiLevelType w:val="hybridMultilevel"/>
    <w:tmpl w:val="7C2E6102"/>
    <w:lvl w:ilvl="0" w:tplc="2E001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5393785">
    <w:abstractNumId w:val="5"/>
  </w:num>
  <w:num w:numId="2" w16cid:durableId="2033847117">
    <w:abstractNumId w:val="1"/>
  </w:num>
  <w:num w:numId="3" w16cid:durableId="944072722">
    <w:abstractNumId w:val="2"/>
  </w:num>
  <w:num w:numId="4" w16cid:durableId="730617601">
    <w:abstractNumId w:val="0"/>
  </w:num>
  <w:num w:numId="5" w16cid:durableId="1975871074">
    <w:abstractNumId w:val="4"/>
  </w:num>
  <w:num w:numId="6" w16cid:durableId="58989768">
    <w:abstractNumId w:val="6"/>
  </w:num>
  <w:num w:numId="7" w16cid:durableId="839545993">
    <w:abstractNumId w:val="7"/>
  </w:num>
  <w:num w:numId="8" w16cid:durableId="18556060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jM2sTSyMDczN7JU0lEKTi0uzszPAykwrAUAJ79xDiwAAAA="/>
  </w:docVars>
  <w:rsids>
    <w:rsidRoot w:val="00C45270"/>
    <w:rsid w:val="000018CE"/>
    <w:rsid w:val="00012236"/>
    <w:rsid w:val="001236FD"/>
    <w:rsid w:val="00124A18"/>
    <w:rsid w:val="001F7328"/>
    <w:rsid w:val="0039773B"/>
    <w:rsid w:val="003A3FF8"/>
    <w:rsid w:val="003E4FDC"/>
    <w:rsid w:val="004674F9"/>
    <w:rsid w:val="004F0780"/>
    <w:rsid w:val="0055639C"/>
    <w:rsid w:val="00577ED2"/>
    <w:rsid w:val="00581A6B"/>
    <w:rsid w:val="005902F9"/>
    <w:rsid w:val="005A313B"/>
    <w:rsid w:val="005A7D3F"/>
    <w:rsid w:val="005D6AF7"/>
    <w:rsid w:val="00685932"/>
    <w:rsid w:val="00762724"/>
    <w:rsid w:val="007D27BB"/>
    <w:rsid w:val="007D63BD"/>
    <w:rsid w:val="007E15A3"/>
    <w:rsid w:val="007E1D2B"/>
    <w:rsid w:val="008A6E82"/>
    <w:rsid w:val="008C680C"/>
    <w:rsid w:val="008D193A"/>
    <w:rsid w:val="008F1771"/>
    <w:rsid w:val="00922438"/>
    <w:rsid w:val="00925DE9"/>
    <w:rsid w:val="00940741"/>
    <w:rsid w:val="009928BB"/>
    <w:rsid w:val="00A20145"/>
    <w:rsid w:val="00A538E1"/>
    <w:rsid w:val="00A53A88"/>
    <w:rsid w:val="00A613D2"/>
    <w:rsid w:val="00B32A86"/>
    <w:rsid w:val="00BA6815"/>
    <w:rsid w:val="00BC0263"/>
    <w:rsid w:val="00BC3EA1"/>
    <w:rsid w:val="00C45270"/>
    <w:rsid w:val="00C57F3C"/>
    <w:rsid w:val="00CD7F49"/>
    <w:rsid w:val="00CE14A0"/>
    <w:rsid w:val="00CE7C4A"/>
    <w:rsid w:val="00D06BD1"/>
    <w:rsid w:val="00D25884"/>
    <w:rsid w:val="00D657C0"/>
    <w:rsid w:val="00D7096E"/>
    <w:rsid w:val="00DA772D"/>
    <w:rsid w:val="00DB37C7"/>
    <w:rsid w:val="00DE226F"/>
    <w:rsid w:val="00E84800"/>
    <w:rsid w:val="00EA67C4"/>
    <w:rsid w:val="00ED2259"/>
    <w:rsid w:val="00EE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5B82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Brandon Grotesque" w:eastAsia="Brandon Grotesque" w:hAnsi="Brandon Grotesque" w:cs="Brandon Grotesque"/>
    </w:rPr>
  </w:style>
  <w:style w:type="paragraph" w:styleId="Heading1">
    <w:name w:val="heading 1"/>
    <w:basedOn w:val="Normal"/>
    <w:uiPriority w:val="1"/>
    <w:qFormat/>
    <w:pPr>
      <w:spacing w:before="256" w:line="322" w:lineRule="exact"/>
      <w:ind w:left="28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300" w:lineRule="exact"/>
      <w:ind w:left="460" w:hanging="18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A6E82"/>
    <w:pPr>
      <w:spacing w:line="300" w:lineRule="exact"/>
      <w:ind w:left="460" w:hanging="180"/>
    </w:pPr>
    <w:rPr>
      <w:rFonts w:asciiTheme="minorHAnsi" w:hAnsiTheme="minorHAnsi"/>
      <w:sz w:val="24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2588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20145"/>
    <w:rPr>
      <w:rFonts w:ascii="Brandon Grotesque" w:eastAsia="Brandon Grotesque" w:hAnsi="Brandon Grotesque" w:cs="Brandon Grotesqu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328"/>
    <w:rPr>
      <w:rFonts w:ascii="Segoe UI" w:eastAsia="Brandon Grotesque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8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mailto:Joshua.E.Jones@osfhealthcar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osfhealthcar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18</Words>
  <Characters>181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Sheeter_Header.indd</vt:lpstr>
    </vt:vector>
  </TitlesOfParts>
  <Company>OSF Healthcare System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Sheeter_Header.indd</dc:title>
  <dc:creator>Powers, Erin H.</dc:creator>
  <cp:lastModifiedBy>Corby, Karen</cp:lastModifiedBy>
  <cp:revision>2</cp:revision>
  <cp:lastPrinted>2024-04-09T15:19:00Z</cp:lastPrinted>
  <dcterms:created xsi:type="dcterms:W3CDTF">2024-04-10T12:47:00Z</dcterms:created>
  <dcterms:modified xsi:type="dcterms:W3CDTF">2024-04-10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5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7-08-15T00:00:00Z</vt:filetime>
  </property>
</Properties>
</file>